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9BC5E" w14:textId="77777777" w:rsidR="00F1029B" w:rsidRDefault="00F1029B" w:rsidP="00BA72EE">
      <w:pPr>
        <w:spacing w:line="360" w:lineRule="auto"/>
        <w:ind w:left="720" w:hanging="720"/>
        <w:jc w:val="center"/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</w:pPr>
    </w:p>
    <w:p w14:paraId="3D548383" w14:textId="2259D9BF" w:rsidR="00F1029B" w:rsidRPr="00813F24" w:rsidRDefault="00222BE3" w:rsidP="00BA72EE">
      <w:pPr>
        <w:spacing w:after="0" w:line="360" w:lineRule="auto"/>
        <w:jc w:val="center"/>
        <w:rPr>
          <w:rFonts w:ascii="Arial" w:hAnsi="Arial" w:cs="Arial"/>
          <w:noProof/>
          <w:sz w:val="21"/>
          <w:szCs w:val="21"/>
        </w:rPr>
      </w:pPr>
      <w:bookmarkStart w:id="0" w:name="_Hlk180410408"/>
      <w:r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>Faster</w:t>
      </w:r>
      <w:r w:rsidR="00520C79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 xml:space="preserve"> operation and </w:t>
      </w:r>
      <w:r w:rsidR="002B5F58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>greater</w:t>
      </w:r>
      <w:r w:rsidR="00520C79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 xml:space="preserve"> usability </w:t>
      </w:r>
      <w:r w:rsidR="002B5F58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 xml:space="preserve">powered by the new </w:t>
      </w:r>
      <w:r w:rsidR="00F80AB3" w:rsidRPr="00F80AB3">
        <w:rPr>
          <w:rFonts w:ascii="Arial" w:hAnsi="Arial" w:cs="Arial"/>
          <w:b/>
          <w:bCs/>
          <w:noProof/>
          <w:sz w:val="32"/>
          <w:szCs w:val="32"/>
          <w:lang w:val="en-US"/>
        </w:rPr>
        <w:t>RICOH P</w:t>
      </w:r>
      <w:r w:rsidR="0056598B">
        <w:rPr>
          <w:rFonts w:ascii="Arial" w:hAnsi="Arial" w:cs="Arial"/>
          <w:b/>
          <w:bCs/>
          <w:noProof/>
          <w:sz w:val="32"/>
          <w:szCs w:val="32"/>
          <w:lang w:val="en-US"/>
        </w:rPr>
        <w:t>ro</w:t>
      </w:r>
      <w:r w:rsidR="008C73A6">
        <w:rPr>
          <w:rFonts w:ascii="Arial" w:hAnsi="Arial" w:cs="Arial"/>
          <w:b/>
          <w:bCs/>
          <w:noProof/>
          <w:sz w:val="32"/>
          <w:szCs w:val="32"/>
          <w:lang w:val="en-US"/>
        </w:rPr>
        <w:t>™</w:t>
      </w:r>
      <w:r w:rsidR="00F80AB3" w:rsidRPr="00F80AB3">
        <w:rPr>
          <w:rFonts w:ascii="Arial" w:hAnsi="Arial" w:cs="Arial"/>
          <w:b/>
          <w:bCs/>
          <w:noProof/>
          <w:sz w:val="32"/>
          <w:szCs w:val="32"/>
          <w:lang w:val="en-US"/>
        </w:rPr>
        <w:t xml:space="preserve"> </w:t>
      </w:r>
      <w:r w:rsidR="00520C79">
        <w:rPr>
          <w:rFonts w:ascii="Arial" w:hAnsi="Arial" w:cs="Arial"/>
          <w:b/>
          <w:bCs/>
          <w:noProof/>
          <w:sz w:val="32"/>
          <w:szCs w:val="32"/>
          <w:lang w:val="en-US"/>
        </w:rPr>
        <w:t xml:space="preserve">C5400 Series </w:t>
      </w:r>
    </w:p>
    <w:p w14:paraId="14886843" w14:textId="77777777" w:rsidR="00BA72EE" w:rsidRPr="00813F24" w:rsidRDefault="00BA72EE" w:rsidP="00BA72EE">
      <w:pPr>
        <w:spacing w:after="0" w:line="360" w:lineRule="auto"/>
        <w:jc w:val="center"/>
        <w:rPr>
          <w:rFonts w:ascii="Arial" w:hAnsi="Arial" w:cs="Arial"/>
          <w:noProof/>
          <w:sz w:val="21"/>
          <w:szCs w:val="21"/>
        </w:rPr>
      </w:pPr>
    </w:p>
    <w:p w14:paraId="78188537" w14:textId="0C6BE65D" w:rsidR="003646DB" w:rsidRPr="00813F24" w:rsidRDefault="00BA72EE" w:rsidP="00BA72EE">
      <w:pPr>
        <w:spacing w:after="0" w:line="360" w:lineRule="auto"/>
        <w:jc w:val="center"/>
        <w:rPr>
          <w:rFonts w:ascii="Arial" w:hAnsi="Arial" w:cs="Arial"/>
          <w:i/>
          <w:iCs/>
          <w:noProof/>
          <w:sz w:val="21"/>
          <w:szCs w:val="21"/>
        </w:rPr>
      </w:pPr>
      <w:r w:rsidRPr="008A0934">
        <w:rPr>
          <w:rFonts w:ascii="Arial" w:hAnsi="Arial" w:cs="Arial"/>
          <w:i/>
          <w:iCs/>
          <w:noProof/>
          <w:color w:val="000000" w:themeColor="text1"/>
          <w:sz w:val="21"/>
          <w:szCs w:val="21"/>
          <w:lang w:val="en-US"/>
        </w:rPr>
        <w:t xml:space="preserve">Enhanced usability </w:t>
      </w:r>
      <w:r w:rsidRPr="00F80AB3">
        <w:rPr>
          <w:rFonts w:ascii="Arial" w:hAnsi="Arial" w:cs="Arial"/>
          <w:i/>
          <w:iCs/>
          <w:noProof/>
          <w:sz w:val="21"/>
          <w:szCs w:val="21"/>
          <w:lang w:val="en-US"/>
        </w:rPr>
        <w:t>and print quality mee</w:t>
      </w:r>
      <w:r>
        <w:rPr>
          <w:rFonts w:ascii="Arial" w:hAnsi="Arial" w:cs="Arial"/>
          <w:i/>
          <w:iCs/>
          <w:noProof/>
          <w:sz w:val="21"/>
          <w:szCs w:val="21"/>
          <w:lang w:val="en-US"/>
        </w:rPr>
        <w:t xml:space="preserve">t </w:t>
      </w:r>
      <w:r w:rsidRPr="00F80AB3">
        <w:rPr>
          <w:rFonts w:ascii="Arial" w:hAnsi="Arial" w:cs="Arial"/>
          <w:i/>
          <w:iCs/>
          <w:noProof/>
          <w:sz w:val="21"/>
          <w:szCs w:val="21"/>
          <w:lang w:val="en-US"/>
        </w:rPr>
        <w:t>the diverse needs of commercia</w:t>
      </w:r>
      <w:r w:rsidR="009F12CA">
        <w:rPr>
          <w:rFonts w:ascii="Arial" w:hAnsi="Arial" w:cs="Arial"/>
          <w:i/>
          <w:iCs/>
          <w:noProof/>
          <w:sz w:val="21"/>
          <w:szCs w:val="21"/>
          <w:lang w:val="en-US"/>
        </w:rPr>
        <w:t>l</w:t>
      </w:r>
      <w:r w:rsidR="008C73A6">
        <w:rPr>
          <w:rFonts w:ascii="Arial" w:hAnsi="Arial" w:cs="Arial"/>
          <w:i/>
          <w:iCs/>
          <w:noProof/>
          <w:sz w:val="21"/>
          <w:szCs w:val="21"/>
          <w:lang w:val="en-US"/>
        </w:rPr>
        <w:t xml:space="preserve"> and enterprise</w:t>
      </w:r>
      <w:r w:rsidRPr="00F80AB3">
        <w:rPr>
          <w:rFonts w:ascii="Arial" w:hAnsi="Arial" w:cs="Arial"/>
          <w:i/>
          <w:iCs/>
          <w:noProof/>
          <w:sz w:val="21"/>
          <w:szCs w:val="21"/>
          <w:lang w:val="en-US"/>
        </w:rPr>
        <w:t xml:space="preserve"> </w:t>
      </w:r>
      <w:r w:rsidR="00E37752">
        <w:rPr>
          <w:rFonts w:ascii="Arial" w:hAnsi="Arial" w:cs="Arial"/>
          <w:i/>
          <w:iCs/>
          <w:noProof/>
          <w:sz w:val="21"/>
          <w:szCs w:val="21"/>
          <w:lang w:val="en-US"/>
        </w:rPr>
        <w:t>operations</w:t>
      </w:r>
    </w:p>
    <w:p w14:paraId="0A98F66E" w14:textId="77777777" w:rsidR="00BA72EE" w:rsidRPr="00813F24" w:rsidRDefault="00BA72EE" w:rsidP="00BA72EE">
      <w:pPr>
        <w:spacing w:after="0" w:line="360" w:lineRule="auto"/>
        <w:jc w:val="center"/>
        <w:rPr>
          <w:rFonts w:ascii="Arial" w:hAnsi="Arial" w:cs="Arial"/>
          <w:i/>
          <w:iCs/>
          <w:noProof/>
          <w:sz w:val="21"/>
          <w:szCs w:val="21"/>
        </w:rPr>
      </w:pPr>
    </w:p>
    <w:p w14:paraId="1D1BC2FA" w14:textId="6EE072FD" w:rsidR="000929D5" w:rsidRPr="00813F24" w:rsidRDefault="00F53BAC" w:rsidP="000929D5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London</w:t>
      </w:r>
      <w:r w:rsidR="00081187" w:rsidRPr="00AC71FC">
        <w:rPr>
          <w:rFonts w:ascii="Arial" w:hAnsi="Arial" w:cs="Arial"/>
          <w:b/>
          <w:sz w:val="21"/>
          <w:szCs w:val="21"/>
        </w:rPr>
        <w:t xml:space="preserve">, </w:t>
      </w:r>
      <w:r w:rsidR="002B26F0">
        <w:rPr>
          <w:rFonts w:ascii="Arial" w:hAnsi="Arial" w:cs="Arial"/>
          <w:b/>
          <w:sz w:val="21"/>
          <w:szCs w:val="21"/>
        </w:rPr>
        <w:t>June 9</w:t>
      </w:r>
      <w:r w:rsidR="008E1241">
        <w:rPr>
          <w:rFonts w:ascii="Arial" w:hAnsi="Arial" w:cs="Arial"/>
          <w:b/>
          <w:sz w:val="21"/>
          <w:szCs w:val="21"/>
        </w:rPr>
        <w:t>, 2025</w:t>
      </w:r>
      <w:r w:rsidR="00081187" w:rsidRPr="00AC71FC">
        <w:rPr>
          <w:rFonts w:ascii="Arial" w:eastAsia="MS PMincho" w:hAnsi="Arial" w:cs="Arial"/>
          <w:sz w:val="21"/>
          <w:szCs w:val="21"/>
          <w:lang w:eastAsia="ja-JP"/>
        </w:rPr>
        <w:t xml:space="preserve"> –</w:t>
      </w:r>
      <w:bookmarkStart w:id="1" w:name="_Hlk169160110"/>
      <w:r w:rsidR="00D71E3B">
        <w:rPr>
          <w:rFonts w:ascii="Arial" w:eastAsia="MS PMincho" w:hAnsi="Arial" w:cs="Arial"/>
          <w:sz w:val="21"/>
          <w:szCs w:val="21"/>
          <w:lang w:eastAsia="ja-JP"/>
        </w:rPr>
        <w:t xml:space="preserve"> </w:t>
      </w:r>
      <w:r w:rsidR="00B32467">
        <w:rPr>
          <w:rFonts w:ascii="Arial" w:eastAsia="MS PMincho" w:hAnsi="Arial" w:cs="Arial"/>
          <w:sz w:val="21"/>
          <w:szCs w:val="21"/>
          <w:lang w:eastAsia="ja-JP"/>
        </w:rPr>
        <w:t xml:space="preserve">Ricoh, a print and digital services leader, has today announced the launch of </w:t>
      </w:r>
      <w:r w:rsidR="00CB1E3B">
        <w:rPr>
          <w:rFonts w:ascii="Arial" w:eastAsia="MS PMincho" w:hAnsi="Arial" w:cs="Arial"/>
          <w:sz w:val="21"/>
          <w:szCs w:val="21"/>
          <w:lang w:eastAsia="ja-JP"/>
        </w:rPr>
        <w:t>the new RICOH Pro C5400 Series of colour production printers</w:t>
      </w:r>
      <w:r w:rsidR="00FC07E0">
        <w:rPr>
          <w:rFonts w:ascii="Arial" w:eastAsia="MS PMincho" w:hAnsi="Arial" w:cs="Arial"/>
          <w:sz w:val="21"/>
          <w:szCs w:val="21"/>
          <w:lang w:eastAsia="ja-JP"/>
        </w:rPr>
        <w:t>.</w:t>
      </w:r>
      <w:r w:rsidR="002B4D33">
        <w:rPr>
          <w:rFonts w:ascii="Arial" w:hAnsi="Arial" w:cs="Arial"/>
          <w:noProof/>
          <w:sz w:val="21"/>
          <w:szCs w:val="21"/>
          <w:lang w:val="en-US"/>
        </w:rPr>
        <w:t xml:space="preserve"> This</w:t>
      </w:r>
      <w:r w:rsidR="000929D5">
        <w:rPr>
          <w:rFonts w:ascii="Arial" w:hAnsi="Arial" w:cs="Arial"/>
          <w:noProof/>
          <w:sz w:val="21"/>
          <w:szCs w:val="21"/>
          <w:lang w:val="en-US"/>
        </w:rPr>
        <w:t xml:space="preserve"> latest </w:t>
      </w:r>
      <w:r w:rsidR="00DC0969">
        <w:rPr>
          <w:rFonts w:ascii="Arial" w:hAnsi="Arial" w:cs="Arial"/>
          <w:noProof/>
          <w:sz w:val="21"/>
          <w:szCs w:val="21"/>
          <w:lang w:val="en-US"/>
        </w:rPr>
        <w:t>production</w:t>
      </w:r>
      <w:r w:rsidR="000929D5">
        <w:rPr>
          <w:rFonts w:ascii="Arial" w:hAnsi="Arial" w:cs="Arial"/>
          <w:noProof/>
          <w:sz w:val="21"/>
          <w:szCs w:val="21"/>
          <w:lang w:val="en-US"/>
        </w:rPr>
        <w:t xml:space="preserve"> printer</w:t>
      </w:r>
      <w:r w:rsidR="002B4D33">
        <w:rPr>
          <w:rFonts w:ascii="Arial" w:hAnsi="Arial" w:cs="Arial"/>
          <w:noProof/>
          <w:sz w:val="21"/>
          <w:szCs w:val="21"/>
          <w:lang w:val="en-US"/>
        </w:rPr>
        <w:t>, which</w:t>
      </w:r>
      <w:r w:rsidR="000929D5">
        <w:rPr>
          <w:rFonts w:ascii="Arial" w:hAnsi="Arial" w:cs="Arial"/>
          <w:noProof/>
          <w:sz w:val="21"/>
          <w:szCs w:val="21"/>
          <w:lang w:val="en-US"/>
        </w:rPr>
        <w:t xml:space="preserve"> combines both enhanced speed of production and operation with greater usability</w:t>
      </w:r>
      <w:r w:rsidR="002B4D33">
        <w:rPr>
          <w:rFonts w:ascii="Arial" w:hAnsi="Arial" w:cs="Arial"/>
          <w:noProof/>
          <w:sz w:val="21"/>
          <w:szCs w:val="21"/>
          <w:lang w:val="en-US"/>
        </w:rPr>
        <w:t xml:space="preserve">, has been built to </w:t>
      </w:r>
      <w:r w:rsidR="000929D5">
        <w:rPr>
          <w:rFonts w:ascii="Arial" w:hAnsi="Arial" w:cs="Arial"/>
          <w:noProof/>
          <w:sz w:val="21"/>
          <w:szCs w:val="21"/>
          <w:lang w:val="en-US"/>
        </w:rPr>
        <w:t xml:space="preserve">ensure it </w:t>
      </w:r>
      <w:r w:rsidR="0078094D">
        <w:rPr>
          <w:rFonts w:ascii="Arial" w:hAnsi="Arial" w:cs="Arial"/>
          <w:noProof/>
          <w:sz w:val="21"/>
          <w:szCs w:val="21"/>
          <w:lang w:val="en-US"/>
        </w:rPr>
        <w:t xml:space="preserve">continues to </w:t>
      </w:r>
      <w:r w:rsidR="000929D5">
        <w:rPr>
          <w:rFonts w:ascii="Arial" w:hAnsi="Arial" w:cs="Arial"/>
          <w:noProof/>
          <w:sz w:val="21"/>
          <w:szCs w:val="21"/>
          <w:lang w:val="en-US"/>
        </w:rPr>
        <w:t xml:space="preserve">meet the diverse needs of commerical and enterprise operations. </w:t>
      </w:r>
    </w:p>
    <w:p w14:paraId="7EFEAF10" w14:textId="0C008F81" w:rsidR="000A3270" w:rsidRDefault="000A3270" w:rsidP="00091718">
      <w:pPr>
        <w:spacing w:line="360" w:lineRule="auto"/>
        <w:rPr>
          <w:rFonts w:ascii="Arial" w:hAnsi="Arial" w:cs="Arial"/>
          <w:noProof/>
          <w:sz w:val="21"/>
          <w:szCs w:val="21"/>
        </w:rPr>
      </w:pPr>
    </w:p>
    <w:p w14:paraId="775F64A1" w14:textId="77777777" w:rsidR="005A7060" w:rsidRDefault="005A7060" w:rsidP="00D43630">
      <w:pPr>
        <w:spacing w:line="360" w:lineRule="auto"/>
        <w:jc w:val="center"/>
        <w:rPr>
          <w:rFonts w:ascii="Arial" w:hAnsi="Arial" w:cs="Arial"/>
          <w:b/>
          <w:bCs/>
          <w:noProof/>
          <w:sz w:val="16"/>
          <w:szCs w:val="16"/>
        </w:rPr>
      </w:pPr>
      <w:r w:rsidRPr="005A7060">
        <w:rPr>
          <w:rFonts w:ascii="Arial" w:hAnsi="Arial" w:cs="Arial"/>
          <w:b/>
          <w:bCs/>
          <w:noProof/>
          <w:sz w:val="16"/>
          <w:szCs w:val="16"/>
        </w:rPr>
        <w:drawing>
          <wp:inline distT="0" distB="0" distL="0" distR="0" wp14:anchorId="7181BD02" wp14:editId="214F2B03">
            <wp:extent cx="4620270" cy="3134162"/>
            <wp:effectExtent l="0" t="0" r="8890" b="9525"/>
            <wp:docPr id="270653506" name="Picture 1" descr="A large grey and white prin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653506" name="Picture 1" descr="A large grey and white prin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7060">
        <w:rPr>
          <w:rFonts w:ascii="Arial" w:hAnsi="Arial" w:cs="Arial"/>
          <w:b/>
          <w:bCs/>
          <w:noProof/>
          <w:sz w:val="16"/>
          <w:szCs w:val="16"/>
        </w:rPr>
        <w:t xml:space="preserve"> </w:t>
      </w:r>
    </w:p>
    <w:p w14:paraId="3B7A072D" w14:textId="783DD69E" w:rsidR="00D43630" w:rsidRPr="00D43630" w:rsidRDefault="00F24F59" w:rsidP="00D43630">
      <w:pPr>
        <w:spacing w:line="360" w:lineRule="auto"/>
        <w:jc w:val="center"/>
        <w:rPr>
          <w:rFonts w:ascii="Arial" w:hAnsi="Arial" w:cs="Arial"/>
          <w:b/>
          <w:bCs/>
          <w:noProof/>
          <w:sz w:val="16"/>
          <w:szCs w:val="16"/>
        </w:rPr>
      </w:pPr>
      <w:r>
        <w:rPr>
          <w:rFonts w:ascii="Arial" w:hAnsi="Arial" w:cs="Arial"/>
          <w:b/>
          <w:bCs/>
          <w:noProof/>
          <w:sz w:val="16"/>
          <w:szCs w:val="16"/>
        </w:rPr>
        <w:t xml:space="preserve">The </w:t>
      </w:r>
      <w:r w:rsidR="00771F5F">
        <w:rPr>
          <w:rFonts w:ascii="Arial" w:hAnsi="Arial" w:cs="Arial"/>
          <w:b/>
          <w:bCs/>
          <w:noProof/>
          <w:sz w:val="16"/>
          <w:szCs w:val="16"/>
        </w:rPr>
        <w:t xml:space="preserve">new </w:t>
      </w:r>
      <w:r w:rsidR="0056598B">
        <w:rPr>
          <w:rFonts w:ascii="Arial" w:hAnsi="Arial" w:cs="Arial"/>
          <w:b/>
          <w:bCs/>
          <w:noProof/>
          <w:sz w:val="16"/>
          <w:szCs w:val="16"/>
        </w:rPr>
        <w:t>RICOH Pro</w:t>
      </w:r>
      <w:r w:rsidR="00F80AB3">
        <w:rPr>
          <w:rFonts w:ascii="Arial" w:hAnsi="Arial" w:cs="Arial"/>
          <w:b/>
          <w:bCs/>
          <w:noProof/>
          <w:sz w:val="16"/>
          <w:szCs w:val="16"/>
        </w:rPr>
        <w:t xml:space="preserve"> C5400</w:t>
      </w:r>
      <w:r w:rsidR="002C38AE">
        <w:rPr>
          <w:rFonts w:ascii="Arial" w:hAnsi="Arial" w:cs="Arial"/>
          <w:b/>
          <w:bCs/>
          <w:noProof/>
          <w:sz w:val="16"/>
          <w:szCs w:val="16"/>
        </w:rPr>
        <w:t xml:space="preserve"> Series</w:t>
      </w:r>
      <w:r w:rsidR="00771F5F">
        <w:rPr>
          <w:rFonts w:ascii="Arial" w:hAnsi="Arial" w:cs="Arial"/>
          <w:b/>
          <w:bCs/>
          <w:noProof/>
          <w:sz w:val="16"/>
          <w:szCs w:val="16"/>
        </w:rPr>
        <w:t xml:space="preserve"> will help</w:t>
      </w:r>
      <w:r w:rsidR="007B19CE">
        <w:rPr>
          <w:rFonts w:ascii="Arial" w:hAnsi="Arial" w:cs="Arial"/>
          <w:b/>
          <w:bCs/>
          <w:noProof/>
          <w:sz w:val="16"/>
          <w:szCs w:val="16"/>
        </w:rPr>
        <w:t xml:space="preserve"> clients</w:t>
      </w:r>
      <w:r w:rsidR="00771F5F">
        <w:rPr>
          <w:rFonts w:ascii="Arial" w:hAnsi="Arial" w:cs="Arial"/>
          <w:b/>
          <w:bCs/>
          <w:noProof/>
          <w:sz w:val="16"/>
          <w:szCs w:val="16"/>
        </w:rPr>
        <w:t xml:space="preserve"> drive revenue growth</w:t>
      </w:r>
      <w:r w:rsidR="002C38AE">
        <w:rPr>
          <w:rFonts w:ascii="Arial" w:hAnsi="Arial" w:cs="Arial"/>
          <w:b/>
          <w:bCs/>
          <w:noProof/>
          <w:sz w:val="16"/>
          <w:szCs w:val="16"/>
        </w:rPr>
        <w:t xml:space="preserve"> </w:t>
      </w:r>
    </w:p>
    <w:p w14:paraId="216539B0" w14:textId="4DA5D395" w:rsidR="00F80AB3" w:rsidRPr="00813F24" w:rsidRDefault="00F80AB3" w:rsidP="00F80AB3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  <w:bookmarkStart w:id="2" w:name="_Hlk162018091"/>
    </w:p>
    <w:p w14:paraId="3E0A0E0D" w14:textId="54E7F760" w:rsidR="00B2210D" w:rsidRDefault="00B2210D" w:rsidP="00B2210D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  <w:r w:rsidRPr="00F80AB3">
        <w:rPr>
          <w:rFonts w:ascii="Arial" w:hAnsi="Arial" w:cs="Arial"/>
          <w:noProof/>
          <w:sz w:val="21"/>
          <w:szCs w:val="21"/>
          <w:lang w:val="en-US"/>
        </w:rPr>
        <w:t>Building on the high</w:t>
      </w:r>
      <w:r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speed output and excellent paper handling strengths of </w:t>
      </w:r>
      <w:r>
        <w:rPr>
          <w:rFonts w:ascii="Arial" w:hAnsi="Arial" w:cs="Arial"/>
          <w:noProof/>
          <w:sz w:val="21"/>
          <w:szCs w:val="21"/>
          <w:lang w:val="en-US"/>
        </w:rPr>
        <w:t>its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 predecessor</w:t>
      </w:r>
      <w:r>
        <w:rPr>
          <w:rFonts w:ascii="Arial" w:hAnsi="Arial" w:cs="Arial"/>
          <w:noProof/>
          <w:sz w:val="21"/>
          <w:szCs w:val="21"/>
          <w:lang w:val="en-US"/>
        </w:rPr>
        <w:t>s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>, the RICOH Pro</w:t>
      </w:r>
      <w:r>
        <w:rPr>
          <w:rFonts w:ascii="Arial" w:hAnsi="Arial" w:cs="Arial"/>
          <w:noProof/>
          <w:sz w:val="21"/>
          <w:szCs w:val="21"/>
          <w:vertAlign w:val="superscript"/>
          <w:lang w:val="en-US"/>
        </w:rPr>
        <w:t>TM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 C5310S/C5300S/Pro C5300SL s</w:t>
      </w:r>
      <w:r>
        <w:rPr>
          <w:rFonts w:ascii="Arial" w:hAnsi="Arial" w:cs="Arial"/>
          <w:noProof/>
          <w:sz w:val="21"/>
          <w:szCs w:val="21"/>
          <w:lang w:val="en-US"/>
        </w:rPr>
        <w:t xml:space="preserve">ystems, the Pro </w:t>
      </w:r>
      <w:r>
        <w:rPr>
          <w:rFonts w:ascii="Arial" w:hAnsi="Arial" w:cs="Arial"/>
          <w:noProof/>
          <w:sz w:val="21"/>
          <w:szCs w:val="21"/>
          <w:lang w:val="en-US"/>
        </w:rPr>
        <w:t>C</w:t>
      </w:r>
      <w:r>
        <w:rPr>
          <w:rFonts w:ascii="Arial" w:hAnsi="Arial" w:cs="Arial"/>
          <w:noProof/>
          <w:sz w:val="21"/>
          <w:szCs w:val="21"/>
          <w:lang w:val="en-US"/>
        </w:rPr>
        <w:t xml:space="preserve">5400 Series features 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significant improvements in </w:t>
      </w:r>
      <w:r>
        <w:rPr>
          <w:rFonts w:ascii="Arial" w:hAnsi="Arial" w:cs="Arial"/>
          <w:noProof/>
          <w:sz w:val="21"/>
          <w:szCs w:val="21"/>
          <w:lang w:val="en-US"/>
        </w:rPr>
        <w:t xml:space="preserve">overall 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core performance. </w:t>
      </w:r>
    </w:p>
    <w:p w14:paraId="05BF7B55" w14:textId="500E5E54" w:rsidR="00BD6315" w:rsidRDefault="00A853FD" w:rsidP="00082D2F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  <w:r w:rsidRPr="00F80AB3">
        <w:rPr>
          <w:rFonts w:ascii="Arial" w:hAnsi="Arial" w:cs="Arial"/>
          <w:noProof/>
          <w:sz w:val="21"/>
          <w:szCs w:val="21"/>
          <w:lang w:val="en-US"/>
        </w:rPr>
        <w:lastRenderedPageBreak/>
        <w:t>For commercial printing application</w:t>
      </w:r>
      <w:r w:rsidR="00983671">
        <w:rPr>
          <w:rFonts w:ascii="Arial" w:hAnsi="Arial" w:cs="Arial"/>
          <w:noProof/>
          <w:sz w:val="21"/>
          <w:szCs w:val="21"/>
          <w:lang w:val="en-US"/>
        </w:rPr>
        <w:t>s</w:t>
      </w:r>
      <w:r w:rsidR="003E15F8">
        <w:rPr>
          <w:rFonts w:ascii="Arial" w:hAnsi="Arial" w:cs="Arial"/>
          <w:noProof/>
          <w:sz w:val="21"/>
          <w:szCs w:val="21"/>
          <w:lang w:val="en-US"/>
        </w:rPr>
        <w:t>,</w:t>
      </w:r>
      <w:r w:rsidR="001B5EFE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="00983671">
        <w:rPr>
          <w:rFonts w:ascii="Arial" w:hAnsi="Arial" w:cs="Arial"/>
          <w:noProof/>
          <w:sz w:val="21"/>
          <w:szCs w:val="21"/>
          <w:lang w:val="en-US"/>
        </w:rPr>
        <w:t>the h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>igh</w:t>
      </w:r>
      <w:r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quality production printers </w:t>
      </w:r>
      <w:r w:rsidR="004E15D2">
        <w:rPr>
          <w:rFonts w:ascii="Arial" w:hAnsi="Arial" w:cs="Arial"/>
          <w:noProof/>
          <w:sz w:val="21"/>
          <w:szCs w:val="21"/>
          <w:lang w:val="en-US"/>
        </w:rPr>
        <w:t>deliver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 improved image registration accuracy</w:t>
      </w:r>
      <w:r w:rsidR="00082D2F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achieved through </w:t>
      </w:r>
      <w:r w:rsidRPr="007506DE">
        <w:rPr>
          <w:rFonts w:ascii="Arial" w:hAnsi="Arial" w:cs="Arial"/>
          <w:noProof/>
          <w:color w:val="000000" w:themeColor="text1"/>
          <w:sz w:val="21"/>
          <w:szCs w:val="21"/>
          <w:lang w:val="en-US"/>
        </w:rPr>
        <w:t>enhanced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 paper feeding stability and more precise image adjustment functions. </w:t>
      </w:r>
      <w:r w:rsidR="00082D2F">
        <w:rPr>
          <w:rFonts w:ascii="Arial" w:hAnsi="Arial" w:cs="Arial"/>
          <w:noProof/>
          <w:sz w:val="21"/>
          <w:szCs w:val="21"/>
          <w:lang w:val="en-US"/>
        </w:rPr>
        <w:t xml:space="preserve"> </w:t>
      </w:r>
    </w:p>
    <w:p w14:paraId="60711D72" w14:textId="77777777" w:rsidR="000E5E1B" w:rsidRDefault="000E5E1B" w:rsidP="00BD6315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</w:p>
    <w:p w14:paraId="3DB83B92" w14:textId="19B1B9B7" w:rsidR="009F72E1" w:rsidRDefault="00082D2F" w:rsidP="00C75266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  <w:r>
        <w:rPr>
          <w:rFonts w:ascii="Arial" w:hAnsi="Arial" w:cs="Arial"/>
          <w:noProof/>
          <w:sz w:val="21"/>
          <w:szCs w:val="21"/>
          <w:lang w:val="en-US"/>
        </w:rPr>
        <w:t xml:space="preserve">The series </w:t>
      </w:r>
      <w:r w:rsidR="00BD6315">
        <w:rPr>
          <w:rFonts w:ascii="Arial" w:hAnsi="Arial" w:cs="Arial"/>
          <w:noProof/>
          <w:sz w:val="21"/>
          <w:szCs w:val="21"/>
          <w:lang w:val="en-US"/>
        </w:rPr>
        <w:t>s</w:t>
      </w:r>
      <w:r w:rsidR="00BD6315" w:rsidRPr="00F80AB3">
        <w:rPr>
          <w:rFonts w:ascii="Arial" w:hAnsi="Arial" w:cs="Arial"/>
          <w:noProof/>
          <w:sz w:val="21"/>
          <w:szCs w:val="21"/>
          <w:lang w:val="en-US"/>
        </w:rPr>
        <w:t>upports various types of media, including coated paper, waterproof paper, envelopes, clear files</w:t>
      </w:r>
      <w:r w:rsidR="003D2C98">
        <w:rPr>
          <w:rFonts w:ascii="Arial" w:hAnsi="Arial" w:cs="Arial"/>
          <w:noProof/>
          <w:sz w:val="21"/>
          <w:szCs w:val="21"/>
          <w:lang w:val="en-US"/>
        </w:rPr>
        <w:t>,</w:t>
      </w:r>
      <w:r w:rsidR="00BD6315" w:rsidRPr="00F80AB3">
        <w:rPr>
          <w:rFonts w:ascii="Arial" w:hAnsi="Arial" w:cs="Arial"/>
          <w:noProof/>
          <w:sz w:val="21"/>
          <w:szCs w:val="21"/>
          <w:lang w:val="en-US"/>
        </w:rPr>
        <w:t xml:space="preserve"> and long sheet printing up to 1,300 mm. </w:t>
      </w:r>
      <w:r w:rsidR="00BD6315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="005902B9">
        <w:rPr>
          <w:rFonts w:ascii="Arial" w:hAnsi="Arial" w:cs="Arial"/>
          <w:noProof/>
          <w:sz w:val="21"/>
          <w:szCs w:val="21"/>
          <w:lang w:val="en-US"/>
        </w:rPr>
        <w:t>It will enable clients to</w:t>
      </w:r>
      <w:r w:rsidR="005902B9" w:rsidRPr="00F80AB3">
        <w:rPr>
          <w:rFonts w:ascii="Arial" w:hAnsi="Arial" w:cs="Arial"/>
          <w:noProof/>
          <w:sz w:val="21"/>
          <w:szCs w:val="21"/>
          <w:lang w:val="en-US"/>
        </w:rPr>
        <w:t xml:space="preserve"> meet a wide range of promotional material production needs</w:t>
      </w:r>
      <w:r w:rsidR="007A2253">
        <w:rPr>
          <w:rFonts w:ascii="Arial" w:hAnsi="Arial" w:cs="Arial"/>
          <w:noProof/>
          <w:sz w:val="21"/>
          <w:szCs w:val="21"/>
          <w:lang w:val="en-US"/>
        </w:rPr>
        <w:t>, with improved ease of use</w:t>
      </w:r>
      <w:r w:rsidR="00237090">
        <w:rPr>
          <w:rFonts w:ascii="Arial" w:hAnsi="Arial" w:cs="Arial"/>
          <w:noProof/>
          <w:sz w:val="21"/>
          <w:szCs w:val="21"/>
          <w:lang w:val="en-US"/>
        </w:rPr>
        <w:t xml:space="preserve"> and greater operational eff</w:t>
      </w:r>
      <w:r w:rsidR="00F863D9">
        <w:rPr>
          <w:rFonts w:ascii="Arial" w:hAnsi="Arial" w:cs="Arial"/>
          <w:noProof/>
          <w:sz w:val="21"/>
          <w:szCs w:val="21"/>
          <w:lang w:val="en-US"/>
        </w:rPr>
        <w:t>ic</w:t>
      </w:r>
      <w:r w:rsidR="00237090">
        <w:rPr>
          <w:rFonts w:ascii="Arial" w:hAnsi="Arial" w:cs="Arial"/>
          <w:noProof/>
          <w:sz w:val="21"/>
          <w:szCs w:val="21"/>
          <w:lang w:val="en-US"/>
        </w:rPr>
        <w:t>iency</w:t>
      </w:r>
      <w:r w:rsidR="005902B9">
        <w:rPr>
          <w:rFonts w:ascii="Arial" w:hAnsi="Arial" w:cs="Arial"/>
          <w:noProof/>
          <w:sz w:val="21"/>
          <w:szCs w:val="21"/>
          <w:lang w:val="en-US"/>
        </w:rPr>
        <w:t xml:space="preserve"> while</w:t>
      </w:r>
      <w:r w:rsidR="00F82579">
        <w:rPr>
          <w:rFonts w:ascii="Arial" w:hAnsi="Arial" w:cs="Arial"/>
          <w:noProof/>
          <w:sz w:val="21"/>
          <w:szCs w:val="21"/>
          <w:lang w:val="en-US"/>
        </w:rPr>
        <w:t xml:space="preserve"> also</w:t>
      </w:r>
      <w:r w:rsidR="005902B9" w:rsidRPr="00F80AB3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="005902B9">
        <w:rPr>
          <w:rFonts w:ascii="Arial" w:hAnsi="Arial" w:cs="Arial"/>
          <w:noProof/>
          <w:sz w:val="21"/>
          <w:szCs w:val="21"/>
          <w:lang w:val="en-US"/>
        </w:rPr>
        <w:t>helping</w:t>
      </w:r>
      <w:r w:rsidR="005902B9" w:rsidRPr="00F80AB3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="00F82579">
        <w:rPr>
          <w:rFonts w:ascii="Arial" w:hAnsi="Arial" w:cs="Arial"/>
          <w:noProof/>
          <w:sz w:val="21"/>
          <w:szCs w:val="21"/>
          <w:lang w:val="en-US"/>
        </w:rPr>
        <w:t xml:space="preserve">to </w:t>
      </w:r>
      <w:r w:rsidR="005902B9" w:rsidRPr="00F80AB3">
        <w:rPr>
          <w:rFonts w:ascii="Arial" w:hAnsi="Arial" w:cs="Arial"/>
          <w:noProof/>
          <w:sz w:val="21"/>
          <w:szCs w:val="21"/>
          <w:lang w:val="en-US"/>
        </w:rPr>
        <w:t>drive revenue growth.</w:t>
      </w:r>
      <w:r w:rsidR="00237090">
        <w:rPr>
          <w:rFonts w:ascii="Arial" w:hAnsi="Arial" w:cs="Arial"/>
          <w:noProof/>
          <w:sz w:val="21"/>
          <w:szCs w:val="21"/>
          <w:lang w:val="en-US"/>
        </w:rPr>
        <w:t xml:space="preserve"> These</w:t>
      </w:r>
      <w:r w:rsidR="00602B48">
        <w:rPr>
          <w:rFonts w:ascii="Arial" w:hAnsi="Arial" w:cs="Arial"/>
          <w:noProof/>
          <w:sz w:val="21"/>
          <w:szCs w:val="21"/>
          <w:lang w:val="en-US"/>
        </w:rPr>
        <w:t xml:space="preserve"> enhanced core specifcations</w:t>
      </w:r>
      <w:r w:rsidR="00237090">
        <w:rPr>
          <w:rFonts w:ascii="Arial" w:hAnsi="Arial" w:cs="Arial"/>
          <w:noProof/>
          <w:sz w:val="21"/>
          <w:szCs w:val="21"/>
          <w:lang w:val="en-US"/>
        </w:rPr>
        <w:t xml:space="preserve"> include: </w:t>
      </w:r>
    </w:p>
    <w:p w14:paraId="144EA61F" w14:textId="73161686" w:rsidR="00695F97" w:rsidRPr="00813F24" w:rsidRDefault="00695F97" w:rsidP="00D04556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</w:p>
    <w:p w14:paraId="42019B52" w14:textId="77777777" w:rsidR="008E3FA7" w:rsidRDefault="003042A1" w:rsidP="008E3FA7">
      <w:pPr>
        <w:pStyle w:val="ListParagraph"/>
        <w:numPr>
          <w:ilvl w:val="0"/>
          <w:numId w:val="32"/>
        </w:num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  <w:r w:rsidRPr="003042A1">
        <w:rPr>
          <w:rFonts w:ascii="Arial" w:hAnsi="Arial" w:cs="Arial"/>
          <w:noProof/>
          <w:sz w:val="21"/>
          <w:szCs w:val="21"/>
          <w:lang w:val="en-US"/>
        </w:rPr>
        <w:t>W</w:t>
      </w:r>
      <w:r w:rsidR="00F80AB3" w:rsidRPr="003042A1">
        <w:rPr>
          <w:rFonts w:ascii="Arial" w:hAnsi="Arial" w:cs="Arial"/>
          <w:noProof/>
          <w:sz w:val="21"/>
          <w:szCs w:val="21"/>
          <w:lang w:val="en-US"/>
        </w:rPr>
        <w:t>arm</w:t>
      </w:r>
      <w:r w:rsidR="00695F97" w:rsidRPr="003042A1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="00F80AB3" w:rsidRPr="003042A1">
        <w:rPr>
          <w:rFonts w:ascii="Arial" w:hAnsi="Arial" w:cs="Arial"/>
          <w:noProof/>
          <w:sz w:val="21"/>
          <w:szCs w:val="21"/>
          <w:lang w:val="en-US"/>
        </w:rPr>
        <w:t>up time</w:t>
      </w:r>
      <w:r w:rsidRPr="003042A1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="00F80AB3" w:rsidRPr="003042A1">
        <w:rPr>
          <w:rFonts w:ascii="Arial" w:hAnsi="Arial" w:cs="Arial"/>
          <w:noProof/>
          <w:sz w:val="21"/>
          <w:szCs w:val="21"/>
          <w:lang w:val="en-US"/>
        </w:rPr>
        <w:t>drastically reduced from 120 seconds to 26 seconds</w:t>
      </w:r>
      <w:r w:rsidR="00F80AB3" w:rsidRPr="003042A1">
        <w:rPr>
          <w:rFonts w:ascii="Arial" w:hAnsi="Arial" w:cs="Arial"/>
          <w:noProof/>
          <w:sz w:val="21"/>
          <w:szCs w:val="21"/>
          <w:vertAlign w:val="superscript"/>
          <w:lang w:val="en-US"/>
        </w:rPr>
        <w:t>*1</w:t>
      </w:r>
      <w:r w:rsidR="00F80AB3" w:rsidRPr="003042A1">
        <w:rPr>
          <w:rFonts w:ascii="Arial" w:hAnsi="Arial" w:cs="Arial"/>
          <w:noProof/>
          <w:sz w:val="21"/>
          <w:szCs w:val="21"/>
          <w:lang w:val="en-US"/>
        </w:rPr>
        <w:t xml:space="preserve"> for the Pro C5410S and 30 seconds</w:t>
      </w:r>
      <w:r w:rsidR="00F80AB3" w:rsidRPr="003042A1">
        <w:rPr>
          <w:rFonts w:ascii="Arial" w:hAnsi="Arial" w:cs="Arial"/>
          <w:noProof/>
          <w:sz w:val="21"/>
          <w:szCs w:val="21"/>
          <w:vertAlign w:val="superscript"/>
          <w:lang w:val="en-US"/>
        </w:rPr>
        <w:t>*1</w:t>
      </w:r>
      <w:r w:rsidR="00F80AB3" w:rsidRPr="003042A1">
        <w:rPr>
          <w:rFonts w:ascii="Arial" w:hAnsi="Arial" w:cs="Arial"/>
          <w:noProof/>
          <w:sz w:val="21"/>
          <w:szCs w:val="21"/>
          <w:lang w:val="en-US"/>
        </w:rPr>
        <w:t xml:space="preserve"> for the Pro C5400S. </w:t>
      </w:r>
    </w:p>
    <w:p w14:paraId="06699947" w14:textId="7140BA6A" w:rsidR="003042A1" w:rsidRPr="008E3FA7" w:rsidRDefault="004D1076" w:rsidP="008E3FA7">
      <w:pPr>
        <w:pStyle w:val="ListParagraph"/>
        <w:numPr>
          <w:ilvl w:val="0"/>
          <w:numId w:val="32"/>
        </w:num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  <w:r>
        <w:rPr>
          <w:rFonts w:ascii="Arial" w:hAnsi="Arial" w:cs="Arial"/>
          <w:noProof/>
          <w:sz w:val="21"/>
          <w:szCs w:val="21"/>
          <w:lang w:val="en-US"/>
        </w:rPr>
        <w:t>Faster</w:t>
      </w:r>
      <w:r w:rsidR="003042A1" w:rsidRPr="008E3FA7">
        <w:rPr>
          <w:rFonts w:ascii="Arial" w:hAnsi="Arial" w:cs="Arial"/>
          <w:noProof/>
          <w:sz w:val="21"/>
          <w:szCs w:val="21"/>
          <w:lang w:val="en-US"/>
        </w:rPr>
        <w:t xml:space="preserve"> s</w:t>
      </w:r>
      <w:r w:rsidR="00F80AB3" w:rsidRPr="008E3FA7">
        <w:rPr>
          <w:rFonts w:ascii="Arial" w:hAnsi="Arial" w:cs="Arial"/>
          <w:noProof/>
          <w:sz w:val="21"/>
          <w:szCs w:val="21"/>
          <w:lang w:val="en-US"/>
        </w:rPr>
        <w:t>canning</w:t>
      </w:r>
      <w:r w:rsidR="00F80AB3" w:rsidRPr="008E3FA7">
        <w:rPr>
          <w:rFonts w:ascii="Arial" w:hAnsi="Arial" w:cs="Arial"/>
          <w:noProof/>
          <w:sz w:val="21"/>
          <w:szCs w:val="21"/>
          <w:vertAlign w:val="superscript"/>
          <w:lang w:val="en-US"/>
        </w:rPr>
        <w:t>*3</w:t>
      </w:r>
      <w:r w:rsidR="00F80AB3" w:rsidRPr="008E3FA7">
        <w:rPr>
          <w:rFonts w:ascii="Arial" w:hAnsi="Arial" w:cs="Arial"/>
          <w:noProof/>
          <w:sz w:val="21"/>
          <w:szCs w:val="21"/>
          <w:lang w:val="en-US"/>
        </w:rPr>
        <w:t xml:space="preserve"> speed</w:t>
      </w:r>
      <w:r w:rsidR="003042A1" w:rsidRPr="008E3FA7">
        <w:rPr>
          <w:rFonts w:ascii="Arial" w:hAnsi="Arial" w:cs="Arial"/>
          <w:noProof/>
          <w:sz w:val="21"/>
          <w:szCs w:val="21"/>
          <w:lang w:val="en-US"/>
        </w:rPr>
        <w:t>.</w:t>
      </w:r>
      <w:r w:rsidR="008E3FA7" w:rsidRPr="008E3FA7">
        <w:rPr>
          <w:rFonts w:ascii="Arial" w:hAnsi="Arial" w:cs="Arial"/>
          <w:noProof/>
          <w:sz w:val="21"/>
          <w:szCs w:val="21"/>
          <w:lang w:val="en-US"/>
        </w:rPr>
        <w:t xml:space="preserve"> Duplex scanning up to 300 pages per minute. </w:t>
      </w:r>
      <w:r w:rsidR="003D1236">
        <w:rPr>
          <w:rFonts w:ascii="Arial" w:hAnsi="Arial" w:cs="Arial"/>
          <w:noProof/>
          <w:sz w:val="21"/>
          <w:szCs w:val="21"/>
          <w:lang w:val="en-US"/>
        </w:rPr>
        <w:t>W</w:t>
      </w:r>
      <w:r w:rsidR="003D1236" w:rsidRPr="008E3FA7">
        <w:rPr>
          <w:rFonts w:ascii="Arial" w:hAnsi="Arial" w:cs="Arial"/>
          <w:noProof/>
          <w:sz w:val="21"/>
          <w:szCs w:val="21"/>
          <w:lang w:val="en-US"/>
        </w:rPr>
        <w:t xml:space="preserve">orkflow efficiency </w:t>
      </w:r>
      <w:r w:rsidR="003D1236">
        <w:rPr>
          <w:rFonts w:ascii="Arial" w:hAnsi="Arial" w:cs="Arial"/>
          <w:noProof/>
          <w:sz w:val="21"/>
          <w:szCs w:val="21"/>
          <w:lang w:val="en-US"/>
        </w:rPr>
        <w:t>is e</w:t>
      </w:r>
      <w:r w:rsidR="00C13D13">
        <w:rPr>
          <w:rFonts w:ascii="Arial" w:hAnsi="Arial" w:cs="Arial"/>
          <w:noProof/>
          <w:sz w:val="21"/>
          <w:szCs w:val="21"/>
          <w:lang w:val="en-US"/>
        </w:rPr>
        <w:t>levated</w:t>
      </w:r>
      <w:r w:rsidR="003D1236">
        <w:rPr>
          <w:rFonts w:ascii="Arial" w:hAnsi="Arial" w:cs="Arial"/>
          <w:noProof/>
          <w:sz w:val="21"/>
          <w:szCs w:val="21"/>
          <w:lang w:val="en-US"/>
        </w:rPr>
        <w:t xml:space="preserve"> by n</w:t>
      </w:r>
      <w:r w:rsidR="008E3FA7" w:rsidRPr="008E3FA7">
        <w:rPr>
          <w:rFonts w:ascii="Arial" w:hAnsi="Arial" w:cs="Arial"/>
          <w:noProof/>
          <w:sz w:val="21"/>
          <w:szCs w:val="21"/>
          <w:lang w:val="en-US"/>
        </w:rPr>
        <w:t>ew AI-powered orientation detection and support for continuous scans of small</w:t>
      </w:r>
      <w:r w:rsidR="003D1236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="008E3FA7" w:rsidRPr="008E3FA7">
        <w:rPr>
          <w:rFonts w:ascii="Arial" w:hAnsi="Arial" w:cs="Arial"/>
          <w:noProof/>
          <w:sz w:val="21"/>
          <w:szCs w:val="21"/>
          <w:lang w:val="en-US"/>
        </w:rPr>
        <w:t xml:space="preserve">format documents such as business cards.  </w:t>
      </w:r>
    </w:p>
    <w:p w14:paraId="33D86EC9" w14:textId="6F568CBF" w:rsidR="006A33B6" w:rsidRDefault="00122E56" w:rsidP="00D04556">
      <w:pPr>
        <w:pStyle w:val="ListParagraph"/>
        <w:numPr>
          <w:ilvl w:val="0"/>
          <w:numId w:val="32"/>
        </w:num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  <w:r w:rsidRPr="0097725B">
        <w:rPr>
          <w:rFonts w:ascii="Arial" w:hAnsi="Arial" w:cs="Arial"/>
          <w:noProof/>
          <w:color w:val="000000" w:themeColor="text1"/>
          <w:sz w:val="21"/>
          <w:szCs w:val="21"/>
          <w:lang w:val="en-US"/>
        </w:rPr>
        <w:t xml:space="preserve">Increased </w:t>
      </w:r>
      <w:r w:rsidR="00A82308" w:rsidRPr="003042A1">
        <w:rPr>
          <w:rFonts w:ascii="Arial" w:hAnsi="Arial" w:cs="Arial"/>
          <w:noProof/>
          <w:sz w:val="21"/>
          <w:szCs w:val="21"/>
          <w:lang w:val="en-US"/>
        </w:rPr>
        <w:t>touchscreen</w:t>
      </w:r>
      <w:r w:rsidR="00F80AB3" w:rsidRPr="003042A1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="000768D7" w:rsidRPr="003042A1">
        <w:rPr>
          <w:rFonts w:ascii="Arial" w:hAnsi="Arial" w:cs="Arial"/>
          <w:noProof/>
          <w:sz w:val="21"/>
          <w:szCs w:val="21"/>
          <w:lang w:val="en-US"/>
        </w:rPr>
        <w:t>capabil</w:t>
      </w:r>
      <w:r w:rsidR="009959FE">
        <w:rPr>
          <w:rFonts w:ascii="Arial" w:hAnsi="Arial" w:cs="Arial"/>
          <w:noProof/>
          <w:sz w:val="21"/>
          <w:szCs w:val="21"/>
          <w:lang w:val="en-US"/>
        </w:rPr>
        <w:t>i</w:t>
      </w:r>
      <w:r w:rsidR="000768D7" w:rsidRPr="003042A1">
        <w:rPr>
          <w:rFonts w:ascii="Arial" w:hAnsi="Arial" w:cs="Arial"/>
          <w:noProof/>
          <w:sz w:val="21"/>
          <w:szCs w:val="21"/>
          <w:lang w:val="en-US"/>
        </w:rPr>
        <w:t xml:space="preserve">ties </w:t>
      </w:r>
      <w:r w:rsidR="00F80AB3" w:rsidRPr="003042A1">
        <w:rPr>
          <w:rFonts w:ascii="Arial" w:hAnsi="Arial" w:cs="Arial"/>
          <w:noProof/>
          <w:sz w:val="21"/>
          <w:szCs w:val="21"/>
          <w:lang w:val="en-US"/>
        </w:rPr>
        <w:t>significantly</w:t>
      </w:r>
      <w:r w:rsidR="009F1E35">
        <w:rPr>
          <w:rFonts w:ascii="Arial" w:hAnsi="Arial" w:cs="Arial"/>
          <w:noProof/>
          <w:sz w:val="21"/>
          <w:szCs w:val="21"/>
          <w:lang w:val="en-US"/>
        </w:rPr>
        <w:t xml:space="preserve"> improv</w:t>
      </w:r>
      <w:r w:rsidR="006B3F87">
        <w:rPr>
          <w:rFonts w:ascii="Arial" w:hAnsi="Arial" w:cs="Arial"/>
          <w:noProof/>
          <w:sz w:val="21"/>
          <w:szCs w:val="21"/>
          <w:lang w:val="en-US"/>
        </w:rPr>
        <w:t xml:space="preserve">ing </w:t>
      </w:r>
      <w:r w:rsidR="00F80AB3" w:rsidRPr="003042A1">
        <w:rPr>
          <w:rFonts w:ascii="Arial" w:hAnsi="Arial" w:cs="Arial"/>
          <w:noProof/>
          <w:sz w:val="21"/>
          <w:szCs w:val="21"/>
          <w:lang w:val="en-US"/>
        </w:rPr>
        <w:t>usability</w:t>
      </w:r>
      <w:r w:rsidR="006A33B6">
        <w:rPr>
          <w:rFonts w:ascii="Arial" w:hAnsi="Arial" w:cs="Arial"/>
          <w:noProof/>
          <w:sz w:val="21"/>
          <w:szCs w:val="21"/>
          <w:lang w:val="en-US"/>
        </w:rPr>
        <w:t>.</w:t>
      </w:r>
    </w:p>
    <w:p w14:paraId="583F638B" w14:textId="255E85C7" w:rsidR="00EF43AC" w:rsidRDefault="006B3F87" w:rsidP="00D04556">
      <w:pPr>
        <w:pStyle w:val="ListParagraph"/>
        <w:numPr>
          <w:ilvl w:val="0"/>
          <w:numId w:val="32"/>
        </w:num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  <w:r>
        <w:rPr>
          <w:rFonts w:ascii="Arial" w:hAnsi="Arial" w:cs="Arial"/>
          <w:noProof/>
          <w:sz w:val="21"/>
          <w:szCs w:val="21"/>
          <w:lang w:val="en-US"/>
        </w:rPr>
        <w:t>Elevated</w:t>
      </w:r>
      <w:r w:rsidR="004D1076">
        <w:rPr>
          <w:rFonts w:ascii="Arial" w:hAnsi="Arial" w:cs="Arial"/>
          <w:noProof/>
          <w:sz w:val="21"/>
          <w:szCs w:val="21"/>
          <w:lang w:val="en-US"/>
        </w:rPr>
        <w:t xml:space="preserve"> p</w:t>
      </w:r>
      <w:r w:rsidR="006A33B6" w:rsidRPr="00F80AB3">
        <w:rPr>
          <w:rFonts w:ascii="Arial" w:hAnsi="Arial" w:cs="Arial"/>
          <w:noProof/>
          <w:sz w:val="21"/>
          <w:szCs w:val="21"/>
          <w:lang w:val="en-US"/>
        </w:rPr>
        <w:t>aper setting user interface</w:t>
      </w:r>
      <w:r w:rsidR="003E15F8">
        <w:rPr>
          <w:rFonts w:ascii="Arial" w:hAnsi="Arial" w:cs="Arial"/>
          <w:noProof/>
          <w:sz w:val="21"/>
          <w:szCs w:val="21"/>
          <w:lang w:val="en-US"/>
        </w:rPr>
        <w:t>,</w:t>
      </w:r>
      <w:r w:rsidR="00A853FD" w:rsidRPr="00F80AB3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="00A853FD">
        <w:rPr>
          <w:rFonts w:ascii="Arial" w:hAnsi="Arial" w:cs="Arial"/>
          <w:noProof/>
          <w:sz w:val="21"/>
          <w:szCs w:val="21"/>
          <w:lang w:val="en-US"/>
        </w:rPr>
        <w:t>ensur</w:t>
      </w:r>
      <w:r w:rsidR="00E463D7">
        <w:rPr>
          <w:rFonts w:ascii="Arial" w:hAnsi="Arial" w:cs="Arial"/>
          <w:noProof/>
          <w:sz w:val="21"/>
          <w:szCs w:val="21"/>
          <w:lang w:val="en-US"/>
        </w:rPr>
        <w:t>ing</w:t>
      </w:r>
      <w:r w:rsidR="00A853FD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="00A853FD" w:rsidRPr="00F80AB3">
        <w:rPr>
          <w:rFonts w:ascii="Arial" w:hAnsi="Arial" w:cs="Arial"/>
          <w:noProof/>
          <w:sz w:val="21"/>
          <w:szCs w:val="21"/>
          <w:lang w:val="en-US"/>
        </w:rPr>
        <w:t>consistent print qualit</w:t>
      </w:r>
      <w:r w:rsidR="00A853FD">
        <w:rPr>
          <w:rFonts w:ascii="Arial" w:hAnsi="Arial" w:cs="Arial"/>
          <w:noProof/>
          <w:sz w:val="21"/>
          <w:szCs w:val="21"/>
          <w:lang w:val="en-US"/>
        </w:rPr>
        <w:t>y</w:t>
      </w:r>
      <w:r w:rsidR="00F80AB3" w:rsidRPr="003042A1">
        <w:rPr>
          <w:rFonts w:ascii="Arial" w:hAnsi="Arial" w:cs="Arial"/>
          <w:noProof/>
          <w:sz w:val="21"/>
          <w:szCs w:val="21"/>
          <w:lang w:val="en-US"/>
        </w:rPr>
        <w:t xml:space="preserve">. </w:t>
      </w:r>
    </w:p>
    <w:p w14:paraId="20CA8A7A" w14:textId="098098D8" w:rsidR="00D04556" w:rsidRDefault="00A11A5F" w:rsidP="00D04556">
      <w:pPr>
        <w:pStyle w:val="ListParagraph"/>
        <w:numPr>
          <w:ilvl w:val="0"/>
          <w:numId w:val="32"/>
        </w:num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  <w:r>
        <w:rPr>
          <w:rFonts w:ascii="Arial" w:hAnsi="Arial" w:cs="Arial"/>
          <w:noProof/>
          <w:sz w:val="21"/>
          <w:szCs w:val="21"/>
          <w:lang w:val="en-US"/>
        </w:rPr>
        <w:t>F</w:t>
      </w:r>
      <w:r w:rsidR="00F80AB3" w:rsidRPr="00EF43AC">
        <w:rPr>
          <w:rFonts w:ascii="Arial" w:hAnsi="Arial" w:cs="Arial"/>
          <w:noProof/>
          <w:sz w:val="21"/>
          <w:szCs w:val="21"/>
          <w:lang w:val="en-US"/>
        </w:rPr>
        <w:t>inisher option featur</w:t>
      </w:r>
      <w:r w:rsidR="00EF43AC">
        <w:rPr>
          <w:rFonts w:ascii="Arial" w:hAnsi="Arial" w:cs="Arial"/>
          <w:noProof/>
          <w:sz w:val="21"/>
          <w:szCs w:val="21"/>
          <w:lang w:val="en-US"/>
        </w:rPr>
        <w:t>ing</w:t>
      </w:r>
      <w:r w:rsidR="00F80AB3" w:rsidRPr="00EF43AC">
        <w:rPr>
          <w:rFonts w:ascii="Arial" w:hAnsi="Arial" w:cs="Arial"/>
          <w:noProof/>
          <w:sz w:val="21"/>
          <w:szCs w:val="21"/>
          <w:lang w:val="en-US"/>
        </w:rPr>
        <w:t xml:space="preserve"> an industry-first</w:t>
      </w:r>
      <w:r w:rsidR="00F80AB3" w:rsidRPr="00EF43AC">
        <w:rPr>
          <w:rFonts w:ascii="Arial" w:hAnsi="Arial" w:cs="Arial"/>
          <w:noProof/>
          <w:sz w:val="21"/>
          <w:szCs w:val="21"/>
          <w:vertAlign w:val="superscript"/>
          <w:lang w:val="en-US"/>
        </w:rPr>
        <w:t>*2</w:t>
      </w:r>
      <w:r w:rsidR="00F80AB3" w:rsidRPr="00EF43AC">
        <w:rPr>
          <w:rFonts w:ascii="Arial" w:hAnsi="Arial" w:cs="Arial"/>
          <w:noProof/>
          <w:sz w:val="21"/>
          <w:szCs w:val="21"/>
          <w:lang w:val="en-US"/>
        </w:rPr>
        <w:t xml:space="preserve"> st</w:t>
      </w:r>
      <w:r w:rsidR="003E15F8">
        <w:rPr>
          <w:rFonts w:ascii="Arial" w:hAnsi="Arial" w:cs="Arial"/>
          <w:noProof/>
          <w:sz w:val="21"/>
          <w:szCs w:val="21"/>
          <w:lang w:val="en-US"/>
        </w:rPr>
        <w:t>aple</w:t>
      </w:r>
      <w:r w:rsidR="00F80AB3" w:rsidRPr="00EF43AC">
        <w:rPr>
          <w:rFonts w:ascii="Arial" w:hAnsi="Arial" w:cs="Arial"/>
          <w:noProof/>
          <w:sz w:val="21"/>
          <w:szCs w:val="21"/>
          <w:lang w:val="en-US"/>
        </w:rPr>
        <w:t>less binding function that uses water to moisten and press the papers together, enabling st</w:t>
      </w:r>
      <w:r w:rsidR="003E15F8">
        <w:rPr>
          <w:rFonts w:ascii="Arial" w:hAnsi="Arial" w:cs="Arial"/>
          <w:noProof/>
          <w:sz w:val="21"/>
          <w:szCs w:val="21"/>
          <w:lang w:val="en-US"/>
        </w:rPr>
        <w:t>apel</w:t>
      </w:r>
      <w:r w:rsidR="00F80AB3" w:rsidRPr="00EF43AC">
        <w:rPr>
          <w:rFonts w:ascii="Arial" w:hAnsi="Arial" w:cs="Arial"/>
          <w:noProof/>
          <w:sz w:val="21"/>
          <w:szCs w:val="21"/>
          <w:lang w:val="en-US"/>
        </w:rPr>
        <w:t>ess binding up to 16 sheets</w:t>
      </w:r>
      <w:r w:rsidR="00D04556" w:rsidRPr="00EF43AC">
        <w:rPr>
          <w:rFonts w:ascii="Arial" w:hAnsi="Arial" w:cs="Arial"/>
          <w:noProof/>
          <w:sz w:val="21"/>
          <w:szCs w:val="21"/>
          <w:vertAlign w:val="superscript"/>
          <w:lang w:val="en-US"/>
        </w:rPr>
        <w:t xml:space="preserve"> </w:t>
      </w:r>
      <w:r w:rsidR="00D04556" w:rsidRPr="00EF43AC">
        <w:rPr>
          <w:rFonts w:ascii="Arial" w:hAnsi="Arial" w:cs="Arial"/>
          <w:noProof/>
          <w:sz w:val="21"/>
          <w:szCs w:val="21"/>
          <w:lang w:val="en-US"/>
        </w:rPr>
        <w:t xml:space="preserve">for corner binding, or up to 12 sheets for </w:t>
      </w:r>
      <w:r w:rsidR="00D71E95">
        <w:rPr>
          <w:rFonts w:ascii="Arial" w:hAnsi="Arial" w:cs="Arial"/>
          <w:noProof/>
          <w:sz w:val="21"/>
          <w:szCs w:val="21"/>
          <w:lang w:val="en-US"/>
        </w:rPr>
        <w:t xml:space="preserve">two </w:t>
      </w:r>
      <w:r w:rsidR="00D04556" w:rsidRPr="00EF43AC">
        <w:rPr>
          <w:rFonts w:ascii="Arial" w:hAnsi="Arial" w:cs="Arial"/>
          <w:noProof/>
          <w:sz w:val="21"/>
          <w:szCs w:val="21"/>
          <w:lang w:val="en-US"/>
        </w:rPr>
        <w:t>position binding.</w:t>
      </w:r>
    </w:p>
    <w:p w14:paraId="7D473F90" w14:textId="3474AF32" w:rsidR="00585CA3" w:rsidRDefault="00585CA3" w:rsidP="00585CA3">
      <w:pPr>
        <w:pStyle w:val="ListParagraph"/>
        <w:numPr>
          <w:ilvl w:val="0"/>
          <w:numId w:val="32"/>
        </w:num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  <w:r w:rsidRPr="00F80AB3">
        <w:rPr>
          <w:rFonts w:ascii="Arial" w:hAnsi="Arial" w:cs="Arial"/>
          <w:noProof/>
          <w:sz w:val="21"/>
          <w:szCs w:val="21"/>
          <w:lang w:val="en-US"/>
        </w:rPr>
        <w:t>New envelope fusing option</w:t>
      </w:r>
      <w:r w:rsidR="003E15F8">
        <w:rPr>
          <w:rFonts w:ascii="Arial" w:hAnsi="Arial" w:cs="Arial"/>
          <w:noProof/>
          <w:sz w:val="21"/>
          <w:szCs w:val="21"/>
          <w:lang w:val="en-US"/>
        </w:rPr>
        <w:t>,</w:t>
      </w:r>
      <w:r w:rsidR="00D71E95"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="00C7587B">
        <w:rPr>
          <w:rFonts w:ascii="Arial" w:hAnsi="Arial" w:cs="Arial"/>
          <w:noProof/>
          <w:sz w:val="21"/>
          <w:szCs w:val="21"/>
          <w:lang w:val="en-US"/>
        </w:rPr>
        <w:t xml:space="preserve">with faster 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envelope printing speed, </w:t>
      </w:r>
      <w:r w:rsidR="00C7587B">
        <w:rPr>
          <w:rFonts w:ascii="Arial" w:hAnsi="Arial" w:cs="Arial"/>
          <w:noProof/>
          <w:sz w:val="21"/>
          <w:szCs w:val="21"/>
          <w:lang w:val="en-US"/>
        </w:rPr>
        <w:t xml:space="preserve">that 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>boost</w:t>
      </w:r>
      <w:r w:rsidR="00C7587B">
        <w:rPr>
          <w:rFonts w:ascii="Arial" w:hAnsi="Arial" w:cs="Arial"/>
          <w:noProof/>
          <w:sz w:val="21"/>
          <w:szCs w:val="21"/>
          <w:lang w:val="en-US"/>
        </w:rPr>
        <w:t>s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 productivity.</w:t>
      </w:r>
    </w:p>
    <w:p w14:paraId="269E0C0A" w14:textId="771C35A8" w:rsidR="00585CA3" w:rsidRPr="00813F24" w:rsidRDefault="00F10C92" w:rsidP="00F10C92">
      <w:pPr>
        <w:pStyle w:val="ListParagraph"/>
        <w:numPr>
          <w:ilvl w:val="0"/>
          <w:numId w:val="32"/>
        </w:num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  <w:lang w:val="en-US"/>
        </w:rPr>
        <w:t>Space saving c</w:t>
      </w:r>
      <w:r w:rsidR="00585CA3" w:rsidRPr="00585CA3">
        <w:rPr>
          <w:rFonts w:ascii="Arial" w:hAnsi="Arial" w:cs="Arial"/>
          <w:noProof/>
          <w:sz w:val="21"/>
          <w:szCs w:val="21"/>
          <w:lang w:val="en-US"/>
        </w:rPr>
        <w:t xml:space="preserve">ompact folding unit reduced </w:t>
      </w:r>
      <w:r w:rsidR="00585CA3">
        <w:rPr>
          <w:rFonts w:ascii="Arial" w:hAnsi="Arial" w:cs="Arial"/>
          <w:noProof/>
          <w:sz w:val="21"/>
          <w:szCs w:val="21"/>
          <w:lang w:val="en-US"/>
        </w:rPr>
        <w:t xml:space="preserve">to a width of </w:t>
      </w:r>
      <w:r w:rsidR="00585CA3" w:rsidRPr="00585CA3">
        <w:rPr>
          <w:rFonts w:ascii="Arial" w:hAnsi="Arial" w:cs="Arial"/>
          <w:noProof/>
          <w:sz w:val="21"/>
          <w:szCs w:val="21"/>
          <w:lang w:val="en-US"/>
        </w:rPr>
        <w:t>209 mm, less than half of the previous model</w:t>
      </w:r>
      <w:r>
        <w:rPr>
          <w:rFonts w:ascii="Arial" w:hAnsi="Arial" w:cs="Arial"/>
          <w:noProof/>
          <w:sz w:val="21"/>
          <w:szCs w:val="21"/>
          <w:lang w:val="en-US"/>
        </w:rPr>
        <w:t>.</w:t>
      </w:r>
    </w:p>
    <w:p w14:paraId="51B5A431" w14:textId="77777777" w:rsidR="00FE5E0D" w:rsidRPr="00813F24" w:rsidRDefault="00585CA3" w:rsidP="00585CA3">
      <w:pPr>
        <w:pStyle w:val="ListParagraph"/>
        <w:numPr>
          <w:ilvl w:val="0"/>
          <w:numId w:val="32"/>
        </w:num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  <w:r w:rsidRPr="00F10C92">
        <w:rPr>
          <w:rFonts w:ascii="Arial" w:hAnsi="Arial" w:cs="Arial"/>
          <w:noProof/>
          <w:sz w:val="21"/>
          <w:szCs w:val="21"/>
          <w:lang w:val="en-US"/>
        </w:rPr>
        <w:t>Improved paper transport stability</w:t>
      </w:r>
      <w:r w:rsidR="00F10C92">
        <w:rPr>
          <w:rFonts w:ascii="Arial" w:hAnsi="Arial" w:cs="Arial"/>
          <w:noProof/>
          <w:sz w:val="21"/>
          <w:szCs w:val="21"/>
          <w:lang w:val="en-US"/>
        </w:rPr>
        <w:t xml:space="preserve"> and </w:t>
      </w:r>
      <w:r w:rsidR="00F10C92" w:rsidRPr="007506DE">
        <w:rPr>
          <w:rFonts w:ascii="Arial" w:hAnsi="Arial" w:cs="Arial"/>
          <w:noProof/>
          <w:color w:val="000000" w:themeColor="text1"/>
          <w:sz w:val="21"/>
          <w:szCs w:val="21"/>
          <w:lang w:val="en-US"/>
        </w:rPr>
        <w:t>enhanced</w:t>
      </w:r>
      <w:r w:rsidR="00F10C92" w:rsidRPr="007506DE">
        <w:rPr>
          <w:rFonts w:ascii="Arial" w:hAnsi="Arial" w:cs="Arial"/>
          <w:noProof/>
          <w:color w:val="FF0000"/>
          <w:sz w:val="21"/>
          <w:szCs w:val="21"/>
          <w:lang w:val="en-US"/>
        </w:rPr>
        <w:t xml:space="preserve"> </w:t>
      </w:r>
      <w:r w:rsidR="00F10C92" w:rsidRPr="00F10C92">
        <w:rPr>
          <w:rFonts w:ascii="Arial" w:hAnsi="Arial" w:cs="Arial"/>
          <w:noProof/>
          <w:sz w:val="21"/>
          <w:szCs w:val="21"/>
          <w:lang w:val="en-US"/>
        </w:rPr>
        <w:t>image registration accuracy for duplex and long sheet printing</w:t>
      </w:r>
      <w:r w:rsidR="00F10C92">
        <w:rPr>
          <w:rFonts w:ascii="Arial" w:hAnsi="Arial" w:cs="Arial"/>
          <w:noProof/>
          <w:sz w:val="21"/>
          <w:szCs w:val="21"/>
          <w:lang w:val="en-US"/>
        </w:rPr>
        <w:t xml:space="preserve"> with a r</w:t>
      </w:r>
      <w:r w:rsidRPr="00F10C92">
        <w:rPr>
          <w:rFonts w:ascii="Arial" w:hAnsi="Arial" w:cs="Arial"/>
          <w:noProof/>
          <w:sz w:val="21"/>
          <w:szCs w:val="21"/>
          <w:lang w:val="en-US"/>
        </w:rPr>
        <w:t>edesigned Vacuum Feed Large Capacity Input Tray (LCIT).</w:t>
      </w:r>
    </w:p>
    <w:p w14:paraId="71412921" w14:textId="3254B296" w:rsidR="00FE5E0D" w:rsidRPr="00813F24" w:rsidRDefault="00FE5E0D" w:rsidP="00585CA3">
      <w:pPr>
        <w:pStyle w:val="ListParagraph"/>
        <w:numPr>
          <w:ilvl w:val="0"/>
          <w:numId w:val="32"/>
        </w:num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  <w:lang w:val="en-US"/>
        </w:rPr>
        <w:t>Higher precision</w:t>
      </w:r>
      <w:r w:rsidR="00585CA3" w:rsidRPr="00F10C92">
        <w:rPr>
          <w:rFonts w:ascii="Arial" w:hAnsi="Arial" w:cs="Arial"/>
          <w:noProof/>
          <w:sz w:val="21"/>
          <w:szCs w:val="21"/>
          <w:lang w:val="en-US"/>
        </w:rPr>
        <w:t xml:space="preserve"> image alignment</w:t>
      </w:r>
      <w:r w:rsidR="00F10C92">
        <w:rPr>
          <w:rFonts w:ascii="Arial" w:hAnsi="Arial" w:cs="Arial"/>
          <w:noProof/>
          <w:sz w:val="21"/>
          <w:szCs w:val="21"/>
          <w:lang w:val="en-US"/>
        </w:rPr>
        <w:t xml:space="preserve"> with t</w:t>
      </w:r>
      <w:r w:rsidR="00585CA3" w:rsidRPr="00F10C92">
        <w:rPr>
          <w:rFonts w:ascii="Arial" w:hAnsi="Arial" w:cs="Arial"/>
          <w:noProof/>
          <w:sz w:val="21"/>
          <w:szCs w:val="21"/>
          <w:lang w:val="en-US"/>
        </w:rPr>
        <w:t xml:space="preserve">rapezoidal and right-angle correction functions.  </w:t>
      </w:r>
    </w:p>
    <w:p w14:paraId="65ECDBE7" w14:textId="611EAF8A" w:rsidR="00585CA3" w:rsidRPr="00813F24" w:rsidRDefault="00585CA3" w:rsidP="00585CA3">
      <w:pPr>
        <w:pStyle w:val="ListParagraph"/>
        <w:numPr>
          <w:ilvl w:val="0"/>
          <w:numId w:val="32"/>
        </w:num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  <w:r w:rsidRPr="00FE5E0D">
        <w:rPr>
          <w:rFonts w:ascii="Arial" w:hAnsi="Arial" w:cs="Arial"/>
          <w:noProof/>
          <w:sz w:val="21"/>
          <w:szCs w:val="21"/>
          <w:lang w:val="en-US"/>
        </w:rPr>
        <w:t xml:space="preserve">Simplified transfer conditions adjustment streamlining setup and minimising preprinting adjustment time.  </w:t>
      </w:r>
    </w:p>
    <w:p w14:paraId="05243A00" w14:textId="77777777" w:rsidR="0094100A" w:rsidRDefault="0094100A" w:rsidP="00F80AB3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</w:p>
    <w:p w14:paraId="5E306E3A" w14:textId="2527ED2A" w:rsidR="0094100A" w:rsidRPr="00813F24" w:rsidRDefault="0094100A" w:rsidP="0094100A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  <w:r w:rsidRPr="00F80AB3">
        <w:rPr>
          <w:rFonts w:ascii="Arial" w:hAnsi="Arial" w:cs="Arial"/>
          <w:noProof/>
          <w:sz w:val="21"/>
          <w:szCs w:val="21"/>
          <w:lang w:val="en-US"/>
        </w:rPr>
        <w:t>The use of recycled materials has been increased by more than five</w:t>
      </w:r>
      <w:r>
        <w:rPr>
          <w:rFonts w:ascii="Arial" w:hAnsi="Arial" w:cs="Arial"/>
          <w:noProof/>
          <w:sz w:val="21"/>
          <w:szCs w:val="21"/>
          <w:lang w:val="en-US"/>
        </w:rPr>
        <w:t xml:space="preserve"> 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>times</w:t>
      </w:r>
      <w:r>
        <w:rPr>
          <w:rFonts w:ascii="Arial" w:hAnsi="Arial" w:cs="Arial"/>
          <w:noProof/>
          <w:sz w:val="21"/>
          <w:szCs w:val="21"/>
          <w:lang w:val="en-US"/>
        </w:rPr>
        <w:t xml:space="preserve"> in this series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 compared </w:t>
      </w:r>
      <w:r w:rsidR="006B3BE9">
        <w:rPr>
          <w:rFonts w:ascii="Arial" w:hAnsi="Arial" w:cs="Arial"/>
          <w:noProof/>
          <w:sz w:val="21"/>
          <w:szCs w:val="21"/>
          <w:lang w:val="en-US"/>
        </w:rPr>
        <w:t xml:space="preserve">to </w:t>
      </w:r>
      <w:r w:rsidR="00EE6468">
        <w:rPr>
          <w:rFonts w:ascii="Arial" w:hAnsi="Arial" w:cs="Arial"/>
          <w:noProof/>
          <w:sz w:val="21"/>
          <w:szCs w:val="21"/>
          <w:lang w:val="en-US"/>
        </w:rPr>
        <w:t>its predecessor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, contributing to </w:t>
      </w:r>
      <w:r w:rsidR="003E15F8">
        <w:rPr>
          <w:rFonts w:ascii="Arial" w:hAnsi="Arial" w:cs="Arial"/>
          <w:noProof/>
          <w:sz w:val="21"/>
          <w:szCs w:val="21"/>
          <w:lang w:val="en-US"/>
        </w:rPr>
        <w:t>clients</w:t>
      </w:r>
      <w:r w:rsidRPr="00F80AB3">
        <w:rPr>
          <w:rFonts w:ascii="Arial" w:hAnsi="Arial" w:cs="Arial"/>
          <w:noProof/>
          <w:sz w:val="21"/>
          <w:szCs w:val="21"/>
          <w:lang w:val="en-US"/>
        </w:rPr>
        <w:t xml:space="preserve">' environmental management initiatives. </w:t>
      </w:r>
    </w:p>
    <w:p w14:paraId="03018423" w14:textId="3591B9F8" w:rsidR="0094100A" w:rsidRDefault="0094100A" w:rsidP="0094100A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  <w:lang w:val="en-US"/>
        </w:rPr>
      </w:pPr>
    </w:p>
    <w:p w14:paraId="109FAA9C" w14:textId="245D4E42" w:rsidR="00092691" w:rsidRDefault="00092691" w:rsidP="0094100A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  <w:r w:rsidRPr="00092691">
        <w:rPr>
          <w:rFonts w:ascii="Arial" w:hAnsi="Arial" w:cs="Arial"/>
          <w:noProof/>
          <w:sz w:val="21"/>
          <w:szCs w:val="21"/>
        </w:rPr>
        <w:t>“</w:t>
      </w:r>
      <w:r w:rsidR="0084304F">
        <w:rPr>
          <w:rFonts w:ascii="Arial" w:hAnsi="Arial" w:cs="Arial"/>
          <w:noProof/>
          <w:sz w:val="21"/>
          <w:szCs w:val="21"/>
        </w:rPr>
        <w:t>Greater production cap</w:t>
      </w:r>
      <w:r w:rsidR="00C40548">
        <w:rPr>
          <w:rFonts w:ascii="Arial" w:hAnsi="Arial" w:cs="Arial"/>
          <w:noProof/>
          <w:sz w:val="21"/>
          <w:szCs w:val="21"/>
        </w:rPr>
        <w:t>a</w:t>
      </w:r>
      <w:r w:rsidR="0084304F">
        <w:rPr>
          <w:rFonts w:ascii="Arial" w:hAnsi="Arial" w:cs="Arial"/>
          <w:noProof/>
          <w:sz w:val="21"/>
          <w:szCs w:val="21"/>
        </w:rPr>
        <w:t xml:space="preserve">city and </w:t>
      </w:r>
      <w:r w:rsidR="00927651">
        <w:rPr>
          <w:rFonts w:ascii="Arial" w:hAnsi="Arial" w:cs="Arial"/>
          <w:noProof/>
          <w:sz w:val="21"/>
          <w:szCs w:val="21"/>
        </w:rPr>
        <w:t>versatility</w:t>
      </w:r>
      <w:r w:rsidR="0084304F">
        <w:rPr>
          <w:rFonts w:ascii="Arial" w:hAnsi="Arial" w:cs="Arial"/>
          <w:noProof/>
          <w:sz w:val="21"/>
          <w:szCs w:val="21"/>
        </w:rPr>
        <w:t xml:space="preserve"> is </w:t>
      </w:r>
      <w:r w:rsidR="0010731B">
        <w:rPr>
          <w:rFonts w:ascii="Arial" w:hAnsi="Arial" w:cs="Arial"/>
          <w:noProof/>
          <w:sz w:val="21"/>
          <w:szCs w:val="21"/>
        </w:rPr>
        <w:t>enabled</w:t>
      </w:r>
      <w:r w:rsidR="0084304F">
        <w:rPr>
          <w:rFonts w:ascii="Arial" w:hAnsi="Arial" w:cs="Arial"/>
          <w:noProof/>
          <w:sz w:val="21"/>
          <w:szCs w:val="21"/>
        </w:rPr>
        <w:t xml:space="preserve"> by the </w:t>
      </w:r>
      <w:r w:rsidR="00C40548">
        <w:rPr>
          <w:rFonts w:ascii="Arial" w:hAnsi="Arial" w:cs="Arial"/>
          <w:noProof/>
          <w:sz w:val="21"/>
          <w:szCs w:val="21"/>
        </w:rPr>
        <w:t xml:space="preserve">new </w:t>
      </w:r>
      <w:r w:rsidRPr="00092691">
        <w:rPr>
          <w:rFonts w:ascii="Arial" w:hAnsi="Arial" w:cs="Arial"/>
          <w:noProof/>
          <w:sz w:val="21"/>
          <w:szCs w:val="21"/>
        </w:rPr>
        <w:t>Pro C5</w:t>
      </w:r>
      <w:r w:rsidR="00C40548">
        <w:rPr>
          <w:rFonts w:ascii="Arial" w:hAnsi="Arial" w:cs="Arial"/>
          <w:noProof/>
          <w:sz w:val="21"/>
          <w:szCs w:val="21"/>
        </w:rPr>
        <w:t>4</w:t>
      </w:r>
      <w:r w:rsidRPr="00092691">
        <w:rPr>
          <w:rFonts w:ascii="Arial" w:hAnsi="Arial" w:cs="Arial"/>
          <w:noProof/>
          <w:sz w:val="21"/>
          <w:szCs w:val="21"/>
        </w:rPr>
        <w:t xml:space="preserve">00 </w:t>
      </w:r>
      <w:r w:rsidR="003E15F8">
        <w:rPr>
          <w:rFonts w:ascii="Arial" w:hAnsi="Arial" w:cs="Arial"/>
          <w:noProof/>
          <w:sz w:val="21"/>
          <w:szCs w:val="21"/>
        </w:rPr>
        <w:t>S</w:t>
      </w:r>
      <w:r w:rsidRPr="00092691">
        <w:rPr>
          <w:rFonts w:ascii="Arial" w:hAnsi="Arial" w:cs="Arial"/>
          <w:noProof/>
          <w:sz w:val="21"/>
          <w:szCs w:val="21"/>
        </w:rPr>
        <w:t xml:space="preserve">eries </w:t>
      </w:r>
      <w:r w:rsidR="00927651">
        <w:rPr>
          <w:rFonts w:ascii="Arial" w:hAnsi="Arial" w:cs="Arial"/>
          <w:noProof/>
          <w:sz w:val="21"/>
          <w:szCs w:val="21"/>
        </w:rPr>
        <w:t>that has been designed to help commercial and enterp</w:t>
      </w:r>
      <w:r w:rsidR="00A77B07">
        <w:rPr>
          <w:rFonts w:ascii="Arial" w:hAnsi="Arial" w:cs="Arial"/>
          <w:noProof/>
          <w:sz w:val="21"/>
          <w:szCs w:val="21"/>
        </w:rPr>
        <w:t>r</w:t>
      </w:r>
      <w:r w:rsidR="00927651">
        <w:rPr>
          <w:rFonts w:ascii="Arial" w:hAnsi="Arial" w:cs="Arial"/>
          <w:noProof/>
          <w:sz w:val="21"/>
          <w:szCs w:val="21"/>
        </w:rPr>
        <w:t>ise operations</w:t>
      </w:r>
      <w:r w:rsidRPr="00092691">
        <w:rPr>
          <w:rFonts w:ascii="Arial" w:hAnsi="Arial" w:cs="Arial"/>
          <w:noProof/>
          <w:sz w:val="21"/>
          <w:szCs w:val="21"/>
        </w:rPr>
        <w:t xml:space="preserve"> expand their capabilities,” </w:t>
      </w:r>
      <w:r w:rsidRPr="005A7060">
        <w:rPr>
          <w:rFonts w:ascii="Arial" w:hAnsi="Arial" w:cs="Arial"/>
          <w:noProof/>
          <w:sz w:val="21"/>
          <w:szCs w:val="21"/>
        </w:rPr>
        <w:t xml:space="preserve">says </w:t>
      </w:r>
      <w:r w:rsidR="00A61DAA" w:rsidRPr="005A7060">
        <w:rPr>
          <w:rFonts w:ascii="Arial" w:hAnsi="Arial" w:cs="Arial"/>
          <w:noProof/>
          <w:sz w:val="21"/>
          <w:szCs w:val="21"/>
        </w:rPr>
        <w:t>Eef de Ridder</w:t>
      </w:r>
      <w:r w:rsidRPr="005A7060">
        <w:rPr>
          <w:rFonts w:ascii="Arial" w:hAnsi="Arial" w:cs="Arial"/>
          <w:noProof/>
          <w:sz w:val="21"/>
          <w:szCs w:val="21"/>
        </w:rPr>
        <w:t xml:space="preserve">, Vice President, </w:t>
      </w:r>
      <w:r w:rsidR="00FB07CE" w:rsidRPr="005A7060">
        <w:rPr>
          <w:rFonts w:ascii="Arial" w:hAnsi="Arial" w:cs="Arial"/>
          <w:noProof/>
          <w:sz w:val="21"/>
          <w:szCs w:val="21"/>
        </w:rPr>
        <w:t>Graphic Communication</w:t>
      </w:r>
      <w:r w:rsidR="005902B9" w:rsidRPr="005A7060">
        <w:rPr>
          <w:rFonts w:ascii="Arial" w:hAnsi="Arial" w:cs="Arial"/>
          <w:noProof/>
          <w:sz w:val="21"/>
          <w:szCs w:val="21"/>
        </w:rPr>
        <w:t>s</w:t>
      </w:r>
      <w:r w:rsidR="003E15F8" w:rsidRPr="005A7060">
        <w:rPr>
          <w:rFonts w:ascii="Arial" w:hAnsi="Arial" w:cs="Arial"/>
          <w:noProof/>
          <w:sz w:val="21"/>
          <w:szCs w:val="21"/>
        </w:rPr>
        <w:t xml:space="preserve"> Group</w:t>
      </w:r>
      <w:r w:rsidRPr="005A7060">
        <w:rPr>
          <w:rFonts w:ascii="Arial" w:hAnsi="Arial" w:cs="Arial"/>
          <w:noProof/>
          <w:sz w:val="21"/>
          <w:szCs w:val="21"/>
        </w:rPr>
        <w:t>, Ricoh Europe</w:t>
      </w:r>
      <w:r w:rsidRPr="00092691">
        <w:rPr>
          <w:rFonts w:ascii="Arial" w:hAnsi="Arial" w:cs="Arial"/>
          <w:noProof/>
          <w:sz w:val="21"/>
          <w:szCs w:val="21"/>
        </w:rPr>
        <w:t>. “</w:t>
      </w:r>
      <w:r w:rsidR="009F7557">
        <w:rPr>
          <w:rFonts w:ascii="Arial" w:hAnsi="Arial" w:cs="Arial"/>
          <w:noProof/>
          <w:sz w:val="21"/>
          <w:szCs w:val="21"/>
        </w:rPr>
        <w:t>Print p</w:t>
      </w:r>
      <w:r w:rsidR="003800D7">
        <w:rPr>
          <w:rFonts w:ascii="Arial" w:hAnsi="Arial" w:cs="Arial"/>
          <w:noProof/>
          <w:sz w:val="21"/>
          <w:szCs w:val="21"/>
        </w:rPr>
        <w:t>roduction environments need to con</w:t>
      </w:r>
      <w:r w:rsidR="00E91621">
        <w:rPr>
          <w:rFonts w:ascii="Arial" w:hAnsi="Arial" w:cs="Arial"/>
          <w:noProof/>
          <w:sz w:val="21"/>
          <w:szCs w:val="21"/>
        </w:rPr>
        <w:t>sistently</w:t>
      </w:r>
      <w:r w:rsidR="003800D7">
        <w:rPr>
          <w:rFonts w:ascii="Arial" w:hAnsi="Arial" w:cs="Arial"/>
          <w:noProof/>
          <w:sz w:val="21"/>
          <w:szCs w:val="21"/>
        </w:rPr>
        <w:t xml:space="preserve"> </w:t>
      </w:r>
      <w:r w:rsidR="00076B2A">
        <w:rPr>
          <w:rFonts w:ascii="Arial" w:hAnsi="Arial" w:cs="Arial"/>
          <w:noProof/>
          <w:sz w:val="21"/>
          <w:szCs w:val="21"/>
        </w:rPr>
        <w:t>and flex</w:t>
      </w:r>
      <w:r w:rsidR="00E91621">
        <w:rPr>
          <w:rFonts w:ascii="Arial" w:hAnsi="Arial" w:cs="Arial"/>
          <w:noProof/>
          <w:sz w:val="21"/>
          <w:szCs w:val="21"/>
        </w:rPr>
        <w:t>i</w:t>
      </w:r>
      <w:r w:rsidR="00076B2A">
        <w:rPr>
          <w:rFonts w:ascii="Arial" w:hAnsi="Arial" w:cs="Arial"/>
          <w:noProof/>
          <w:sz w:val="21"/>
          <w:szCs w:val="21"/>
        </w:rPr>
        <w:t xml:space="preserve">bly </w:t>
      </w:r>
      <w:r w:rsidR="003800D7">
        <w:rPr>
          <w:rFonts w:ascii="Arial" w:hAnsi="Arial" w:cs="Arial"/>
          <w:noProof/>
          <w:sz w:val="21"/>
          <w:szCs w:val="21"/>
        </w:rPr>
        <w:t xml:space="preserve">meet greater </w:t>
      </w:r>
      <w:r w:rsidR="00076B2A">
        <w:rPr>
          <w:rFonts w:ascii="Arial" w:hAnsi="Arial" w:cs="Arial"/>
          <w:noProof/>
          <w:sz w:val="21"/>
          <w:szCs w:val="21"/>
        </w:rPr>
        <w:t xml:space="preserve">demand for a wider range of short run </w:t>
      </w:r>
      <w:r w:rsidR="003800D7">
        <w:rPr>
          <w:rFonts w:ascii="Arial" w:hAnsi="Arial" w:cs="Arial"/>
          <w:noProof/>
          <w:sz w:val="21"/>
          <w:szCs w:val="21"/>
        </w:rPr>
        <w:t>application</w:t>
      </w:r>
      <w:r w:rsidR="00076B2A">
        <w:rPr>
          <w:rFonts w:ascii="Arial" w:hAnsi="Arial" w:cs="Arial"/>
          <w:noProof/>
          <w:sz w:val="21"/>
          <w:szCs w:val="21"/>
        </w:rPr>
        <w:t>s.</w:t>
      </w:r>
      <w:r w:rsidR="003800D7">
        <w:rPr>
          <w:rFonts w:ascii="Arial" w:hAnsi="Arial" w:cs="Arial"/>
          <w:noProof/>
          <w:sz w:val="21"/>
          <w:szCs w:val="21"/>
        </w:rPr>
        <w:t xml:space="preserve"> </w:t>
      </w:r>
      <w:r w:rsidR="00026467">
        <w:rPr>
          <w:rFonts w:ascii="Arial" w:hAnsi="Arial" w:cs="Arial"/>
          <w:noProof/>
          <w:sz w:val="21"/>
          <w:szCs w:val="21"/>
        </w:rPr>
        <w:t xml:space="preserve">The comprehensive upgrades are all focused on </w:t>
      </w:r>
      <w:r w:rsidR="0010731B">
        <w:rPr>
          <w:rFonts w:ascii="Arial" w:hAnsi="Arial" w:cs="Arial"/>
          <w:noProof/>
          <w:sz w:val="21"/>
          <w:szCs w:val="21"/>
        </w:rPr>
        <w:t>power</w:t>
      </w:r>
      <w:r w:rsidR="00F120A3">
        <w:rPr>
          <w:rFonts w:ascii="Arial" w:hAnsi="Arial" w:cs="Arial"/>
          <w:noProof/>
          <w:sz w:val="21"/>
          <w:szCs w:val="21"/>
        </w:rPr>
        <w:t>ing</w:t>
      </w:r>
      <w:r w:rsidR="0010731B">
        <w:rPr>
          <w:rFonts w:ascii="Arial" w:hAnsi="Arial" w:cs="Arial"/>
          <w:noProof/>
          <w:sz w:val="21"/>
          <w:szCs w:val="21"/>
        </w:rPr>
        <w:t xml:space="preserve"> consistent, high quality </w:t>
      </w:r>
      <w:r w:rsidR="00F120A3">
        <w:rPr>
          <w:rFonts w:ascii="Arial" w:hAnsi="Arial" w:cs="Arial"/>
          <w:noProof/>
          <w:sz w:val="21"/>
          <w:szCs w:val="21"/>
        </w:rPr>
        <w:t xml:space="preserve">print on a range of substrates </w:t>
      </w:r>
      <w:r w:rsidR="00E91621">
        <w:rPr>
          <w:rFonts w:ascii="Arial" w:hAnsi="Arial" w:cs="Arial"/>
          <w:noProof/>
          <w:sz w:val="21"/>
          <w:szCs w:val="21"/>
        </w:rPr>
        <w:t xml:space="preserve">to ensure </w:t>
      </w:r>
      <w:r w:rsidR="00850819">
        <w:rPr>
          <w:rFonts w:ascii="Arial" w:hAnsi="Arial" w:cs="Arial"/>
          <w:noProof/>
          <w:sz w:val="21"/>
          <w:szCs w:val="21"/>
        </w:rPr>
        <w:t xml:space="preserve">operations can confidently </w:t>
      </w:r>
      <w:r w:rsidR="009978D8">
        <w:rPr>
          <w:rFonts w:ascii="Arial" w:hAnsi="Arial" w:cs="Arial"/>
          <w:noProof/>
          <w:sz w:val="21"/>
          <w:szCs w:val="21"/>
        </w:rPr>
        <w:t xml:space="preserve">and repeatedly </w:t>
      </w:r>
      <w:r w:rsidR="00850819">
        <w:rPr>
          <w:rFonts w:ascii="Arial" w:hAnsi="Arial" w:cs="Arial"/>
          <w:noProof/>
          <w:sz w:val="21"/>
          <w:szCs w:val="21"/>
        </w:rPr>
        <w:t>achieve that</w:t>
      </w:r>
      <w:r w:rsidR="009F7557">
        <w:rPr>
          <w:rFonts w:ascii="Arial" w:hAnsi="Arial" w:cs="Arial"/>
          <w:noProof/>
          <w:sz w:val="21"/>
          <w:szCs w:val="21"/>
        </w:rPr>
        <w:t>.</w:t>
      </w:r>
      <w:r w:rsidRPr="00092691">
        <w:rPr>
          <w:rFonts w:ascii="Arial" w:hAnsi="Arial" w:cs="Arial"/>
          <w:noProof/>
          <w:sz w:val="21"/>
          <w:szCs w:val="21"/>
        </w:rPr>
        <w:t>”</w:t>
      </w:r>
    </w:p>
    <w:p w14:paraId="221A6439" w14:textId="77777777" w:rsidR="00BD632F" w:rsidRDefault="00BD632F" w:rsidP="0094100A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</w:p>
    <w:p w14:paraId="1E8405F8" w14:textId="6574EA5D" w:rsidR="00BD632F" w:rsidRDefault="00BD632F" w:rsidP="0094100A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  <w:r w:rsidRPr="00BD632F">
        <w:rPr>
          <w:rFonts w:ascii="Arial" w:hAnsi="Arial" w:cs="Arial"/>
          <w:noProof/>
          <w:sz w:val="21"/>
          <w:szCs w:val="21"/>
        </w:rPr>
        <w:t>The R</w:t>
      </w:r>
      <w:r>
        <w:rPr>
          <w:rFonts w:ascii="Arial" w:hAnsi="Arial" w:cs="Arial"/>
          <w:noProof/>
          <w:sz w:val="21"/>
          <w:szCs w:val="21"/>
        </w:rPr>
        <w:t>ICOH</w:t>
      </w:r>
      <w:r w:rsidRPr="00BD632F">
        <w:rPr>
          <w:rFonts w:ascii="Arial" w:hAnsi="Arial" w:cs="Arial"/>
          <w:noProof/>
          <w:sz w:val="21"/>
          <w:szCs w:val="21"/>
        </w:rPr>
        <w:t xml:space="preserve"> Pro</w:t>
      </w:r>
      <w:r>
        <w:rPr>
          <w:rFonts w:ascii="Arial" w:hAnsi="Arial" w:cs="Arial"/>
          <w:noProof/>
          <w:sz w:val="21"/>
          <w:szCs w:val="21"/>
        </w:rPr>
        <w:t>™</w:t>
      </w:r>
      <w:r w:rsidRPr="00BD632F">
        <w:rPr>
          <w:rFonts w:ascii="Arial" w:hAnsi="Arial" w:cs="Arial"/>
          <w:noProof/>
          <w:sz w:val="21"/>
          <w:szCs w:val="21"/>
        </w:rPr>
        <w:t xml:space="preserve"> C5</w:t>
      </w:r>
      <w:r>
        <w:rPr>
          <w:rFonts w:ascii="Arial" w:hAnsi="Arial" w:cs="Arial"/>
          <w:noProof/>
          <w:sz w:val="21"/>
          <w:szCs w:val="21"/>
        </w:rPr>
        <w:t>4</w:t>
      </w:r>
      <w:r w:rsidRPr="00BD632F">
        <w:rPr>
          <w:rFonts w:ascii="Arial" w:hAnsi="Arial" w:cs="Arial"/>
          <w:noProof/>
          <w:sz w:val="21"/>
          <w:szCs w:val="21"/>
        </w:rPr>
        <w:t xml:space="preserve">00 </w:t>
      </w:r>
      <w:r w:rsidR="0084304F">
        <w:rPr>
          <w:rFonts w:ascii="Arial" w:hAnsi="Arial" w:cs="Arial"/>
          <w:noProof/>
          <w:sz w:val="21"/>
          <w:szCs w:val="21"/>
        </w:rPr>
        <w:t>s</w:t>
      </w:r>
      <w:r w:rsidRPr="00BD632F">
        <w:rPr>
          <w:rFonts w:ascii="Arial" w:hAnsi="Arial" w:cs="Arial"/>
          <w:noProof/>
          <w:sz w:val="21"/>
          <w:szCs w:val="21"/>
        </w:rPr>
        <w:t xml:space="preserve">eries is commercially available </w:t>
      </w:r>
      <w:r w:rsidR="007506DE">
        <w:rPr>
          <w:rFonts w:ascii="Arial" w:hAnsi="Arial" w:cs="Arial"/>
          <w:noProof/>
          <w:sz w:val="21"/>
          <w:szCs w:val="21"/>
        </w:rPr>
        <w:t>from July</w:t>
      </w:r>
      <w:r w:rsidR="003E15F8">
        <w:rPr>
          <w:rFonts w:ascii="Arial" w:hAnsi="Arial" w:cs="Arial"/>
          <w:noProof/>
          <w:sz w:val="21"/>
          <w:szCs w:val="21"/>
        </w:rPr>
        <w:t xml:space="preserve"> in EMEA</w:t>
      </w:r>
      <w:r w:rsidR="009978D8">
        <w:rPr>
          <w:rFonts w:ascii="Arial" w:hAnsi="Arial" w:cs="Arial"/>
          <w:noProof/>
          <w:sz w:val="21"/>
          <w:szCs w:val="21"/>
        </w:rPr>
        <w:t>.</w:t>
      </w:r>
    </w:p>
    <w:p w14:paraId="78B6D94B" w14:textId="6D94ED36" w:rsidR="00BD632F" w:rsidRPr="00813F24" w:rsidRDefault="00BD632F" w:rsidP="0094100A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</w:p>
    <w:p w14:paraId="12659399" w14:textId="77777777" w:rsidR="00BF6ADB" w:rsidRPr="00BF6ADB" w:rsidRDefault="00EE6468" w:rsidP="00BF6ADB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  <w:r w:rsidRPr="00813F24">
        <w:rPr>
          <w:rFonts w:ascii="Arial" w:hAnsi="Arial" w:cs="Arial"/>
          <w:noProof/>
          <w:sz w:val="21"/>
          <w:szCs w:val="21"/>
        </w:rPr>
        <w:t>For more info</w:t>
      </w:r>
      <w:r w:rsidR="00C60C80" w:rsidRPr="00813F24">
        <w:rPr>
          <w:rFonts w:ascii="Arial" w:hAnsi="Arial" w:cs="Arial"/>
          <w:noProof/>
          <w:sz w:val="21"/>
          <w:szCs w:val="21"/>
        </w:rPr>
        <w:t>rma</w:t>
      </w:r>
      <w:r w:rsidRPr="00813F24">
        <w:rPr>
          <w:rFonts w:ascii="Arial" w:hAnsi="Arial" w:cs="Arial"/>
          <w:noProof/>
          <w:sz w:val="21"/>
          <w:szCs w:val="21"/>
        </w:rPr>
        <w:t xml:space="preserve">tion </w:t>
      </w:r>
      <w:r w:rsidR="00C60C80" w:rsidRPr="00840E1B">
        <w:rPr>
          <w:rFonts w:ascii="Arial" w:hAnsi="Arial" w:cs="Arial"/>
          <w:noProof/>
          <w:sz w:val="21"/>
          <w:szCs w:val="21"/>
        </w:rPr>
        <w:t xml:space="preserve">visit </w:t>
      </w:r>
      <w:hyperlink r:id="rId12" w:tgtFrame="_blank" w:tooltip="https://www.ricoh-europe.com/products/production-printers/cut-sheet-printers/pro-5400s-series/" w:history="1">
        <w:r w:rsidR="00BF6ADB" w:rsidRPr="00BF6ADB">
          <w:rPr>
            <w:rStyle w:val="Hyperlink"/>
            <w:rFonts w:ascii="Arial" w:hAnsi="Arial" w:cs="Arial"/>
            <w:noProof/>
            <w:sz w:val="21"/>
            <w:szCs w:val="21"/>
          </w:rPr>
          <w:t>https://www.ricoh-europe.com/products/production-printers/cut-sheet-printers/pro-5400s-series/</w:t>
        </w:r>
      </w:hyperlink>
    </w:p>
    <w:p w14:paraId="7F557298" w14:textId="77777777" w:rsidR="00213847" w:rsidRPr="00813F24" w:rsidRDefault="00213847" w:rsidP="008B4EFC">
      <w:pPr>
        <w:spacing w:after="0" w:line="360" w:lineRule="auto"/>
        <w:jc w:val="left"/>
        <w:rPr>
          <w:rFonts w:ascii="Arial" w:hAnsi="Arial" w:cs="Arial"/>
          <w:noProof/>
          <w:sz w:val="21"/>
          <w:szCs w:val="21"/>
        </w:rPr>
      </w:pPr>
    </w:p>
    <w:bookmarkEnd w:id="0"/>
    <w:bookmarkEnd w:id="1"/>
    <w:bookmarkEnd w:id="2"/>
    <w:p w14:paraId="1BE2A3DE" w14:textId="77777777" w:rsidR="00BF2962" w:rsidRPr="00AC71FC" w:rsidRDefault="00BF2962" w:rsidP="00081187">
      <w:pPr>
        <w:spacing w:line="360" w:lineRule="auto"/>
        <w:jc w:val="center"/>
        <w:rPr>
          <w:rFonts w:ascii="Arial" w:hAnsi="Arial" w:cs="Arial"/>
          <w:b/>
          <w:sz w:val="21"/>
          <w:szCs w:val="21"/>
          <w:u w:color="000000"/>
          <w:lang w:eastAsia="en-GB"/>
        </w:rPr>
      </w:pPr>
      <w:r w:rsidRPr="00AC71FC">
        <w:rPr>
          <w:rFonts w:ascii="Arial" w:hAnsi="Arial" w:cs="Arial"/>
          <w:b/>
          <w:sz w:val="21"/>
          <w:szCs w:val="21"/>
          <w:u w:color="000000"/>
          <w:lang w:eastAsia="en-GB"/>
        </w:rPr>
        <w:t>-Ends-</w:t>
      </w:r>
    </w:p>
    <w:p w14:paraId="77979902" w14:textId="77777777" w:rsidR="00A82B42" w:rsidRPr="00353886" w:rsidRDefault="00A82B42" w:rsidP="00A82B42">
      <w:pPr>
        <w:widowControl w:val="0"/>
        <w:tabs>
          <w:tab w:val="left" w:pos="-720"/>
          <w:tab w:val="left" w:pos="42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440" w:lineRule="atLeast"/>
        <w:ind w:leftChars="102" w:left="272" w:rightChars="143" w:right="286" w:hangingChars="34" w:hanging="68"/>
        <w:rPr>
          <w:rFonts w:ascii="Arial" w:eastAsia="MS PGothic" w:hAnsi="Arial" w:cs="Arial"/>
          <w:color w:val="333333"/>
          <w:lang w:eastAsia="ja-JP"/>
        </w:rPr>
      </w:pPr>
      <w:bookmarkStart w:id="3" w:name="_Hlk148100832"/>
      <w:r w:rsidRPr="00BC16F5">
        <w:rPr>
          <w:rFonts w:ascii="Arial" w:eastAsia="MS PGothic" w:hAnsi="Arial" w:cs="Arial"/>
          <w:b/>
          <w:bCs/>
          <w:color w:val="333333"/>
          <w:lang w:eastAsia="ja-JP"/>
        </w:rPr>
        <w:t xml:space="preserve">| </w:t>
      </w:r>
      <w:r w:rsidRPr="00BC16F5">
        <w:rPr>
          <w:rFonts w:ascii="Arial" w:hAnsi="Arial" w:cs="Arial"/>
          <w:b/>
          <w:bCs/>
          <w:color w:val="000000"/>
          <w:lang w:eastAsia="ja-JP"/>
        </w:rPr>
        <w:t>About</w:t>
      </w:r>
      <w:r w:rsidRPr="00BC16F5">
        <w:rPr>
          <w:rFonts w:ascii="Arial" w:hAnsi="Arial" w:cs="Arial"/>
          <w:b/>
          <w:bCs/>
          <w:color w:val="000000"/>
        </w:rPr>
        <w:t xml:space="preserve"> Ricoh</w:t>
      </w:r>
      <w:r w:rsidRPr="00BC16F5">
        <w:rPr>
          <w:rFonts w:ascii="Arial" w:hAnsi="Arial" w:cs="Arial"/>
          <w:b/>
          <w:bCs/>
          <w:color w:val="000000"/>
          <w:lang w:eastAsia="ja-JP"/>
        </w:rPr>
        <w:t xml:space="preserve"> </w:t>
      </w:r>
      <w:r w:rsidRPr="00BC16F5">
        <w:rPr>
          <w:rFonts w:ascii="Arial" w:eastAsia="MS PGothic" w:hAnsi="Arial" w:cs="Arial"/>
          <w:b/>
          <w:bCs/>
          <w:color w:val="333333"/>
          <w:lang w:eastAsia="ja-JP"/>
        </w:rPr>
        <w:t>|</w:t>
      </w:r>
    </w:p>
    <w:p w14:paraId="0DD5E12F" w14:textId="77777777" w:rsidR="00A82B42" w:rsidRPr="00BC16F5" w:rsidRDefault="00A82B42" w:rsidP="00A82B42">
      <w:pPr>
        <w:ind w:left="240"/>
        <w:rPr>
          <w:rFonts w:ascii="Arial" w:hAnsi="Arial" w:cs="Arial"/>
          <w:sz w:val="18"/>
          <w:szCs w:val="18"/>
        </w:rPr>
      </w:pPr>
      <w:r w:rsidRPr="00BC16F5">
        <w:rPr>
          <w:rFonts w:ascii="Arial" w:hAnsi="Arial" w:cs="Arial"/>
          <w:sz w:val="18"/>
          <w:szCs w:val="18"/>
        </w:rPr>
        <w:t>Ricoh is a leading provider of integrated digital services and print and imaging solutions designed to support digital transformation of workplaces, workspaces and optimi</w:t>
      </w:r>
      <w:r>
        <w:rPr>
          <w:rFonts w:ascii="Arial" w:hAnsi="Arial" w:cs="Arial"/>
          <w:sz w:val="18"/>
          <w:szCs w:val="18"/>
        </w:rPr>
        <w:t>s</w:t>
      </w:r>
      <w:r w:rsidRPr="00BC16F5">
        <w:rPr>
          <w:rFonts w:ascii="Arial" w:hAnsi="Arial" w:cs="Arial"/>
          <w:sz w:val="18"/>
          <w:szCs w:val="18"/>
        </w:rPr>
        <w:t>e business performance.</w:t>
      </w:r>
    </w:p>
    <w:p w14:paraId="612C7A80" w14:textId="77777777" w:rsidR="00A82B42" w:rsidRPr="00BC16F5" w:rsidRDefault="00A82B42" w:rsidP="00A82B42">
      <w:pPr>
        <w:ind w:left="240"/>
        <w:rPr>
          <w:rFonts w:ascii="Arial" w:hAnsi="Arial" w:cs="Arial"/>
          <w:sz w:val="18"/>
          <w:szCs w:val="18"/>
        </w:rPr>
      </w:pPr>
      <w:r w:rsidRPr="00BC16F5">
        <w:rPr>
          <w:rFonts w:ascii="Arial" w:hAnsi="Arial" w:cs="Arial"/>
          <w:sz w:val="18"/>
          <w:szCs w:val="18"/>
        </w:rPr>
        <w:t>Headquartered in Tokyo, Ricoh’s global operation reaches customers in approximately 200 countries and regions, supported by cultivated knowledge, technologies, and organi</w:t>
      </w:r>
      <w:r>
        <w:rPr>
          <w:rFonts w:ascii="Arial" w:hAnsi="Arial" w:cs="Arial"/>
          <w:sz w:val="18"/>
          <w:szCs w:val="18"/>
        </w:rPr>
        <w:t>s</w:t>
      </w:r>
      <w:r w:rsidRPr="00BC16F5">
        <w:rPr>
          <w:rFonts w:ascii="Arial" w:hAnsi="Arial" w:cs="Arial"/>
          <w:sz w:val="18"/>
          <w:szCs w:val="18"/>
        </w:rPr>
        <w:t>ational capabilities nurtured over its 85-year history. In the financial year ended March 202</w:t>
      </w:r>
      <w:r w:rsidRPr="00BC16F5">
        <w:rPr>
          <w:rFonts w:ascii="Arial" w:eastAsiaTheme="minorEastAsia" w:hAnsi="Arial" w:cs="Arial" w:hint="eastAsia"/>
          <w:sz w:val="18"/>
          <w:szCs w:val="18"/>
          <w:lang w:eastAsia="ja-JP"/>
        </w:rPr>
        <w:t>5</w:t>
      </w:r>
      <w:r w:rsidRPr="00BC16F5">
        <w:rPr>
          <w:rFonts w:ascii="Arial" w:hAnsi="Arial" w:cs="Arial"/>
          <w:sz w:val="18"/>
          <w:szCs w:val="18"/>
        </w:rPr>
        <w:t>, Ricoh Group had worldwide sales of 2,</w:t>
      </w:r>
      <w:r w:rsidRPr="00BC16F5">
        <w:rPr>
          <w:rFonts w:ascii="Arial" w:eastAsiaTheme="minorEastAsia" w:hAnsi="Arial" w:cs="Arial" w:hint="eastAsia"/>
          <w:sz w:val="18"/>
          <w:szCs w:val="18"/>
          <w:lang w:eastAsia="ja-JP"/>
        </w:rPr>
        <w:t>527</w:t>
      </w:r>
      <w:r w:rsidRPr="00BC16F5">
        <w:rPr>
          <w:rFonts w:ascii="Arial" w:hAnsi="Arial" w:cs="Arial"/>
          <w:sz w:val="18"/>
          <w:szCs w:val="18"/>
        </w:rPr>
        <w:t xml:space="preserve"> billion yen (approx. 1</w:t>
      </w:r>
      <w:r w:rsidRPr="00BC16F5">
        <w:rPr>
          <w:rFonts w:ascii="Arial" w:eastAsiaTheme="minorEastAsia" w:hAnsi="Arial" w:cs="Arial" w:hint="eastAsia"/>
          <w:sz w:val="18"/>
          <w:szCs w:val="18"/>
          <w:lang w:eastAsia="ja-JP"/>
        </w:rPr>
        <w:t>6</w:t>
      </w:r>
      <w:r w:rsidRPr="00BC16F5">
        <w:rPr>
          <w:rFonts w:ascii="Arial" w:hAnsi="Arial" w:cs="Arial"/>
          <w:sz w:val="18"/>
          <w:szCs w:val="18"/>
        </w:rPr>
        <w:t>.</w:t>
      </w:r>
      <w:r w:rsidRPr="00BC16F5">
        <w:rPr>
          <w:rFonts w:ascii="Arial" w:eastAsiaTheme="minorEastAsia" w:hAnsi="Arial" w:cs="Arial" w:hint="eastAsia"/>
          <w:sz w:val="18"/>
          <w:szCs w:val="18"/>
          <w:lang w:eastAsia="ja-JP"/>
        </w:rPr>
        <w:t>8</w:t>
      </w:r>
      <w:r w:rsidRPr="00BC16F5">
        <w:rPr>
          <w:rFonts w:ascii="Arial" w:hAnsi="Arial" w:cs="Arial"/>
          <w:sz w:val="18"/>
          <w:szCs w:val="18"/>
        </w:rPr>
        <w:t xml:space="preserve"> billion USD).</w:t>
      </w:r>
    </w:p>
    <w:p w14:paraId="026463B6" w14:textId="77777777" w:rsidR="00A82B42" w:rsidRPr="00BC16F5" w:rsidRDefault="00A82B42" w:rsidP="00A82B42">
      <w:pPr>
        <w:ind w:left="240"/>
        <w:rPr>
          <w:rFonts w:ascii="Arial" w:hAnsi="Arial" w:cs="Arial"/>
          <w:sz w:val="18"/>
          <w:szCs w:val="18"/>
        </w:rPr>
      </w:pPr>
      <w:r w:rsidRPr="00BC16F5">
        <w:rPr>
          <w:rFonts w:ascii="Arial" w:hAnsi="Arial" w:cs="Arial"/>
          <w:sz w:val="18"/>
          <w:szCs w:val="18"/>
        </w:rPr>
        <w:t>It is Ricoh’s mission and vision to empower individuals to find Fulfillment through Work by understanding and transforming how people work so we can unleash their potential and creativity to reali</w:t>
      </w:r>
      <w:r>
        <w:rPr>
          <w:rFonts w:ascii="Arial" w:hAnsi="Arial" w:cs="Arial"/>
          <w:sz w:val="18"/>
          <w:szCs w:val="18"/>
        </w:rPr>
        <w:t>s</w:t>
      </w:r>
      <w:r w:rsidRPr="00BC16F5">
        <w:rPr>
          <w:rFonts w:ascii="Arial" w:hAnsi="Arial" w:cs="Arial"/>
          <w:sz w:val="18"/>
          <w:szCs w:val="18"/>
        </w:rPr>
        <w:t>e a sustainable future. </w:t>
      </w:r>
    </w:p>
    <w:p w14:paraId="6051DD1C" w14:textId="77777777" w:rsidR="00A82B42" w:rsidRPr="00F42D99" w:rsidRDefault="00A82B42" w:rsidP="00A82B42">
      <w:pPr>
        <w:ind w:left="240"/>
        <w:rPr>
          <w:rFonts w:ascii="Arial" w:hAnsi="Arial" w:cs="Arial"/>
          <w:sz w:val="18"/>
          <w:szCs w:val="18"/>
        </w:rPr>
      </w:pPr>
      <w:r w:rsidRPr="00BC16F5">
        <w:rPr>
          <w:rFonts w:ascii="Arial" w:hAnsi="Arial" w:cs="Arial"/>
          <w:sz w:val="18"/>
          <w:szCs w:val="18"/>
        </w:rPr>
        <w:t xml:space="preserve">For further information, please visit </w:t>
      </w:r>
      <w:hyperlink r:id="rId13" w:history="1">
        <w:r w:rsidRPr="00BC16F5">
          <w:rPr>
            <w:rFonts w:ascii="Arial" w:hAnsi="Arial" w:cs="Arial"/>
            <w:color w:val="0000FF"/>
            <w:sz w:val="18"/>
            <w:szCs w:val="18"/>
            <w:u w:val="single"/>
          </w:rPr>
          <w:t>www.ricoh.com</w:t>
        </w:r>
      </w:hyperlink>
    </w:p>
    <w:p w14:paraId="1C6AF611" w14:textId="77777777" w:rsidR="00BF2962" w:rsidRPr="00AC71FC" w:rsidRDefault="00BF2962" w:rsidP="00BF2962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  <w:sz w:val="22"/>
          <w:szCs w:val="22"/>
        </w:rPr>
      </w:pPr>
      <w:r w:rsidRPr="00AC71FC">
        <w:rPr>
          <w:rFonts w:ascii="Calibri" w:hAnsi="Calibri" w:cs="Calibri"/>
          <w:color w:val="242424"/>
          <w:sz w:val="22"/>
          <w:szCs w:val="22"/>
          <w:bdr w:val="none" w:sz="0" w:space="0" w:color="auto" w:frame="1"/>
        </w:rPr>
        <w:t> </w:t>
      </w:r>
    </w:p>
    <w:bookmarkEnd w:id="3"/>
    <w:p w14:paraId="4E6E9F73" w14:textId="6F5B725B" w:rsidR="00BF2962" w:rsidRPr="009114AA" w:rsidRDefault="00BF2962" w:rsidP="00BF296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ind w:rightChars="143" w:right="286"/>
        <w:jc w:val="left"/>
        <w:rPr>
          <w:rFonts w:ascii="Arial" w:hAnsi="Arial" w:cs="Arial"/>
          <w:color w:val="0000FF"/>
          <w:sz w:val="18"/>
          <w:szCs w:val="18"/>
          <w:u w:val="single"/>
          <w:lang w:val="fr-FR"/>
        </w:rPr>
      </w:pPr>
      <w:r w:rsidRPr="008C7B32">
        <w:rPr>
          <w:rFonts w:ascii="Arial" w:eastAsia="MS PGothic" w:hAnsi="Arial" w:cs="Arial"/>
          <w:bCs/>
          <w:color w:val="333333"/>
          <w:sz w:val="18"/>
          <w:szCs w:val="18"/>
          <w:lang w:val="fr-FR"/>
        </w:rPr>
        <w:br/>
      </w:r>
      <w:r w:rsidRPr="008C7B32">
        <w:rPr>
          <w:rFonts w:ascii="Arial" w:eastAsia="MS PGothic" w:hAnsi="Arial" w:cs="Arial"/>
          <w:bCs/>
          <w:color w:val="333333"/>
          <w:sz w:val="18"/>
          <w:szCs w:val="18"/>
          <w:lang w:val="fr-FR"/>
        </w:rPr>
        <w:br/>
      </w:r>
      <w:r w:rsidRPr="008C7B32">
        <w:rPr>
          <w:rStyle w:val="Strong"/>
          <w:rFonts w:ascii="Arial" w:hAnsi="Arial" w:cs="Arial"/>
          <w:sz w:val="18"/>
          <w:szCs w:val="18"/>
          <w:lang w:val="fr-FR"/>
        </w:rPr>
        <w:t>Media contact:</w:t>
      </w:r>
      <w:r w:rsidRPr="008C7B32">
        <w:rPr>
          <w:rFonts w:ascii="Arial" w:hAnsi="Arial" w:cs="Arial"/>
          <w:sz w:val="18"/>
          <w:szCs w:val="18"/>
          <w:lang w:val="fr-FR"/>
        </w:rPr>
        <w:br/>
        <w:t>Ricoh Europe PLC</w:t>
      </w:r>
      <w:r w:rsidRPr="008C7B32">
        <w:rPr>
          <w:rFonts w:ascii="Arial" w:hAnsi="Arial" w:cs="Arial"/>
          <w:sz w:val="18"/>
          <w:szCs w:val="18"/>
          <w:lang w:val="fr-FR"/>
        </w:rPr>
        <w:br/>
        <w:t>Charlotte Fernandez</w:t>
      </w:r>
      <w:r w:rsidRPr="008C7B32">
        <w:rPr>
          <w:rFonts w:ascii="Arial" w:hAnsi="Arial" w:cs="Arial"/>
          <w:sz w:val="18"/>
          <w:szCs w:val="18"/>
          <w:lang w:val="fr-FR"/>
        </w:rPr>
        <w:br/>
        <w:t>E-mail: </w:t>
      </w:r>
      <w:hyperlink r:id="rId14" w:history="1">
        <w:r w:rsidRPr="008C7B32">
          <w:rPr>
            <w:rStyle w:val="Hyperlink"/>
            <w:rFonts w:ascii="Arial" w:hAnsi="Arial" w:cs="Arial"/>
            <w:sz w:val="18"/>
            <w:szCs w:val="18"/>
            <w:lang w:val="fr-FR"/>
          </w:rPr>
          <w:t>media@ricoh-europe.com</w:t>
        </w:r>
      </w:hyperlink>
      <w:r w:rsidRPr="008C7B32">
        <w:rPr>
          <w:rFonts w:ascii="Arial" w:hAnsi="Arial" w:cs="Arial"/>
          <w:sz w:val="18"/>
          <w:szCs w:val="18"/>
          <w:lang w:val="fr-FR"/>
        </w:rPr>
        <w:br/>
        <w:t>Homepage: </w:t>
      </w:r>
      <w:hyperlink r:id="rId15" w:history="1">
        <w:r w:rsidRPr="008C7B32">
          <w:rPr>
            <w:rStyle w:val="Hyperlink"/>
            <w:rFonts w:ascii="Arial" w:hAnsi="Arial" w:cs="Arial"/>
            <w:sz w:val="18"/>
            <w:szCs w:val="18"/>
            <w:lang w:val="fr-FR"/>
          </w:rPr>
          <w:t>www.ricoh-europe.com</w:t>
        </w:r>
        <w:r w:rsidRPr="008C7B32">
          <w:rPr>
            <w:rFonts w:ascii="Arial" w:hAnsi="Arial" w:cs="Arial"/>
            <w:color w:val="0000FF"/>
            <w:sz w:val="18"/>
            <w:szCs w:val="18"/>
            <w:u w:val="single"/>
            <w:lang w:val="fr-FR"/>
          </w:rPr>
          <w:br/>
        </w:r>
      </w:hyperlink>
    </w:p>
    <w:p w14:paraId="584493EC" w14:textId="13771F15" w:rsidR="00D05506" w:rsidRPr="009114AA" w:rsidRDefault="00D05506" w:rsidP="00412B23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ind w:rightChars="143" w:right="286"/>
        <w:jc w:val="left"/>
        <w:rPr>
          <w:rFonts w:ascii="Arial" w:eastAsia="MS PGothic" w:hAnsi="Arial" w:cs="Arial"/>
          <w:bCs/>
          <w:color w:val="333333"/>
          <w:sz w:val="18"/>
          <w:szCs w:val="18"/>
          <w:lang w:val="es-ES"/>
        </w:rPr>
      </w:pPr>
    </w:p>
    <w:sectPr w:rsidR="00D05506" w:rsidRPr="009114AA" w:rsidSect="006A0313">
      <w:footerReference w:type="default" r:id="rId16"/>
      <w:headerReference w:type="first" r:id="rId17"/>
      <w:footerReference w:type="first" r:id="rId18"/>
      <w:pgSz w:w="11907" w:h="16840" w:code="9"/>
      <w:pgMar w:top="1584" w:right="1296" w:bottom="1584" w:left="1296" w:header="85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621FA9" w14:textId="77777777" w:rsidR="00250EED" w:rsidRPr="00AC71FC" w:rsidRDefault="00250EED">
      <w:pPr>
        <w:spacing w:after="0" w:line="240" w:lineRule="auto"/>
      </w:pPr>
      <w:r w:rsidRPr="00AC71FC">
        <w:separator/>
      </w:r>
    </w:p>
  </w:endnote>
  <w:endnote w:type="continuationSeparator" w:id="0">
    <w:p w14:paraId="40B254F0" w14:textId="77777777" w:rsidR="00250EED" w:rsidRPr="00AC71FC" w:rsidRDefault="00250EED">
      <w:pPr>
        <w:spacing w:after="0" w:line="240" w:lineRule="auto"/>
      </w:pPr>
      <w:r w:rsidRPr="00AC71FC">
        <w:continuationSeparator/>
      </w:r>
    </w:p>
  </w:endnote>
  <w:endnote w:type="continuationNotice" w:id="1">
    <w:p w14:paraId="59CF4B1D" w14:textId="77777777" w:rsidR="00250EED" w:rsidRPr="00AC71FC" w:rsidRDefault="00250E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 W3"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F0F85" w14:textId="5B61AB5D" w:rsidR="0028490A" w:rsidRPr="00813F24" w:rsidRDefault="0028490A" w:rsidP="0028490A">
    <w:pPr>
      <w:spacing w:after="0" w:line="360" w:lineRule="auto"/>
      <w:jc w:val="left"/>
      <w:rPr>
        <w:rFonts w:ascii="Arial" w:hAnsi="Arial" w:cs="Arial"/>
        <w:noProof/>
        <w:sz w:val="16"/>
        <w:szCs w:val="16"/>
      </w:rPr>
    </w:pPr>
    <w:r w:rsidRPr="00F80AB3">
      <w:rPr>
        <w:rFonts w:ascii="Arial" w:hAnsi="Arial" w:cs="Arial"/>
        <w:noProof/>
        <w:sz w:val="16"/>
        <w:szCs w:val="16"/>
        <w:vertAlign w:val="superscript"/>
        <w:lang w:val="en-US"/>
      </w:rPr>
      <w:t>*1</w:t>
    </w:r>
    <w:r w:rsidRPr="00F80AB3">
      <w:rPr>
        <w:rFonts w:ascii="Arial" w:hAnsi="Arial" w:cs="Arial"/>
        <w:noProof/>
        <w:sz w:val="16"/>
        <w:szCs w:val="16"/>
        <w:lang w:val="en-US"/>
      </w:rPr>
      <w:t xml:space="preserve"> Minimum time under specific conditions. Actual warm-up time may vary depending on printing conditions.  </w:t>
    </w:r>
  </w:p>
  <w:p w14:paraId="71531E75" w14:textId="77777777" w:rsidR="0028490A" w:rsidRPr="00813F24" w:rsidRDefault="0028490A" w:rsidP="0028490A">
    <w:pPr>
      <w:spacing w:after="0" w:line="360" w:lineRule="auto"/>
      <w:jc w:val="left"/>
      <w:rPr>
        <w:rFonts w:ascii="Arial" w:hAnsi="Arial" w:cs="Arial"/>
        <w:noProof/>
        <w:sz w:val="16"/>
        <w:szCs w:val="16"/>
      </w:rPr>
    </w:pPr>
    <w:r w:rsidRPr="00F80AB3">
      <w:rPr>
        <w:rFonts w:ascii="Arial" w:hAnsi="Arial" w:cs="Arial"/>
        <w:noProof/>
        <w:sz w:val="16"/>
        <w:szCs w:val="16"/>
        <w:vertAlign w:val="superscript"/>
        <w:lang w:val="en-US"/>
      </w:rPr>
      <w:t>*2</w:t>
    </w:r>
    <w:r w:rsidRPr="00F80AB3">
      <w:rPr>
        <w:rFonts w:ascii="Arial" w:hAnsi="Arial" w:cs="Arial"/>
        <w:noProof/>
        <w:sz w:val="16"/>
        <w:szCs w:val="16"/>
        <w:lang w:val="en-US"/>
      </w:rPr>
      <w:t xml:space="preserve"> As of June 9, 2025. Based on Ricoh research.  </w:t>
    </w:r>
  </w:p>
  <w:p w14:paraId="1CC450BD" w14:textId="77777777" w:rsidR="0028490A" w:rsidRPr="00813F24" w:rsidRDefault="0028490A" w:rsidP="0028490A">
    <w:pPr>
      <w:spacing w:after="0" w:line="360" w:lineRule="auto"/>
      <w:jc w:val="left"/>
      <w:rPr>
        <w:rFonts w:ascii="Arial" w:hAnsi="Arial" w:cs="Arial"/>
        <w:noProof/>
        <w:sz w:val="16"/>
        <w:szCs w:val="16"/>
      </w:rPr>
    </w:pPr>
    <w:r w:rsidRPr="00F80AB3">
      <w:rPr>
        <w:rFonts w:ascii="Arial" w:hAnsi="Arial" w:cs="Arial"/>
        <w:noProof/>
        <w:sz w:val="16"/>
        <w:szCs w:val="16"/>
        <w:vertAlign w:val="superscript"/>
        <w:lang w:val="en-US"/>
      </w:rPr>
      <w:t>*3</w:t>
    </w:r>
    <w:r w:rsidRPr="00F80AB3">
      <w:rPr>
        <w:rFonts w:ascii="Arial" w:hAnsi="Arial" w:cs="Arial"/>
        <w:noProof/>
        <w:sz w:val="16"/>
        <w:szCs w:val="16"/>
        <w:lang w:val="en-US"/>
      </w:rPr>
      <w:t xml:space="preserve"> The scanner (Document Feeder) is available as an option in certain regions.  </w:t>
    </w:r>
  </w:p>
  <w:p w14:paraId="7F2F1F14" w14:textId="76595012" w:rsidR="0028490A" w:rsidRDefault="0028490A">
    <w:pPr>
      <w:pStyle w:val="Footer"/>
    </w:pPr>
  </w:p>
  <w:p w14:paraId="02F4AA1F" w14:textId="77777777" w:rsidR="0028490A" w:rsidRDefault="002849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6C20E" w14:textId="2A56646B" w:rsidR="003D5B58" w:rsidRPr="008463D1" w:rsidRDefault="003D5B58" w:rsidP="003D5B58">
    <w:pPr>
      <w:rPr>
        <w:rFonts w:ascii="Arial" w:eastAsia="MS Gothic" w:hAnsi="Arial" w:cs="Arial"/>
        <w:color w:val="000000"/>
        <w:sz w:val="18"/>
        <w:szCs w:val="18"/>
        <w:lang w:val="es-ES" w:eastAsia="zh-TW"/>
      </w:rPr>
    </w:pPr>
    <w:r w:rsidRPr="008463D1">
      <w:rPr>
        <w:rFonts w:ascii="Arial" w:hAnsi="Arial" w:cs="Arial"/>
        <w:sz w:val="18"/>
        <w:szCs w:val="18"/>
        <w:lang w:val="es-ES" w:eastAsia="zh-TW"/>
      </w:rPr>
      <w:t xml:space="preserve">RICOH </w:t>
    </w:r>
    <w:r w:rsidRPr="008463D1">
      <w:rPr>
        <w:rFonts w:ascii="Arial" w:hAnsi="Arial" w:cs="Arial"/>
        <w:sz w:val="18"/>
        <w:szCs w:val="18"/>
        <w:lang w:val="es-ES"/>
      </w:rPr>
      <w:t>Europe</w:t>
    </w:r>
    <w:r w:rsidR="00200A0D" w:rsidRPr="008463D1">
      <w:rPr>
        <w:rFonts w:ascii="Arial" w:eastAsia="MS Gothic" w:hAnsi="Arial" w:cs="Arial"/>
        <w:color w:val="000000"/>
        <w:sz w:val="18"/>
        <w:szCs w:val="18"/>
        <w:lang w:val="es-ES"/>
      </w:rPr>
      <w:t xml:space="preserve"> </w:t>
    </w:r>
    <w:r w:rsidRPr="008463D1">
      <w:rPr>
        <w:rFonts w:ascii="Arial" w:eastAsia="MS Gothic" w:hAnsi="Arial" w:cs="Arial"/>
        <w:color w:val="000000"/>
        <w:sz w:val="18"/>
        <w:szCs w:val="18"/>
        <w:lang w:val="es-ES" w:eastAsia="zh-TW"/>
      </w:rPr>
      <w:t xml:space="preserve"> </w:t>
    </w:r>
    <w:r w:rsidRPr="008463D1">
      <w:rPr>
        <w:rFonts w:ascii="Arial" w:hAnsi="Arial" w:cs="Arial"/>
        <w:sz w:val="18"/>
        <w:szCs w:val="18"/>
        <w:lang w:val="es-ES" w:eastAsia="zh-TW"/>
      </w:rPr>
      <w:t xml:space="preserve"> www.ricoh-europe.com</w:t>
    </w:r>
  </w:p>
  <w:p w14:paraId="4DBF4DC1" w14:textId="77777777" w:rsidR="003D5B58" w:rsidRPr="008C7B32" w:rsidRDefault="003D5B58" w:rsidP="003D5B58">
    <w:pPr>
      <w:jc w:val="left"/>
      <w:rPr>
        <w:rFonts w:ascii="Arial" w:hAnsi="Arial" w:cs="Arial"/>
        <w:sz w:val="18"/>
        <w:szCs w:val="18"/>
        <w:lang w:val="fr-FR"/>
      </w:rPr>
    </w:pPr>
    <w:r w:rsidRPr="00AC71FC">
      <w:rPr>
        <w:rFonts w:ascii="Arial" w:hAnsi="Arial" w:cs="Arial"/>
        <w:sz w:val="18"/>
        <w:szCs w:val="18"/>
        <w:lang w:eastAsia="zh-TW"/>
      </w:rPr>
      <w:t xml:space="preserve">20 Triton Street, London, NW1 3BF. </w:t>
    </w:r>
    <w:r w:rsidRPr="008C7B32">
      <w:rPr>
        <w:rFonts w:ascii="Arial" w:hAnsi="Arial" w:cs="Arial"/>
        <w:sz w:val="18"/>
        <w:szCs w:val="18"/>
        <w:lang w:val="fr-FR" w:eastAsia="zh-TW"/>
      </w:rPr>
      <w:t xml:space="preserve">Phone: +44 (0)20 7465 1153. </w:t>
    </w:r>
    <w:r w:rsidRPr="008C7B32">
      <w:rPr>
        <w:rFonts w:ascii="Arial" w:eastAsia="MS Gothic" w:hAnsi="Arial" w:cs="Arial"/>
        <w:color w:val="000000"/>
        <w:sz w:val="18"/>
        <w:szCs w:val="18"/>
        <w:lang w:val="fr-FR"/>
      </w:rPr>
      <w:t xml:space="preserve">E-mail: </w:t>
    </w:r>
    <w:r w:rsidRPr="008C7B32">
      <w:rPr>
        <w:rFonts w:ascii="Arial" w:hAnsi="Arial" w:cs="Arial"/>
        <w:sz w:val="18"/>
        <w:szCs w:val="18"/>
        <w:lang w:val="fr-FR" w:eastAsia="zh-TW"/>
      </w:rPr>
      <w:t>media@ricoh-europe.com</w:t>
    </w:r>
  </w:p>
  <w:p w14:paraId="3D1B8DAD" w14:textId="2351DA77" w:rsidR="007B6DC1" w:rsidRPr="008C7B32" w:rsidRDefault="007B6DC1" w:rsidP="003D5B58">
    <w:pPr>
      <w:autoSpaceDE w:val="0"/>
      <w:autoSpaceDN w:val="0"/>
      <w:snapToGrid w:val="0"/>
      <w:spacing w:line="300" w:lineRule="atLeast"/>
      <w:textAlignment w:val="bottom"/>
      <w:rPr>
        <w:lang w:val="fr-FR"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AD0E4F" w14:textId="77777777" w:rsidR="00250EED" w:rsidRPr="00AC71FC" w:rsidRDefault="00250EED">
      <w:pPr>
        <w:spacing w:after="0" w:line="240" w:lineRule="auto"/>
      </w:pPr>
      <w:r w:rsidRPr="00AC71FC">
        <w:separator/>
      </w:r>
    </w:p>
  </w:footnote>
  <w:footnote w:type="continuationSeparator" w:id="0">
    <w:p w14:paraId="08CAE724" w14:textId="77777777" w:rsidR="00250EED" w:rsidRPr="00AC71FC" w:rsidRDefault="00250EED">
      <w:pPr>
        <w:spacing w:after="0" w:line="240" w:lineRule="auto"/>
      </w:pPr>
      <w:r w:rsidRPr="00AC71FC">
        <w:continuationSeparator/>
      </w:r>
    </w:p>
  </w:footnote>
  <w:footnote w:type="continuationNotice" w:id="1">
    <w:p w14:paraId="2C5E98ED" w14:textId="77777777" w:rsidR="00250EED" w:rsidRPr="00AC71FC" w:rsidRDefault="00250E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E3ADD" w14:textId="3E805F68" w:rsidR="007B6DC1" w:rsidRPr="00AC71FC" w:rsidRDefault="00000000">
    <w:pPr>
      <w:pStyle w:val="Header"/>
      <w:rPr>
        <w:lang w:val="en-GB"/>
      </w:rPr>
    </w:pPr>
    <w:r>
      <w:rPr>
        <w:lang w:val="en-GB"/>
      </w:rPr>
      <w:object w:dxaOrig="1440" w:dyaOrig="1440" w14:anchorId="602A75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338.05pt;margin-top:-.05pt;width:110.85pt;height:40.2pt;z-index:251658242;visibility:visible;mso-wrap-edited:f">
          <v:imagedata r:id="rId1" o:title=""/>
        </v:shape>
        <o:OLEObject Type="Embed" ProgID="Word.Picture.8" ShapeID="_x0000_s1025" DrawAspect="Content" ObjectID="_1811165081" r:id="rId2"/>
      </w:object>
    </w:r>
    <w:r w:rsidR="007B6DC1" w:rsidRPr="00AC71FC">
      <w:rPr>
        <w:noProof/>
        <w:lang w:val="en-GB" w:eastAsia="ja-JP"/>
      </w:rPr>
      <mc:AlternateContent>
        <mc:Choice Requires="wps">
          <w:drawing>
            <wp:anchor distT="4294967291" distB="4294967291" distL="114300" distR="114300" simplePos="0" relativeHeight="251658240" behindDoc="0" locked="0" layoutInCell="1" allowOverlap="1" wp14:anchorId="57FB2B70" wp14:editId="59BE4AD1">
              <wp:simplePos x="0" y="0"/>
              <wp:positionH relativeFrom="column">
                <wp:posOffset>0</wp:posOffset>
              </wp:positionH>
              <wp:positionV relativeFrom="paragraph">
                <wp:posOffset>612139</wp:posOffset>
              </wp:positionV>
              <wp:extent cx="5713095" cy="0"/>
              <wp:effectExtent l="0" t="0" r="20955" b="19050"/>
              <wp:wrapNone/>
              <wp:docPr id="3" name="直線コネクタ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309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pic="http://schemas.openxmlformats.org/drawingml/2006/picture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rto="http://schemas.microsoft.com/office/word/2006/arto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DE1B10" id="直線コネクタ 3" o:spid="_x0000_s1026" style="position:absolute;z-index:25165824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48.2pt" to="449.85pt,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"/>
          </w:pict>
        </mc:Fallback>
      </mc:AlternateContent>
    </w:r>
    <w:r w:rsidR="007B6DC1" w:rsidRPr="00AC71FC">
      <w:rPr>
        <w:noProof/>
        <w:lang w:val="en-GB" w:eastAsia="ja-JP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744919AD" wp14:editId="336AF550">
              <wp:simplePos x="0" y="0"/>
              <wp:positionH relativeFrom="column">
                <wp:posOffset>542925</wp:posOffset>
              </wp:positionH>
              <wp:positionV relativeFrom="paragraph">
                <wp:posOffset>137795</wp:posOffset>
              </wp:positionV>
              <wp:extent cx="2085975" cy="312420"/>
              <wp:effectExtent l="0" t="0" r="9525" b="11430"/>
              <wp:wrapNone/>
              <wp:docPr id="2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5975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pic="http://schemas.openxmlformats.org/drawingml/2006/picture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rto="http://schemas.microsoft.com/office/word/2006/arto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pic="http://schemas.openxmlformats.org/drawingml/2006/picture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rto="http://schemas.microsoft.com/office/word/2006/arto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7CD077" w14:textId="77777777" w:rsidR="007B6DC1" w:rsidRPr="00AC71FC" w:rsidRDefault="007B6DC1">
                          <w:pPr>
                            <w:rPr>
                              <w:rFonts w:ascii="Arial" w:hAnsi="Arial" w:cs="Arial"/>
                              <w:bCs/>
                              <w:sz w:val="45"/>
                            </w:rPr>
                          </w:pPr>
                          <w:r w:rsidRPr="00AC71FC">
                            <w:rPr>
                              <w:rFonts w:ascii="Arial" w:hAnsi="Arial" w:cs="Arial"/>
                              <w:bCs/>
                              <w:sz w:val="45"/>
                              <w:szCs w:val="28"/>
                            </w:rPr>
                            <w:t>N</w:t>
                          </w:r>
                          <w:r w:rsidRPr="00AC71FC">
                            <w:rPr>
                              <w:rFonts w:ascii="Arial" w:hAnsi="Arial" w:cs="Arial" w:hint="eastAsia"/>
                              <w:bCs/>
                              <w:sz w:val="45"/>
                              <w:szCs w:val="28"/>
                              <w:lang w:eastAsia="ja-JP"/>
                            </w:rPr>
                            <w:t>ews</w:t>
                          </w:r>
                          <w:r w:rsidRPr="00AC71FC">
                            <w:rPr>
                              <w:rFonts w:ascii="Arial" w:hAnsi="Arial" w:cs="Arial"/>
                              <w:bCs/>
                              <w:sz w:val="45"/>
                              <w:szCs w:val="28"/>
                            </w:rPr>
                            <w:t xml:space="preserve"> R</w:t>
                          </w:r>
                          <w:r w:rsidRPr="00AC71FC">
                            <w:rPr>
                              <w:rFonts w:ascii="Arial" w:hAnsi="Arial" w:cs="Arial" w:hint="eastAsia"/>
                              <w:bCs/>
                              <w:sz w:val="45"/>
                              <w:szCs w:val="28"/>
                              <w:lang w:eastAsia="ja-JP"/>
                            </w:rPr>
                            <w:t>elease</w:t>
                          </w:r>
                        </w:p>
                        <w:p w14:paraId="1C5633E8" w14:textId="77777777" w:rsidR="007B6DC1" w:rsidRPr="00AC71FC" w:rsidRDefault="007B6DC1">
                          <w:pPr>
                            <w:rPr>
                              <w:sz w:val="4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4919AD" id="_x0000_t202" coordsize="21600,21600" o:spt="202" path="m,l,21600r21600,l21600,xe">
              <v:stroke joinstyle="miter"/>
              <v:path gradientshapeok="t" o:connecttype="rect"/>
            </v:shapetype>
            <v:shape id="テキスト ボックス 2" o:spid="_x0000_s1026" type="#_x0000_t202" style="position:absolute;left:0;text-align:left;margin-left:42.75pt;margin-top:10.85pt;width:164.25pt;height:24.6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" filled="f" stroked="f">
              <v:textbox inset="0,0,0,0">
                <w:txbxContent>
                  <w:p w14:paraId="317CD077" w14:textId="77777777" w:rsidR="007B6DC1" w:rsidRPr="00AC71FC" w:rsidRDefault="007B6DC1">
                    <w:pPr>
                      <w:rPr>
                        <w:rFonts w:ascii="Arial" w:hAnsi="Arial" w:cs="Arial"/>
                        <w:bCs/>
                        <w:sz w:val="45"/>
                      </w:rPr>
                    </w:pPr>
                    <w:r w:rsidRPr="00AC71FC">
                      <w:rPr>
                        <w:rFonts w:ascii="Arial" w:hAnsi="Arial" w:cs="Arial"/>
                        <w:bCs/>
                        <w:sz w:val="45"/>
                        <w:szCs w:val="28"/>
                      </w:rPr>
                      <w:t>N</w:t>
                    </w:r>
                    <w:r w:rsidRPr="00AC71FC">
                      <w:rPr>
                        <w:rFonts w:ascii="Arial" w:hAnsi="Arial" w:cs="Arial" w:hint="eastAsia"/>
                        <w:bCs/>
                        <w:sz w:val="45"/>
                        <w:szCs w:val="28"/>
                        <w:lang w:eastAsia="ja-JP"/>
                      </w:rPr>
                      <w:t>ews</w:t>
                    </w:r>
                    <w:r w:rsidRPr="00AC71FC">
                      <w:rPr>
                        <w:rFonts w:ascii="Arial" w:hAnsi="Arial" w:cs="Arial"/>
                        <w:bCs/>
                        <w:sz w:val="45"/>
                        <w:szCs w:val="28"/>
                      </w:rPr>
                      <w:t xml:space="preserve"> R</w:t>
                    </w:r>
                    <w:r w:rsidRPr="00AC71FC">
                      <w:rPr>
                        <w:rFonts w:ascii="Arial" w:hAnsi="Arial" w:cs="Arial" w:hint="eastAsia"/>
                        <w:bCs/>
                        <w:sz w:val="45"/>
                        <w:szCs w:val="28"/>
                        <w:lang w:eastAsia="ja-JP"/>
                      </w:rPr>
                      <w:t>elease</w:t>
                    </w:r>
                  </w:p>
                  <w:p w14:paraId="1C5633E8" w14:textId="77777777" w:rsidR="007B6DC1" w:rsidRPr="00AC71FC" w:rsidRDefault="007B6DC1">
                    <w:pPr>
                      <w:rPr>
                        <w:sz w:val="44"/>
                      </w:rPr>
                    </w:pPr>
                  </w:p>
                </w:txbxContent>
              </v:textbox>
            </v:shape>
          </w:pict>
        </mc:Fallback>
      </mc:AlternateContent>
    </w:r>
    <w:r w:rsidR="007B6DC1" w:rsidRPr="00AC71FC">
      <w:rPr>
        <w:noProof/>
        <w:lang w:val="en-GB" w:eastAsia="ja-JP"/>
      </w:rPr>
      <w:drawing>
        <wp:anchor distT="0" distB="0" distL="114300" distR="114300" simplePos="0" relativeHeight="251658241" behindDoc="0" locked="0" layoutInCell="1" allowOverlap="1" wp14:anchorId="2951D475" wp14:editId="4350508A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457200" cy="457200"/>
          <wp:effectExtent l="0" t="0" r="0" b="0"/>
          <wp:wrapNone/>
          <wp:docPr id="1" name="図 1" descr="new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ew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6DC1" w:rsidRPr="00AC71FC">
      <w:rPr>
        <w:lang w:val="en-GB"/>
      </w:rPr>
      <w:tab/>
    </w:r>
    <w:r w:rsidR="007B6DC1" w:rsidRPr="00AC71FC">
      <w:rPr>
        <w:lang w:val="en-GB"/>
      </w:rPr>
      <w:tab/>
    </w:r>
    <w:r w:rsidR="007B6DC1" w:rsidRPr="00AC71FC">
      <w:rPr>
        <w:lang w:val="en-GB"/>
      </w:rPr>
      <w:tab/>
    </w:r>
    <w:r w:rsidR="007B6DC1" w:rsidRPr="00AC71FC">
      <w:rPr>
        <w:lang w:val="en-GB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72F18"/>
    <w:multiLevelType w:val="hybridMultilevel"/>
    <w:tmpl w:val="C23C18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1977BF"/>
    <w:multiLevelType w:val="multilevel"/>
    <w:tmpl w:val="39E8D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7A7985"/>
    <w:multiLevelType w:val="hybridMultilevel"/>
    <w:tmpl w:val="75826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4231F"/>
    <w:multiLevelType w:val="hybridMultilevel"/>
    <w:tmpl w:val="46A82A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00971"/>
    <w:multiLevelType w:val="multilevel"/>
    <w:tmpl w:val="BBD8F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1977B98"/>
    <w:multiLevelType w:val="hybridMultilevel"/>
    <w:tmpl w:val="8F2038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40AA0"/>
    <w:multiLevelType w:val="hybridMultilevel"/>
    <w:tmpl w:val="B61E2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15E93"/>
    <w:multiLevelType w:val="hybridMultilevel"/>
    <w:tmpl w:val="0DB8982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97183"/>
    <w:multiLevelType w:val="hybridMultilevel"/>
    <w:tmpl w:val="E410D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6B63D1"/>
    <w:multiLevelType w:val="hybridMultilevel"/>
    <w:tmpl w:val="1AD6FA90"/>
    <w:lvl w:ilvl="0" w:tplc="A4024C0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994389"/>
    <w:multiLevelType w:val="hybridMultilevel"/>
    <w:tmpl w:val="2BB4F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E7294"/>
    <w:multiLevelType w:val="multilevel"/>
    <w:tmpl w:val="C4C8E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8C155C"/>
    <w:multiLevelType w:val="hybridMultilevel"/>
    <w:tmpl w:val="5AB4FCAC"/>
    <w:lvl w:ilvl="0" w:tplc="E3E216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4CF7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74486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7896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7A1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29D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54E9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2663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4C6E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0B3E64"/>
    <w:multiLevelType w:val="hybridMultilevel"/>
    <w:tmpl w:val="3C34F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7AEDD4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7E192C"/>
    <w:multiLevelType w:val="hybridMultilevel"/>
    <w:tmpl w:val="CF86D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FD3890"/>
    <w:multiLevelType w:val="multilevel"/>
    <w:tmpl w:val="E5466A6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40D6406"/>
    <w:multiLevelType w:val="hybridMultilevel"/>
    <w:tmpl w:val="FFFFFFFF"/>
    <w:lvl w:ilvl="0" w:tplc="7FE884B2">
      <w:start w:val="1"/>
      <w:numFmt w:val="decimal"/>
      <w:lvlText w:val=""/>
      <w:lvlJc w:val="left"/>
      <w:pPr>
        <w:ind w:left="720" w:hanging="360"/>
      </w:pPr>
      <w:rPr>
        <w:rFonts w:cs="Times New Roman"/>
      </w:rPr>
    </w:lvl>
    <w:lvl w:ilvl="1" w:tplc="21727824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634CD2E8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AB74EBDA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C666CC90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A2055BE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08AFAC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74A7244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7CC6A7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44A3F2A"/>
    <w:multiLevelType w:val="hybridMultilevel"/>
    <w:tmpl w:val="3712F88E"/>
    <w:lvl w:ilvl="0" w:tplc="E5DA6F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AD73EE"/>
    <w:multiLevelType w:val="multilevel"/>
    <w:tmpl w:val="9E361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A936171"/>
    <w:multiLevelType w:val="hybridMultilevel"/>
    <w:tmpl w:val="F78C6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E92EE4"/>
    <w:multiLevelType w:val="hybridMultilevel"/>
    <w:tmpl w:val="287A5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FF3C7B"/>
    <w:multiLevelType w:val="hybridMultilevel"/>
    <w:tmpl w:val="F8B60F48"/>
    <w:lvl w:ilvl="0" w:tplc="E3E216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F415A"/>
    <w:multiLevelType w:val="hybridMultilevel"/>
    <w:tmpl w:val="AC001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F82F0A"/>
    <w:multiLevelType w:val="hybridMultilevel"/>
    <w:tmpl w:val="8AB01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1D3CC0"/>
    <w:multiLevelType w:val="hybridMultilevel"/>
    <w:tmpl w:val="90EAD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A72FC"/>
    <w:multiLevelType w:val="multilevel"/>
    <w:tmpl w:val="F3001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5D86DD4"/>
    <w:multiLevelType w:val="multilevel"/>
    <w:tmpl w:val="7876E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C4905DF"/>
    <w:multiLevelType w:val="hybridMultilevel"/>
    <w:tmpl w:val="BCF45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4E32B8"/>
    <w:multiLevelType w:val="hybridMultilevel"/>
    <w:tmpl w:val="FFFFFFFF"/>
    <w:lvl w:ilvl="0" w:tplc="593022E8">
      <w:start w:val="1"/>
      <w:numFmt w:val="decimal"/>
      <w:lvlText w:val=""/>
      <w:lvlJc w:val="left"/>
      <w:pPr>
        <w:ind w:left="720" w:hanging="360"/>
      </w:pPr>
      <w:rPr>
        <w:rFonts w:cs="Times New Roman"/>
      </w:rPr>
    </w:lvl>
    <w:lvl w:ilvl="1" w:tplc="7C5C31A4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08016C4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C9C054E6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6C04651C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C26E47C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612D90C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60A2BE4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1AC1954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72421988"/>
    <w:multiLevelType w:val="hybridMultilevel"/>
    <w:tmpl w:val="38B26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6307DC"/>
    <w:multiLevelType w:val="multilevel"/>
    <w:tmpl w:val="57D88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E229CDD"/>
    <w:multiLevelType w:val="hybridMultilevel"/>
    <w:tmpl w:val="FFFFFFFF"/>
    <w:lvl w:ilvl="0" w:tplc="BEAA1E48">
      <w:start w:val="1"/>
      <w:numFmt w:val="decimal"/>
      <w:lvlText w:val=""/>
      <w:lvlJc w:val="left"/>
      <w:pPr>
        <w:ind w:left="720" w:hanging="360"/>
      </w:pPr>
      <w:rPr>
        <w:rFonts w:cs="Times New Roman"/>
      </w:rPr>
    </w:lvl>
    <w:lvl w:ilvl="1" w:tplc="2F96E4F4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1586814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5C92E366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66D0A688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76C7CAC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B6E106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85AA0A4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A8838B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097601527">
    <w:abstractNumId w:val="3"/>
  </w:num>
  <w:num w:numId="2" w16cid:durableId="819885881">
    <w:abstractNumId w:val="20"/>
  </w:num>
  <w:num w:numId="3" w16cid:durableId="1559433179">
    <w:abstractNumId w:val="8"/>
  </w:num>
  <w:num w:numId="4" w16cid:durableId="1041132853">
    <w:abstractNumId w:val="1"/>
  </w:num>
  <w:num w:numId="5" w16cid:durableId="1513568309">
    <w:abstractNumId w:val="13"/>
  </w:num>
  <w:num w:numId="6" w16cid:durableId="655105806">
    <w:abstractNumId w:val="19"/>
  </w:num>
  <w:num w:numId="7" w16cid:durableId="757868657">
    <w:abstractNumId w:val="5"/>
  </w:num>
  <w:num w:numId="8" w16cid:durableId="238951879">
    <w:abstractNumId w:val="27"/>
  </w:num>
  <w:num w:numId="9" w16cid:durableId="103618999">
    <w:abstractNumId w:val="0"/>
  </w:num>
  <w:num w:numId="10" w16cid:durableId="1079909850">
    <w:abstractNumId w:val="17"/>
  </w:num>
  <w:num w:numId="11" w16cid:durableId="829950179">
    <w:abstractNumId w:val="23"/>
  </w:num>
  <w:num w:numId="12" w16cid:durableId="1417481101">
    <w:abstractNumId w:val="12"/>
  </w:num>
  <w:num w:numId="13" w16cid:durableId="851451060">
    <w:abstractNumId w:val="21"/>
  </w:num>
  <w:num w:numId="14" w16cid:durableId="1163861275">
    <w:abstractNumId w:val="15"/>
  </w:num>
  <w:num w:numId="15" w16cid:durableId="1561399419">
    <w:abstractNumId w:val="25"/>
  </w:num>
  <w:num w:numId="16" w16cid:durableId="2022004118">
    <w:abstractNumId w:val="7"/>
  </w:num>
  <w:num w:numId="17" w16cid:durableId="1617368852">
    <w:abstractNumId w:val="6"/>
  </w:num>
  <w:num w:numId="18" w16cid:durableId="1561288784">
    <w:abstractNumId w:val="14"/>
  </w:num>
  <w:num w:numId="19" w16cid:durableId="1161771660">
    <w:abstractNumId w:val="22"/>
  </w:num>
  <w:num w:numId="20" w16cid:durableId="1266233432">
    <w:abstractNumId w:val="9"/>
  </w:num>
  <w:num w:numId="21" w16cid:durableId="933366166">
    <w:abstractNumId w:val="24"/>
  </w:num>
  <w:num w:numId="22" w16cid:durableId="436947939">
    <w:abstractNumId w:val="2"/>
  </w:num>
  <w:num w:numId="23" w16cid:durableId="1613244524">
    <w:abstractNumId w:val="29"/>
  </w:num>
  <w:num w:numId="24" w16cid:durableId="1019504414">
    <w:abstractNumId w:val="11"/>
  </w:num>
  <w:num w:numId="25" w16cid:durableId="1471820582">
    <w:abstractNumId w:val="18"/>
  </w:num>
  <w:num w:numId="26" w16cid:durableId="702824869">
    <w:abstractNumId w:val="26"/>
  </w:num>
  <w:num w:numId="27" w16cid:durableId="1452088092">
    <w:abstractNumId w:val="4"/>
  </w:num>
  <w:num w:numId="28" w16cid:durableId="1840803074">
    <w:abstractNumId w:val="30"/>
  </w:num>
  <w:num w:numId="29" w16cid:durableId="1998074015">
    <w:abstractNumId w:val="31"/>
  </w:num>
  <w:num w:numId="30" w16cid:durableId="1957179692">
    <w:abstractNumId w:val="28"/>
  </w:num>
  <w:num w:numId="31" w16cid:durableId="797648360">
    <w:abstractNumId w:val="16"/>
  </w:num>
  <w:num w:numId="32" w16cid:durableId="1289775064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hyphenationZone w:val="425"/>
  <w:characterSpacingControl w:val="doNotCompress"/>
  <w:savePreviewPicture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AMicwMDU0tjCyUdpeDU4uLM/DyQAsNaAPliVfYsAAAA"/>
    <w:docVar w:name="E-Porto::GUID" w:val="{0cf3bf07-d7de-46db-b933-dd868aa2f831}"/>
  </w:docVars>
  <w:rsids>
    <w:rsidRoot w:val="00A03816"/>
    <w:rsid w:val="00000F86"/>
    <w:rsid w:val="00001F73"/>
    <w:rsid w:val="000021ED"/>
    <w:rsid w:val="00002A0B"/>
    <w:rsid w:val="00002C0E"/>
    <w:rsid w:val="00002C14"/>
    <w:rsid w:val="00003369"/>
    <w:rsid w:val="0000358F"/>
    <w:rsid w:val="00003638"/>
    <w:rsid w:val="00005688"/>
    <w:rsid w:val="00005AEB"/>
    <w:rsid w:val="000070FC"/>
    <w:rsid w:val="00007761"/>
    <w:rsid w:val="00007775"/>
    <w:rsid w:val="000079F0"/>
    <w:rsid w:val="00007FA5"/>
    <w:rsid w:val="00010578"/>
    <w:rsid w:val="00010F19"/>
    <w:rsid w:val="0001111F"/>
    <w:rsid w:val="0001172B"/>
    <w:rsid w:val="000118C7"/>
    <w:rsid w:val="00011C10"/>
    <w:rsid w:val="000122A5"/>
    <w:rsid w:val="000125DA"/>
    <w:rsid w:val="00012930"/>
    <w:rsid w:val="00012E51"/>
    <w:rsid w:val="00012F9B"/>
    <w:rsid w:val="000130A5"/>
    <w:rsid w:val="00013870"/>
    <w:rsid w:val="00013C25"/>
    <w:rsid w:val="00013CB8"/>
    <w:rsid w:val="000143AD"/>
    <w:rsid w:val="00014ACD"/>
    <w:rsid w:val="000159DA"/>
    <w:rsid w:val="00015AE7"/>
    <w:rsid w:val="000164AB"/>
    <w:rsid w:val="00016624"/>
    <w:rsid w:val="0001736D"/>
    <w:rsid w:val="00017E1F"/>
    <w:rsid w:val="00017E69"/>
    <w:rsid w:val="000207CF"/>
    <w:rsid w:val="00020CAD"/>
    <w:rsid w:val="000210AE"/>
    <w:rsid w:val="0002166D"/>
    <w:rsid w:val="00021B67"/>
    <w:rsid w:val="00023632"/>
    <w:rsid w:val="00023E94"/>
    <w:rsid w:val="00025D07"/>
    <w:rsid w:val="00025E84"/>
    <w:rsid w:val="00025F1E"/>
    <w:rsid w:val="00026467"/>
    <w:rsid w:val="00027BAA"/>
    <w:rsid w:val="000301D3"/>
    <w:rsid w:val="0003022E"/>
    <w:rsid w:val="00030416"/>
    <w:rsid w:val="000306A8"/>
    <w:rsid w:val="000311EB"/>
    <w:rsid w:val="00032931"/>
    <w:rsid w:val="00032933"/>
    <w:rsid w:val="00032B51"/>
    <w:rsid w:val="00032BED"/>
    <w:rsid w:val="00033234"/>
    <w:rsid w:val="000332B0"/>
    <w:rsid w:val="00033E0C"/>
    <w:rsid w:val="00034257"/>
    <w:rsid w:val="00034686"/>
    <w:rsid w:val="0003470B"/>
    <w:rsid w:val="00034B10"/>
    <w:rsid w:val="00034B64"/>
    <w:rsid w:val="000353CE"/>
    <w:rsid w:val="000354C0"/>
    <w:rsid w:val="00035519"/>
    <w:rsid w:val="000355DD"/>
    <w:rsid w:val="000359D1"/>
    <w:rsid w:val="00035E54"/>
    <w:rsid w:val="00036597"/>
    <w:rsid w:val="000369AF"/>
    <w:rsid w:val="00037323"/>
    <w:rsid w:val="00037E67"/>
    <w:rsid w:val="000405E3"/>
    <w:rsid w:val="000407E1"/>
    <w:rsid w:val="00040E65"/>
    <w:rsid w:val="00041354"/>
    <w:rsid w:val="00041ED4"/>
    <w:rsid w:val="000428BA"/>
    <w:rsid w:val="00043525"/>
    <w:rsid w:val="00043818"/>
    <w:rsid w:val="000455D5"/>
    <w:rsid w:val="000472E6"/>
    <w:rsid w:val="0004785C"/>
    <w:rsid w:val="000501BA"/>
    <w:rsid w:val="00050C8A"/>
    <w:rsid w:val="0005104E"/>
    <w:rsid w:val="00051288"/>
    <w:rsid w:val="000522DE"/>
    <w:rsid w:val="0005235E"/>
    <w:rsid w:val="000529E8"/>
    <w:rsid w:val="000529EA"/>
    <w:rsid w:val="00053569"/>
    <w:rsid w:val="000538C6"/>
    <w:rsid w:val="0005598B"/>
    <w:rsid w:val="00056878"/>
    <w:rsid w:val="000568DC"/>
    <w:rsid w:val="00056E4A"/>
    <w:rsid w:val="00057673"/>
    <w:rsid w:val="000579F5"/>
    <w:rsid w:val="00057AE4"/>
    <w:rsid w:val="00057E9A"/>
    <w:rsid w:val="000601A3"/>
    <w:rsid w:val="000601FB"/>
    <w:rsid w:val="00060454"/>
    <w:rsid w:val="00060516"/>
    <w:rsid w:val="000607BD"/>
    <w:rsid w:val="00061B44"/>
    <w:rsid w:val="00061F64"/>
    <w:rsid w:val="00062499"/>
    <w:rsid w:val="00062793"/>
    <w:rsid w:val="000628CF"/>
    <w:rsid w:val="00062CD0"/>
    <w:rsid w:val="00063ACF"/>
    <w:rsid w:val="00063BE2"/>
    <w:rsid w:val="00064796"/>
    <w:rsid w:val="0006482B"/>
    <w:rsid w:val="00064A63"/>
    <w:rsid w:val="00064CBB"/>
    <w:rsid w:val="00065582"/>
    <w:rsid w:val="00065790"/>
    <w:rsid w:val="00066113"/>
    <w:rsid w:val="00066703"/>
    <w:rsid w:val="00066A67"/>
    <w:rsid w:val="00066BF8"/>
    <w:rsid w:val="000670F0"/>
    <w:rsid w:val="00067560"/>
    <w:rsid w:val="00067898"/>
    <w:rsid w:val="00067B97"/>
    <w:rsid w:val="00067CD1"/>
    <w:rsid w:val="00070592"/>
    <w:rsid w:val="00071003"/>
    <w:rsid w:val="0007207E"/>
    <w:rsid w:val="00072458"/>
    <w:rsid w:val="00072AA1"/>
    <w:rsid w:val="00072EB0"/>
    <w:rsid w:val="00073129"/>
    <w:rsid w:val="000732C2"/>
    <w:rsid w:val="000732D0"/>
    <w:rsid w:val="000736E0"/>
    <w:rsid w:val="00073BB0"/>
    <w:rsid w:val="00073FB9"/>
    <w:rsid w:val="000743E6"/>
    <w:rsid w:val="00075ACC"/>
    <w:rsid w:val="00076308"/>
    <w:rsid w:val="000768D7"/>
    <w:rsid w:val="00076934"/>
    <w:rsid w:val="00076B2A"/>
    <w:rsid w:val="00077046"/>
    <w:rsid w:val="00077403"/>
    <w:rsid w:val="0007750D"/>
    <w:rsid w:val="0007756C"/>
    <w:rsid w:val="00077A2A"/>
    <w:rsid w:val="00077B38"/>
    <w:rsid w:val="00077C1A"/>
    <w:rsid w:val="000806D0"/>
    <w:rsid w:val="00080ABF"/>
    <w:rsid w:val="00081187"/>
    <w:rsid w:val="00082980"/>
    <w:rsid w:val="00082D2F"/>
    <w:rsid w:val="000846A7"/>
    <w:rsid w:val="0008472B"/>
    <w:rsid w:val="00084A0B"/>
    <w:rsid w:val="00085C3C"/>
    <w:rsid w:val="0008600C"/>
    <w:rsid w:val="0008618A"/>
    <w:rsid w:val="0008706F"/>
    <w:rsid w:val="0008732A"/>
    <w:rsid w:val="00087495"/>
    <w:rsid w:val="000879B7"/>
    <w:rsid w:val="00090A6F"/>
    <w:rsid w:val="00090FF1"/>
    <w:rsid w:val="00091718"/>
    <w:rsid w:val="00092344"/>
    <w:rsid w:val="00092691"/>
    <w:rsid w:val="000929C1"/>
    <w:rsid w:val="000929D5"/>
    <w:rsid w:val="00094D1B"/>
    <w:rsid w:val="00094EC6"/>
    <w:rsid w:val="0009579B"/>
    <w:rsid w:val="00095FD3"/>
    <w:rsid w:val="000961A9"/>
    <w:rsid w:val="00097405"/>
    <w:rsid w:val="0009759A"/>
    <w:rsid w:val="00097824"/>
    <w:rsid w:val="00097E4B"/>
    <w:rsid w:val="000A036D"/>
    <w:rsid w:val="000A0922"/>
    <w:rsid w:val="000A2CE5"/>
    <w:rsid w:val="000A2F23"/>
    <w:rsid w:val="000A31B5"/>
    <w:rsid w:val="000A3270"/>
    <w:rsid w:val="000A3404"/>
    <w:rsid w:val="000A3768"/>
    <w:rsid w:val="000A3958"/>
    <w:rsid w:val="000A4A68"/>
    <w:rsid w:val="000A5A32"/>
    <w:rsid w:val="000A5FB0"/>
    <w:rsid w:val="000A6450"/>
    <w:rsid w:val="000A69CA"/>
    <w:rsid w:val="000A6C9C"/>
    <w:rsid w:val="000A6D37"/>
    <w:rsid w:val="000A7E60"/>
    <w:rsid w:val="000B0674"/>
    <w:rsid w:val="000B0720"/>
    <w:rsid w:val="000B11AB"/>
    <w:rsid w:val="000B1A6F"/>
    <w:rsid w:val="000B2011"/>
    <w:rsid w:val="000B230E"/>
    <w:rsid w:val="000B2707"/>
    <w:rsid w:val="000B30F1"/>
    <w:rsid w:val="000B389C"/>
    <w:rsid w:val="000B4967"/>
    <w:rsid w:val="000B4FF1"/>
    <w:rsid w:val="000B5C3E"/>
    <w:rsid w:val="000B5DE4"/>
    <w:rsid w:val="000B5E54"/>
    <w:rsid w:val="000B61C6"/>
    <w:rsid w:val="000B7403"/>
    <w:rsid w:val="000C02C6"/>
    <w:rsid w:val="000C0CDB"/>
    <w:rsid w:val="000C13BB"/>
    <w:rsid w:val="000C1D4B"/>
    <w:rsid w:val="000C24FB"/>
    <w:rsid w:val="000C2EE0"/>
    <w:rsid w:val="000C36A6"/>
    <w:rsid w:val="000C4D01"/>
    <w:rsid w:val="000C4D7C"/>
    <w:rsid w:val="000C5B0C"/>
    <w:rsid w:val="000C6DA5"/>
    <w:rsid w:val="000C7AF6"/>
    <w:rsid w:val="000D1927"/>
    <w:rsid w:val="000D1F74"/>
    <w:rsid w:val="000D2B0C"/>
    <w:rsid w:val="000D2B82"/>
    <w:rsid w:val="000D2C97"/>
    <w:rsid w:val="000D2E16"/>
    <w:rsid w:val="000D343F"/>
    <w:rsid w:val="000D3B00"/>
    <w:rsid w:val="000D401A"/>
    <w:rsid w:val="000D486D"/>
    <w:rsid w:val="000D4A4C"/>
    <w:rsid w:val="000D4CDC"/>
    <w:rsid w:val="000D5901"/>
    <w:rsid w:val="000D61C6"/>
    <w:rsid w:val="000D6D06"/>
    <w:rsid w:val="000D6EF1"/>
    <w:rsid w:val="000D747B"/>
    <w:rsid w:val="000D7EB9"/>
    <w:rsid w:val="000E0691"/>
    <w:rsid w:val="000E1329"/>
    <w:rsid w:val="000E1C5A"/>
    <w:rsid w:val="000E1E82"/>
    <w:rsid w:val="000E2261"/>
    <w:rsid w:val="000E28B0"/>
    <w:rsid w:val="000E3756"/>
    <w:rsid w:val="000E3A5F"/>
    <w:rsid w:val="000E3C10"/>
    <w:rsid w:val="000E3DF4"/>
    <w:rsid w:val="000E41B7"/>
    <w:rsid w:val="000E46D5"/>
    <w:rsid w:val="000E4703"/>
    <w:rsid w:val="000E4950"/>
    <w:rsid w:val="000E4BE9"/>
    <w:rsid w:val="000E5014"/>
    <w:rsid w:val="000E5661"/>
    <w:rsid w:val="000E5CAD"/>
    <w:rsid w:val="000E5E1B"/>
    <w:rsid w:val="000E6D88"/>
    <w:rsid w:val="000E7423"/>
    <w:rsid w:val="000E7678"/>
    <w:rsid w:val="000E786C"/>
    <w:rsid w:val="000F0A11"/>
    <w:rsid w:val="000F0B2F"/>
    <w:rsid w:val="000F12D4"/>
    <w:rsid w:val="000F16DF"/>
    <w:rsid w:val="000F1D61"/>
    <w:rsid w:val="000F25C6"/>
    <w:rsid w:val="000F2AC2"/>
    <w:rsid w:val="000F2D69"/>
    <w:rsid w:val="000F2F68"/>
    <w:rsid w:val="000F3354"/>
    <w:rsid w:val="000F4471"/>
    <w:rsid w:val="000F4A66"/>
    <w:rsid w:val="000F5136"/>
    <w:rsid w:val="000F5D34"/>
    <w:rsid w:val="000F5EFA"/>
    <w:rsid w:val="000F630B"/>
    <w:rsid w:val="000F66B1"/>
    <w:rsid w:val="000F674F"/>
    <w:rsid w:val="000F6C47"/>
    <w:rsid w:val="0010013F"/>
    <w:rsid w:val="00101249"/>
    <w:rsid w:val="00101567"/>
    <w:rsid w:val="00102234"/>
    <w:rsid w:val="00103B21"/>
    <w:rsid w:val="00104F1B"/>
    <w:rsid w:val="001059D9"/>
    <w:rsid w:val="00105CE0"/>
    <w:rsid w:val="00105D39"/>
    <w:rsid w:val="00105EC3"/>
    <w:rsid w:val="001067BA"/>
    <w:rsid w:val="00106A4F"/>
    <w:rsid w:val="0010731B"/>
    <w:rsid w:val="00107469"/>
    <w:rsid w:val="001074E5"/>
    <w:rsid w:val="001077A1"/>
    <w:rsid w:val="001077F6"/>
    <w:rsid w:val="0010794B"/>
    <w:rsid w:val="00110224"/>
    <w:rsid w:val="001118CA"/>
    <w:rsid w:val="00111944"/>
    <w:rsid w:val="001143E4"/>
    <w:rsid w:val="00114502"/>
    <w:rsid w:val="00114C78"/>
    <w:rsid w:val="00114E70"/>
    <w:rsid w:val="001152DF"/>
    <w:rsid w:val="001156FE"/>
    <w:rsid w:val="00115724"/>
    <w:rsid w:val="00116CBF"/>
    <w:rsid w:val="00116D8E"/>
    <w:rsid w:val="00117BFD"/>
    <w:rsid w:val="001223BA"/>
    <w:rsid w:val="001223E4"/>
    <w:rsid w:val="00122722"/>
    <w:rsid w:val="00122DB6"/>
    <w:rsid w:val="00122E56"/>
    <w:rsid w:val="00124374"/>
    <w:rsid w:val="00124E4F"/>
    <w:rsid w:val="00125088"/>
    <w:rsid w:val="00125AA9"/>
    <w:rsid w:val="00126026"/>
    <w:rsid w:val="00126A5F"/>
    <w:rsid w:val="00126A75"/>
    <w:rsid w:val="00126C70"/>
    <w:rsid w:val="00127E17"/>
    <w:rsid w:val="001302C6"/>
    <w:rsid w:val="0013079E"/>
    <w:rsid w:val="001309A3"/>
    <w:rsid w:val="00130A00"/>
    <w:rsid w:val="00130F57"/>
    <w:rsid w:val="001317E0"/>
    <w:rsid w:val="001324A3"/>
    <w:rsid w:val="00132565"/>
    <w:rsid w:val="0013257D"/>
    <w:rsid w:val="001337F7"/>
    <w:rsid w:val="00133E9D"/>
    <w:rsid w:val="001345ED"/>
    <w:rsid w:val="0013480D"/>
    <w:rsid w:val="00134A74"/>
    <w:rsid w:val="001350FA"/>
    <w:rsid w:val="00135FAF"/>
    <w:rsid w:val="001366E1"/>
    <w:rsid w:val="00136BAA"/>
    <w:rsid w:val="00137251"/>
    <w:rsid w:val="001373BF"/>
    <w:rsid w:val="0013770D"/>
    <w:rsid w:val="00137BF3"/>
    <w:rsid w:val="00140EB4"/>
    <w:rsid w:val="00141545"/>
    <w:rsid w:val="00141D28"/>
    <w:rsid w:val="0014280D"/>
    <w:rsid w:val="00142EF6"/>
    <w:rsid w:val="00143282"/>
    <w:rsid w:val="0014389C"/>
    <w:rsid w:val="001440F0"/>
    <w:rsid w:val="001441F9"/>
    <w:rsid w:val="0014479F"/>
    <w:rsid w:val="00144B4D"/>
    <w:rsid w:val="001454EA"/>
    <w:rsid w:val="00146A49"/>
    <w:rsid w:val="00146CDB"/>
    <w:rsid w:val="00147007"/>
    <w:rsid w:val="001475A1"/>
    <w:rsid w:val="00147BA3"/>
    <w:rsid w:val="00150897"/>
    <w:rsid w:val="00150923"/>
    <w:rsid w:val="001513CA"/>
    <w:rsid w:val="001513E6"/>
    <w:rsid w:val="001515EB"/>
    <w:rsid w:val="00152C17"/>
    <w:rsid w:val="00153423"/>
    <w:rsid w:val="001542C8"/>
    <w:rsid w:val="00154C5F"/>
    <w:rsid w:val="001550F9"/>
    <w:rsid w:val="001566F8"/>
    <w:rsid w:val="001569F0"/>
    <w:rsid w:val="00156ABA"/>
    <w:rsid w:val="00156D57"/>
    <w:rsid w:val="00157297"/>
    <w:rsid w:val="0015739D"/>
    <w:rsid w:val="001578A2"/>
    <w:rsid w:val="00160041"/>
    <w:rsid w:val="001602E1"/>
    <w:rsid w:val="001603CC"/>
    <w:rsid w:val="001607CE"/>
    <w:rsid w:val="001607DB"/>
    <w:rsid w:val="001611A8"/>
    <w:rsid w:val="001615D7"/>
    <w:rsid w:val="00161791"/>
    <w:rsid w:val="00161A09"/>
    <w:rsid w:val="00161C24"/>
    <w:rsid w:val="00162818"/>
    <w:rsid w:val="00162840"/>
    <w:rsid w:val="0016284B"/>
    <w:rsid w:val="00162CF8"/>
    <w:rsid w:val="00165383"/>
    <w:rsid w:val="00165C67"/>
    <w:rsid w:val="00165D73"/>
    <w:rsid w:val="00165F33"/>
    <w:rsid w:val="00166129"/>
    <w:rsid w:val="0016613D"/>
    <w:rsid w:val="00166380"/>
    <w:rsid w:val="00166F39"/>
    <w:rsid w:val="001672ED"/>
    <w:rsid w:val="00167A19"/>
    <w:rsid w:val="001702C8"/>
    <w:rsid w:val="00170E00"/>
    <w:rsid w:val="00171730"/>
    <w:rsid w:val="00171972"/>
    <w:rsid w:val="001720C4"/>
    <w:rsid w:val="001725BD"/>
    <w:rsid w:val="001729C3"/>
    <w:rsid w:val="00173CAD"/>
    <w:rsid w:val="00173E2F"/>
    <w:rsid w:val="00174665"/>
    <w:rsid w:val="00174E6D"/>
    <w:rsid w:val="0017525D"/>
    <w:rsid w:val="001753A0"/>
    <w:rsid w:val="001758A3"/>
    <w:rsid w:val="00176FA0"/>
    <w:rsid w:val="001777B1"/>
    <w:rsid w:val="00177B9A"/>
    <w:rsid w:val="00180457"/>
    <w:rsid w:val="0018061B"/>
    <w:rsid w:val="00180A84"/>
    <w:rsid w:val="00181D47"/>
    <w:rsid w:val="00182F78"/>
    <w:rsid w:val="0018313D"/>
    <w:rsid w:val="00183B41"/>
    <w:rsid w:val="00183DAB"/>
    <w:rsid w:val="001841F8"/>
    <w:rsid w:val="0018438E"/>
    <w:rsid w:val="0018466E"/>
    <w:rsid w:val="00184F43"/>
    <w:rsid w:val="001861DB"/>
    <w:rsid w:val="00186C9D"/>
    <w:rsid w:val="00186CD1"/>
    <w:rsid w:val="00186F13"/>
    <w:rsid w:val="00187386"/>
    <w:rsid w:val="00187ACA"/>
    <w:rsid w:val="001901A5"/>
    <w:rsid w:val="0019021B"/>
    <w:rsid w:val="0019140B"/>
    <w:rsid w:val="00192857"/>
    <w:rsid w:val="001928C9"/>
    <w:rsid w:val="0019308E"/>
    <w:rsid w:val="00193A1A"/>
    <w:rsid w:val="00193A53"/>
    <w:rsid w:val="00193F64"/>
    <w:rsid w:val="00194084"/>
    <w:rsid w:val="00194AEE"/>
    <w:rsid w:val="00194AF9"/>
    <w:rsid w:val="0019553B"/>
    <w:rsid w:val="00196708"/>
    <w:rsid w:val="001969B8"/>
    <w:rsid w:val="00196DD5"/>
    <w:rsid w:val="00196FA9"/>
    <w:rsid w:val="00197B38"/>
    <w:rsid w:val="001A0238"/>
    <w:rsid w:val="001A024A"/>
    <w:rsid w:val="001A0385"/>
    <w:rsid w:val="001A0514"/>
    <w:rsid w:val="001A1A83"/>
    <w:rsid w:val="001A1FD5"/>
    <w:rsid w:val="001A2417"/>
    <w:rsid w:val="001A24D9"/>
    <w:rsid w:val="001A24F7"/>
    <w:rsid w:val="001A29BD"/>
    <w:rsid w:val="001A2D79"/>
    <w:rsid w:val="001A2E67"/>
    <w:rsid w:val="001A36DA"/>
    <w:rsid w:val="001A4C47"/>
    <w:rsid w:val="001A5419"/>
    <w:rsid w:val="001A6578"/>
    <w:rsid w:val="001A66FB"/>
    <w:rsid w:val="001A6871"/>
    <w:rsid w:val="001A7C5D"/>
    <w:rsid w:val="001B05CE"/>
    <w:rsid w:val="001B0806"/>
    <w:rsid w:val="001B0C7C"/>
    <w:rsid w:val="001B12B6"/>
    <w:rsid w:val="001B12C0"/>
    <w:rsid w:val="001B16BC"/>
    <w:rsid w:val="001B1B28"/>
    <w:rsid w:val="001B1EDB"/>
    <w:rsid w:val="001B2EC4"/>
    <w:rsid w:val="001B3462"/>
    <w:rsid w:val="001B38A6"/>
    <w:rsid w:val="001B3A16"/>
    <w:rsid w:val="001B3D56"/>
    <w:rsid w:val="001B4C43"/>
    <w:rsid w:val="001B4D65"/>
    <w:rsid w:val="001B4EDF"/>
    <w:rsid w:val="001B4FBE"/>
    <w:rsid w:val="001B5EFE"/>
    <w:rsid w:val="001B6C3C"/>
    <w:rsid w:val="001B7439"/>
    <w:rsid w:val="001B74B9"/>
    <w:rsid w:val="001B775F"/>
    <w:rsid w:val="001B7A45"/>
    <w:rsid w:val="001B7D1E"/>
    <w:rsid w:val="001C071F"/>
    <w:rsid w:val="001C0A32"/>
    <w:rsid w:val="001C0D91"/>
    <w:rsid w:val="001C1455"/>
    <w:rsid w:val="001C14AD"/>
    <w:rsid w:val="001C168C"/>
    <w:rsid w:val="001C1984"/>
    <w:rsid w:val="001C1DE0"/>
    <w:rsid w:val="001C1E74"/>
    <w:rsid w:val="001C2821"/>
    <w:rsid w:val="001C2E62"/>
    <w:rsid w:val="001C33CA"/>
    <w:rsid w:val="001C33D4"/>
    <w:rsid w:val="001C3849"/>
    <w:rsid w:val="001C38DC"/>
    <w:rsid w:val="001C39D8"/>
    <w:rsid w:val="001C49A3"/>
    <w:rsid w:val="001C4AD8"/>
    <w:rsid w:val="001C5439"/>
    <w:rsid w:val="001C59FF"/>
    <w:rsid w:val="001C5A65"/>
    <w:rsid w:val="001C61AB"/>
    <w:rsid w:val="001C61E7"/>
    <w:rsid w:val="001C6BBA"/>
    <w:rsid w:val="001C7517"/>
    <w:rsid w:val="001D0073"/>
    <w:rsid w:val="001D0183"/>
    <w:rsid w:val="001D0C9C"/>
    <w:rsid w:val="001D1C4B"/>
    <w:rsid w:val="001D25CC"/>
    <w:rsid w:val="001D34BE"/>
    <w:rsid w:val="001D364E"/>
    <w:rsid w:val="001D3884"/>
    <w:rsid w:val="001D42BD"/>
    <w:rsid w:val="001D5234"/>
    <w:rsid w:val="001D53B9"/>
    <w:rsid w:val="001D5619"/>
    <w:rsid w:val="001D5816"/>
    <w:rsid w:val="001D58D0"/>
    <w:rsid w:val="001D5CD7"/>
    <w:rsid w:val="001D5D64"/>
    <w:rsid w:val="001D60E9"/>
    <w:rsid w:val="001D6F25"/>
    <w:rsid w:val="001E0E3D"/>
    <w:rsid w:val="001E101C"/>
    <w:rsid w:val="001E18FE"/>
    <w:rsid w:val="001E1DA1"/>
    <w:rsid w:val="001E3907"/>
    <w:rsid w:val="001E42B9"/>
    <w:rsid w:val="001E4333"/>
    <w:rsid w:val="001E43B4"/>
    <w:rsid w:val="001E46CD"/>
    <w:rsid w:val="001E4835"/>
    <w:rsid w:val="001E4F19"/>
    <w:rsid w:val="001E5912"/>
    <w:rsid w:val="001E5E20"/>
    <w:rsid w:val="001E6851"/>
    <w:rsid w:val="001E6F4D"/>
    <w:rsid w:val="001E74F0"/>
    <w:rsid w:val="001E75E3"/>
    <w:rsid w:val="001E7EEC"/>
    <w:rsid w:val="001E7F11"/>
    <w:rsid w:val="001E7F75"/>
    <w:rsid w:val="001F0BE9"/>
    <w:rsid w:val="001F10E4"/>
    <w:rsid w:val="001F1402"/>
    <w:rsid w:val="001F1429"/>
    <w:rsid w:val="001F159B"/>
    <w:rsid w:val="001F1C16"/>
    <w:rsid w:val="001F2125"/>
    <w:rsid w:val="001F28D9"/>
    <w:rsid w:val="001F2FEE"/>
    <w:rsid w:val="001F32A3"/>
    <w:rsid w:val="001F396B"/>
    <w:rsid w:val="001F4EAD"/>
    <w:rsid w:val="001F4EFC"/>
    <w:rsid w:val="001F4F28"/>
    <w:rsid w:val="001F59B2"/>
    <w:rsid w:val="001F5C33"/>
    <w:rsid w:val="001F5D87"/>
    <w:rsid w:val="001F6DA2"/>
    <w:rsid w:val="001F7D7D"/>
    <w:rsid w:val="0020080C"/>
    <w:rsid w:val="00200A0D"/>
    <w:rsid w:val="00200DD7"/>
    <w:rsid w:val="00201B60"/>
    <w:rsid w:val="00201C9C"/>
    <w:rsid w:val="00203822"/>
    <w:rsid w:val="00203A3C"/>
    <w:rsid w:val="002046D2"/>
    <w:rsid w:val="00204906"/>
    <w:rsid w:val="00204D30"/>
    <w:rsid w:val="00204F5A"/>
    <w:rsid w:val="002051D6"/>
    <w:rsid w:val="0020575B"/>
    <w:rsid w:val="00205FD9"/>
    <w:rsid w:val="002068CD"/>
    <w:rsid w:val="00206BE5"/>
    <w:rsid w:val="00207378"/>
    <w:rsid w:val="00207E90"/>
    <w:rsid w:val="0021072D"/>
    <w:rsid w:val="00211652"/>
    <w:rsid w:val="00211693"/>
    <w:rsid w:val="00211D45"/>
    <w:rsid w:val="00212A51"/>
    <w:rsid w:val="00213847"/>
    <w:rsid w:val="00213CDE"/>
    <w:rsid w:val="00213DAF"/>
    <w:rsid w:val="00213F20"/>
    <w:rsid w:val="002147A9"/>
    <w:rsid w:val="002149A4"/>
    <w:rsid w:val="00215008"/>
    <w:rsid w:val="00216691"/>
    <w:rsid w:val="002166DE"/>
    <w:rsid w:val="00217D87"/>
    <w:rsid w:val="002201EC"/>
    <w:rsid w:val="00220510"/>
    <w:rsid w:val="00221028"/>
    <w:rsid w:val="0022176B"/>
    <w:rsid w:val="00221969"/>
    <w:rsid w:val="00221ECB"/>
    <w:rsid w:val="00222925"/>
    <w:rsid w:val="00222BE3"/>
    <w:rsid w:val="0022327D"/>
    <w:rsid w:val="0022355E"/>
    <w:rsid w:val="002239C9"/>
    <w:rsid w:val="00223CDF"/>
    <w:rsid w:val="0022404B"/>
    <w:rsid w:val="00224B98"/>
    <w:rsid w:val="002255AC"/>
    <w:rsid w:val="00225A7F"/>
    <w:rsid w:val="0022615B"/>
    <w:rsid w:val="00226170"/>
    <w:rsid w:val="00226327"/>
    <w:rsid w:val="00226719"/>
    <w:rsid w:val="00227275"/>
    <w:rsid w:val="00230279"/>
    <w:rsid w:val="00230A49"/>
    <w:rsid w:val="00230D3E"/>
    <w:rsid w:val="002312DD"/>
    <w:rsid w:val="0023160F"/>
    <w:rsid w:val="00231974"/>
    <w:rsid w:val="0023197F"/>
    <w:rsid w:val="00231B2C"/>
    <w:rsid w:val="00231C61"/>
    <w:rsid w:val="00231E78"/>
    <w:rsid w:val="00232300"/>
    <w:rsid w:val="00232783"/>
    <w:rsid w:val="002327C9"/>
    <w:rsid w:val="00233512"/>
    <w:rsid w:val="00233ED6"/>
    <w:rsid w:val="00233F3E"/>
    <w:rsid w:val="00234B21"/>
    <w:rsid w:val="0023573A"/>
    <w:rsid w:val="002358DF"/>
    <w:rsid w:val="00235FBC"/>
    <w:rsid w:val="002363F0"/>
    <w:rsid w:val="0023655E"/>
    <w:rsid w:val="00236828"/>
    <w:rsid w:val="00237090"/>
    <w:rsid w:val="00237521"/>
    <w:rsid w:val="00240649"/>
    <w:rsid w:val="002410AD"/>
    <w:rsid w:val="0024162C"/>
    <w:rsid w:val="0024241D"/>
    <w:rsid w:val="00242B00"/>
    <w:rsid w:val="0024338B"/>
    <w:rsid w:val="0024423F"/>
    <w:rsid w:val="002443F4"/>
    <w:rsid w:val="002457A3"/>
    <w:rsid w:val="00245932"/>
    <w:rsid w:val="00246C06"/>
    <w:rsid w:val="00250EED"/>
    <w:rsid w:val="00251BFC"/>
    <w:rsid w:val="00252494"/>
    <w:rsid w:val="002527F9"/>
    <w:rsid w:val="00252FC4"/>
    <w:rsid w:val="00253FBC"/>
    <w:rsid w:val="00254805"/>
    <w:rsid w:val="00254B6B"/>
    <w:rsid w:val="00255AC1"/>
    <w:rsid w:val="00255F85"/>
    <w:rsid w:val="002564AB"/>
    <w:rsid w:val="002564AE"/>
    <w:rsid w:val="00256BCA"/>
    <w:rsid w:val="002570E9"/>
    <w:rsid w:val="00257216"/>
    <w:rsid w:val="002605BF"/>
    <w:rsid w:val="0026075F"/>
    <w:rsid w:val="00260C9B"/>
    <w:rsid w:val="00261015"/>
    <w:rsid w:val="00261661"/>
    <w:rsid w:val="00261841"/>
    <w:rsid w:val="00261B96"/>
    <w:rsid w:val="00261EAB"/>
    <w:rsid w:val="00262396"/>
    <w:rsid w:val="0026273C"/>
    <w:rsid w:val="00262CC6"/>
    <w:rsid w:val="00262E4A"/>
    <w:rsid w:val="00263305"/>
    <w:rsid w:val="0026424F"/>
    <w:rsid w:val="00264411"/>
    <w:rsid w:val="00264423"/>
    <w:rsid w:val="002648F2"/>
    <w:rsid w:val="00264F8B"/>
    <w:rsid w:val="00265456"/>
    <w:rsid w:val="00266C8D"/>
    <w:rsid w:val="00266D21"/>
    <w:rsid w:val="002676B3"/>
    <w:rsid w:val="0027039A"/>
    <w:rsid w:val="00270628"/>
    <w:rsid w:val="00270A64"/>
    <w:rsid w:val="00270D72"/>
    <w:rsid w:val="00272DAC"/>
    <w:rsid w:val="002731D1"/>
    <w:rsid w:val="00273386"/>
    <w:rsid w:val="00273B52"/>
    <w:rsid w:val="0027594E"/>
    <w:rsid w:val="00275D09"/>
    <w:rsid w:val="002765D8"/>
    <w:rsid w:val="002767F8"/>
    <w:rsid w:val="002768CF"/>
    <w:rsid w:val="00277152"/>
    <w:rsid w:val="00277798"/>
    <w:rsid w:val="0027780F"/>
    <w:rsid w:val="00280A25"/>
    <w:rsid w:val="00280D87"/>
    <w:rsid w:val="00280EF0"/>
    <w:rsid w:val="0028143B"/>
    <w:rsid w:val="00281563"/>
    <w:rsid w:val="002819F1"/>
    <w:rsid w:val="00281B01"/>
    <w:rsid w:val="0028360B"/>
    <w:rsid w:val="0028384B"/>
    <w:rsid w:val="00283F94"/>
    <w:rsid w:val="0028490A"/>
    <w:rsid w:val="00284CEB"/>
    <w:rsid w:val="00284E3C"/>
    <w:rsid w:val="002850EB"/>
    <w:rsid w:val="00285255"/>
    <w:rsid w:val="0028535A"/>
    <w:rsid w:val="0028745E"/>
    <w:rsid w:val="00287630"/>
    <w:rsid w:val="002900A4"/>
    <w:rsid w:val="00290702"/>
    <w:rsid w:val="0029098B"/>
    <w:rsid w:val="00291505"/>
    <w:rsid w:val="002919BB"/>
    <w:rsid w:val="00291B4C"/>
    <w:rsid w:val="00291C56"/>
    <w:rsid w:val="00291CF5"/>
    <w:rsid w:val="0029209C"/>
    <w:rsid w:val="002922C5"/>
    <w:rsid w:val="00292540"/>
    <w:rsid w:val="00292552"/>
    <w:rsid w:val="00292B49"/>
    <w:rsid w:val="0029309F"/>
    <w:rsid w:val="002938DE"/>
    <w:rsid w:val="00293B1B"/>
    <w:rsid w:val="002949CB"/>
    <w:rsid w:val="00294DDB"/>
    <w:rsid w:val="002960E3"/>
    <w:rsid w:val="0029710F"/>
    <w:rsid w:val="002971C8"/>
    <w:rsid w:val="00297246"/>
    <w:rsid w:val="0029768C"/>
    <w:rsid w:val="002A06AE"/>
    <w:rsid w:val="002A0BB4"/>
    <w:rsid w:val="002A1DB4"/>
    <w:rsid w:val="002A2367"/>
    <w:rsid w:val="002A2403"/>
    <w:rsid w:val="002A269C"/>
    <w:rsid w:val="002A3F18"/>
    <w:rsid w:val="002A4B87"/>
    <w:rsid w:val="002A5532"/>
    <w:rsid w:val="002A55BA"/>
    <w:rsid w:val="002A5685"/>
    <w:rsid w:val="002A5953"/>
    <w:rsid w:val="002A5B4F"/>
    <w:rsid w:val="002A5F27"/>
    <w:rsid w:val="002A613E"/>
    <w:rsid w:val="002A6D3D"/>
    <w:rsid w:val="002A777E"/>
    <w:rsid w:val="002B0EC5"/>
    <w:rsid w:val="002B1876"/>
    <w:rsid w:val="002B18D5"/>
    <w:rsid w:val="002B26F0"/>
    <w:rsid w:val="002B355C"/>
    <w:rsid w:val="002B3FA3"/>
    <w:rsid w:val="002B4C84"/>
    <w:rsid w:val="002B4D33"/>
    <w:rsid w:val="002B5C57"/>
    <w:rsid w:val="002B5ED9"/>
    <w:rsid w:val="002B5F58"/>
    <w:rsid w:val="002B69EE"/>
    <w:rsid w:val="002B7E57"/>
    <w:rsid w:val="002C012D"/>
    <w:rsid w:val="002C0AE7"/>
    <w:rsid w:val="002C0F84"/>
    <w:rsid w:val="002C16F1"/>
    <w:rsid w:val="002C192E"/>
    <w:rsid w:val="002C1EDD"/>
    <w:rsid w:val="002C1F6F"/>
    <w:rsid w:val="002C2296"/>
    <w:rsid w:val="002C24C3"/>
    <w:rsid w:val="002C3095"/>
    <w:rsid w:val="002C38AE"/>
    <w:rsid w:val="002C3D61"/>
    <w:rsid w:val="002C3E79"/>
    <w:rsid w:val="002C517D"/>
    <w:rsid w:val="002C5640"/>
    <w:rsid w:val="002C5960"/>
    <w:rsid w:val="002C5BE7"/>
    <w:rsid w:val="002C5FE8"/>
    <w:rsid w:val="002C64CE"/>
    <w:rsid w:val="002C6692"/>
    <w:rsid w:val="002C7230"/>
    <w:rsid w:val="002D0708"/>
    <w:rsid w:val="002D1757"/>
    <w:rsid w:val="002D2644"/>
    <w:rsid w:val="002D2C8A"/>
    <w:rsid w:val="002D2F2C"/>
    <w:rsid w:val="002D3C6C"/>
    <w:rsid w:val="002D47BD"/>
    <w:rsid w:val="002D4CC0"/>
    <w:rsid w:val="002D4E61"/>
    <w:rsid w:val="002D5EC4"/>
    <w:rsid w:val="002D5FEE"/>
    <w:rsid w:val="002D6309"/>
    <w:rsid w:val="002D6887"/>
    <w:rsid w:val="002D69D8"/>
    <w:rsid w:val="002D6C07"/>
    <w:rsid w:val="002D726C"/>
    <w:rsid w:val="002D737D"/>
    <w:rsid w:val="002D75D8"/>
    <w:rsid w:val="002D77B4"/>
    <w:rsid w:val="002D7831"/>
    <w:rsid w:val="002E04B4"/>
    <w:rsid w:val="002E06A9"/>
    <w:rsid w:val="002E0A0E"/>
    <w:rsid w:val="002E0BDA"/>
    <w:rsid w:val="002E0C7E"/>
    <w:rsid w:val="002E12C8"/>
    <w:rsid w:val="002E2689"/>
    <w:rsid w:val="002E293B"/>
    <w:rsid w:val="002E320E"/>
    <w:rsid w:val="002E3560"/>
    <w:rsid w:val="002E36F9"/>
    <w:rsid w:val="002E4AEC"/>
    <w:rsid w:val="002E4D45"/>
    <w:rsid w:val="002E4FA6"/>
    <w:rsid w:val="002E5091"/>
    <w:rsid w:val="002E5117"/>
    <w:rsid w:val="002E520F"/>
    <w:rsid w:val="002E58DB"/>
    <w:rsid w:val="002E59B4"/>
    <w:rsid w:val="002E5B6F"/>
    <w:rsid w:val="002E66F1"/>
    <w:rsid w:val="002E6BB6"/>
    <w:rsid w:val="002E7123"/>
    <w:rsid w:val="002E757C"/>
    <w:rsid w:val="002E7823"/>
    <w:rsid w:val="002E7F64"/>
    <w:rsid w:val="002E7FFA"/>
    <w:rsid w:val="002F037E"/>
    <w:rsid w:val="002F131C"/>
    <w:rsid w:val="002F21EF"/>
    <w:rsid w:val="002F2C53"/>
    <w:rsid w:val="002F3096"/>
    <w:rsid w:val="002F3A37"/>
    <w:rsid w:val="002F3B7D"/>
    <w:rsid w:val="002F3CCB"/>
    <w:rsid w:val="002F452C"/>
    <w:rsid w:val="002F4623"/>
    <w:rsid w:val="002F4B8C"/>
    <w:rsid w:val="002F5543"/>
    <w:rsid w:val="002F613C"/>
    <w:rsid w:val="002F640E"/>
    <w:rsid w:val="002F70D6"/>
    <w:rsid w:val="002F7178"/>
    <w:rsid w:val="00300A4D"/>
    <w:rsid w:val="00300BBC"/>
    <w:rsid w:val="00301C05"/>
    <w:rsid w:val="00301EE6"/>
    <w:rsid w:val="00301F0D"/>
    <w:rsid w:val="003029B3"/>
    <w:rsid w:val="00302AE8"/>
    <w:rsid w:val="00302FD1"/>
    <w:rsid w:val="0030322B"/>
    <w:rsid w:val="00303396"/>
    <w:rsid w:val="00303607"/>
    <w:rsid w:val="003037F9"/>
    <w:rsid w:val="00303B72"/>
    <w:rsid w:val="00303DC6"/>
    <w:rsid w:val="003042A1"/>
    <w:rsid w:val="0030458E"/>
    <w:rsid w:val="003046FE"/>
    <w:rsid w:val="00304F2D"/>
    <w:rsid w:val="0030537E"/>
    <w:rsid w:val="00306EA9"/>
    <w:rsid w:val="0030703F"/>
    <w:rsid w:val="00307843"/>
    <w:rsid w:val="00307C64"/>
    <w:rsid w:val="00307C9E"/>
    <w:rsid w:val="0031091A"/>
    <w:rsid w:val="0031096D"/>
    <w:rsid w:val="003112E1"/>
    <w:rsid w:val="0031156E"/>
    <w:rsid w:val="003118FF"/>
    <w:rsid w:val="00311D77"/>
    <w:rsid w:val="00312CC0"/>
    <w:rsid w:val="00312F5E"/>
    <w:rsid w:val="00313D06"/>
    <w:rsid w:val="00313DBB"/>
    <w:rsid w:val="0031468B"/>
    <w:rsid w:val="0031498C"/>
    <w:rsid w:val="00314CC2"/>
    <w:rsid w:val="003154A0"/>
    <w:rsid w:val="003156AE"/>
    <w:rsid w:val="0031585D"/>
    <w:rsid w:val="00316A76"/>
    <w:rsid w:val="00316EF4"/>
    <w:rsid w:val="00317A70"/>
    <w:rsid w:val="00320B6A"/>
    <w:rsid w:val="00321F0B"/>
    <w:rsid w:val="0032272D"/>
    <w:rsid w:val="00322947"/>
    <w:rsid w:val="00322A7D"/>
    <w:rsid w:val="00323324"/>
    <w:rsid w:val="00323357"/>
    <w:rsid w:val="003233FE"/>
    <w:rsid w:val="003235F4"/>
    <w:rsid w:val="00323712"/>
    <w:rsid w:val="00323ACC"/>
    <w:rsid w:val="00323E7B"/>
    <w:rsid w:val="00323EBA"/>
    <w:rsid w:val="00323F81"/>
    <w:rsid w:val="00324255"/>
    <w:rsid w:val="003243FD"/>
    <w:rsid w:val="00324AAA"/>
    <w:rsid w:val="00324B00"/>
    <w:rsid w:val="00324C31"/>
    <w:rsid w:val="00324D34"/>
    <w:rsid w:val="003250C1"/>
    <w:rsid w:val="003262E6"/>
    <w:rsid w:val="003263F6"/>
    <w:rsid w:val="00327019"/>
    <w:rsid w:val="00327D87"/>
    <w:rsid w:val="00332871"/>
    <w:rsid w:val="00332DAD"/>
    <w:rsid w:val="0033301A"/>
    <w:rsid w:val="00333D8F"/>
    <w:rsid w:val="00334127"/>
    <w:rsid w:val="00334162"/>
    <w:rsid w:val="00334627"/>
    <w:rsid w:val="0033496E"/>
    <w:rsid w:val="00334ED3"/>
    <w:rsid w:val="00334FA9"/>
    <w:rsid w:val="003358A9"/>
    <w:rsid w:val="00335C7C"/>
    <w:rsid w:val="00336047"/>
    <w:rsid w:val="003362B1"/>
    <w:rsid w:val="003367E4"/>
    <w:rsid w:val="0033737B"/>
    <w:rsid w:val="003373E3"/>
    <w:rsid w:val="003374D4"/>
    <w:rsid w:val="00341421"/>
    <w:rsid w:val="003420CD"/>
    <w:rsid w:val="0034250C"/>
    <w:rsid w:val="003443B4"/>
    <w:rsid w:val="00344B08"/>
    <w:rsid w:val="00345E25"/>
    <w:rsid w:val="0034657C"/>
    <w:rsid w:val="0034662B"/>
    <w:rsid w:val="003467C9"/>
    <w:rsid w:val="00350ACE"/>
    <w:rsid w:val="00351018"/>
    <w:rsid w:val="003510C3"/>
    <w:rsid w:val="0035162C"/>
    <w:rsid w:val="00352204"/>
    <w:rsid w:val="00352625"/>
    <w:rsid w:val="00352DFA"/>
    <w:rsid w:val="00353039"/>
    <w:rsid w:val="00353194"/>
    <w:rsid w:val="00353244"/>
    <w:rsid w:val="00353737"/>
    <w:rsid w:val="0035474D"/>
    <w:rsid w:val="0035480F"/>
    <w:rsid w:val="00354964"/>
    <w:rsid w:val="00354A44"/>
    <w:rsid w:val="003552DF"/>
    <w:rsid w:val="003556F0"/>
    <w:rsid w:val="003556F8"/>
    <w:rsid w:val="00355B45"/>
    <w:rsid w:val="00355DFD"/>
    <w:rsid w:val="00356674"/>
    <w:rsid w:val="003566D2"/>
    <w:rsid w:val="00357802"/>
    <w:rsid w:val="00357A2F"/>
    <w:rsid w:val="00357BA0"/>
    <w:rsid w:val="00360674"/>
    <w:rsid w:val="00362145"/>
    <w:rsid w:val="00362A66"/>
    <w:rsid w:val="00363006"/>
    <w:rsid w:val="00363768"/>
    <w:rsid w:val="00364027"/>
    <w:rsid w:val="003646DB"/>
    <w:rsid w:val="00367121"/>
    <w:rsid w:val="0036763F"/>
    <w:rsid w:val="00367662"/>
    <w:rsid w:val="003677FB"/>
    <w:rsid w:val="00367EE4"/>
    <w:rsid w:val="003705CD"/>
    <w:rsid w:val="003707E1"/>
    <w:rsid w:val="00370A38"/>
    <w:rsid w:val="00370EA9"/>
    <w:rsid w:val="00371086"/>
    <w:rsid w:val="003712E6"/>
    <w:rsid w:val="00372C09"/>
    <w:rsid w:val="00373381"/>
    <w:rsid w:val="00373593"/>
    <w:rsid w:val="003736DF"/>
    <w:rsid w:val="00373DBA"/>
    <w:rsid w:val="00374317"/>
    <w:rsid w:val="00374766"/>
    <w:rsid w:val="00374F1A"/>
    <w:rsid w:val="0037525E"/>
    <w:rsid w:val="00375494"/>
    <w:rsid w:val="0037604C"/>
    <w:rsid w:val="003766DA"/>
    <w:rsid w:val="0037738E"/>
    <w:rsid w:val="003776B7"/>
    <w:rsid w:val="00377E3B"/>
    <w:rsid w:val="003800D7"/>
    <w:rsid w:val="003802E7"/>
    <w:rsid w:val="00380570"/>
    <w:rsid w:val="0038073B"/>
    <w:rsid w:val="00380CCC"/>
    <w:rsid w:val="00381673"/>
    <w:rsid w:val="00381799"/>
    <w:rsid w:val="00381DE0"/>
    <w:rsid w:val="00382399"/>
    <w:rsid w:val="003823D2"/>
    <w:rsid w:val="00382A20"/>
    <w:rsid w:val="00382CC5"/>
    <w:rsid w:val="0038329E"/>
    <w:rsid w:val="00383D2A"/>
    <w:rsid w:val="00383F64"/>
    <w:rsid w:val="003845D7"/>
    <w:rsid w:val="00384B04"/>
    <w:rsid w:val="00384BB6"/>
    <w:rsid w:val="00384C9D"/>
    <w:rsid w:val="003850C0"/>
    <w:rsid w:val="00385EC2"/>
    <w:rsid w:val="003866FD"/>
    <w:rsid w:val="003867E2"/>
    <w:rsid w:val="00387728"/>
    <w:rsid w:val="00387755"/>
    <w:rsid w:val="00387877"/>
    <w:rsid w:val="0038790C"/>
    <w:rsid w:val="00387C9C"/>
    <w:rsid w:val="00387F9A"/>
    <w:rsid w:val="00390224"/>
    <w:rsid w:val="00390EF3"/>
    <w:rsid w:val="003915F2"/>
    <w:rsid w:val="0039193D"/>
    <w:rsid w:val="00391C36"/>
    <w:rsid w:val="003929F7"/>
    <w:rsid w:val="00392D81"/>
    <w:rsid w:val="00393023"/>
    <w:rsid w:val="00393564"/>
    <w:rsid w:val="003947AA"/>
    <w:rsid w:val="00394FB0"/>
    <w:rsid w:val="0039566B"/>
    <w:rsid w:val="00395D86"/>
    <w:rsid w:val="00396532"/>
    <w:rsid w:val="00397B31"/>
    <w:rsid w:val="003A0028"/>
    <w:rsid w:val="003A01D5"/>
    <w:rsid w:val="003A027A"/>
    <w:rsid w:val="003A0D35"/>
    <w:rsid w:val="003A1023"/>
    <w:rsid w:val="003A32CC"/>
    <w:rsid w:val="003A370D"/>
    <w:rsid w:val="003A3930"/>
    <w:rsid w:val="003A39FC"/>
    <w:rsid w:val="003A3C16"/>
    <w:rsid w:val="003A4657"/>
    <w:rsid w:val="003A4B0B"/>
    <w:rsid w:val="003A5733"/>
    <w:rsid w:val="003A59B4"/>
    <w:rsid w:val="003A6951"/>
    <w:rsid w:val="003A6AB9"/>
    <w:rsid w:val="003A6B15"/>
    <w:rsid w:val="003A70AA"/>
    <w:rsid w:val="003A76AB"/>
    <w:rsid w:val="003B047F"/>
    <w:rsid w:val="003B0AF7"/>
    <w:rsid w:val="003B0E3A"/>
    <w:rsid w:val="003B1917"/>
    <w:rsid w:val="003B1B7F"/>
    <w:rsid w:val="003B1FC3"/>
    <w:rsid w:val="003B20BC"/>
    <w:rsid w:val="003B29D7"/>
    <w:rsid w:val="003B2D8A"/>
    <w:rsid w:val="003B2F17"/>
    <w:rsid w:val="003B36F0"/>
    <w:rsid w:val="003B3B93"/>
    <w:rsid w:val="003B447E"/>
    <w:rsid w:val="003B44EB"/>
    <w:rsid w:val="003B4763"/>
    <w:rsid w:val="003B478E"/>
    <w:rsid w:val="003B4EFD"/>
    <w:rsid w:val="003B4FA5"/>
    <w:rsid w:val="003B55CC"/>
    <w:rsid w:val="003B59BE"/>
    <w:rsid w:val="003B5D84"/>
    <w:rsid w:val="003B6104"/>
    <w:rsid w:val="003B6540"/>
    <w:rsid w:val="003B740F"/>
    <w:rsid w:val="003B7598"/>
    <w:rsid w:val="003B78A8"/>
    <w:rsid w:val="003B7998"/>
    <w:rsid w:val="003C2045"/>
    <w:rsid w:val="003C22DB"/>
    <w:rsid w:val="003C24E1"/>
    <w:rsid w:val="003C2F11"/>
    <w:rsid w:val="003C321C"/>
    <w:rsid w:val="003C39E5"/>
    <w:rsid w:val="003C3F37"/>
    <w:rsid w:val="003C521D"/>
    <w:rsid w:val="003C5649"/>
    <w:rsid w:val="003C56FF"/>
    <w:rsid w:val="003C5D72"/>
    <w:rsid w:val="003C5ECA"/>
    <w:rsid w:val="003C6159"/>
    <w:rsid w:val="003C63CE"/>
    <w:rsid w:val="003C6CCB"/>
    <w:rsid w:val="003C76B5"/>
    <w:rsid w:val="003C7E33"/>
    <w:rsid w:val="003D00DB"/>
    <w:rsid w:val="003D0BC0"/>
    <w:rsid w:val="003D0C39"/>
    <w:rsid w:val="003D0E60"/>
    <w:rsid w:val="003D1236"/>
    <w:rsid w:val="003D1312"/>
    <w:rsid w:val="003D15A8"/>
    <w:rsid w:val="003D16B4"/>
    <w:rsid w:val="003D1AC7"/>
    <w:rsid w:val="003D1EED"/>
    <w:rsid w:val="003D2245"/>
    <w:rsid w:val="003D25F3"/>
    <w:rsid w:val="003D26EC"/>
    <w:rsid w:val="003D2C98"/>
    <w:rsid w:val="003D301D"/>
    <w:rsid w:val="003D377D"/>
    <w:rsid w:val="003D383D"/>
    <w:rsid w:val="003D38E2"/>
    <w:rsid w:val="003D3927"/>
    <w:rsid w:val="003D3E8D"/>
    <w:rsid w:val="003D458B"/>
    <w:rsid w:val="003D5946"/>
    <w:rsid w:val="003D5B06"/>
    <w:rsid w:val="003D5B58"/>
    <w:rsid w:val="003D5BCB"/>
    <w:rsid w:val="003D5E71"/>
    <w:rsid w:val="003D6768"/>
    <w:rsid w:val="003D6CF5"/>
    <w:rsid w:val="003D7222"/>
    <w:rsid w:val="003D7425"/>
    <w:rsid w:val="003D7E57"/>
    <w:rsid w:val="003E0A86"/>
    <w:rsid w:val="003E0DC6"/>
    <w:rsid w:val="003E1042"/>
    <w:rsid w:val="003E15F8"/>
    <w:rsid w:val="003E1930"/>
    <w:rsid w:val="003E2145"/>
    <w:rsid w:val="003E2223"/>
    <w:rsid w:val="003E240D"/>
    <w:rsid w:val="003E27DA"/>
    <w:rsid w:val="003E2BC2"/>
    <w:rsid w:val="003E2BF0"/>
    <w:rsid w:val="003E2BF6"/>
    <w:rsid w:val="003E2EEB"/>
    <w:rsid w:val="003E34ED"/>
    <w:rsid w:val="003E3CAB"/>
    <w:rsid w:val="003E3D2F"/>
    <w:rsid w:val="003E3E24"/>
    <w:rsid w:val="003E3E5F"/>
    <w:rsid w:val="003E405D"/>
    <w:rsid w:val="003E457D"/>
    <w:rsid w:val="003E4B87"/>
    <w:rsid w:val="003E4DF3"/>
    <w:rsid w:val="003E58B4"/>
    <w:rsid w:val="003E6476"/>
    <w:rsid w:val="003E6A98"/>
    <w:rsid w:val="003E6B13"/>
    <w:rsid w:val="003E76FF"/>
    <w:rsid w:val="003E7ADA"/>
    <w:rsid w:val="003F0857"/>
    <w:rsid w:val="003F0C79"/>
    <w:rsid w:val="003F1063"/>
    <w:rsid w:val="003F1A5F"/>
    <w:rsid w:val="003F22BC"/>
    <w:rsid w:val="003F241B"/>
    <w:rsid w:val="003F3505"/>
    <w:rsid w:val="003F38FA"/>
    <w:rsid w:val="003F39AC"/>
    <w:rsid w:val="003F3D59"/>
    <w:rsid w:val="003F409B"/>
    <w:rsid w:val="003F4489"/>
    <w:rsid w:val="003F4DF1"/>
    <w:rsid w:val="003F4FCD"/>
    <w:rsid w:val="003F54D5"/>
    <w:rsid w:val="003F557B"/>
    <w:rsid w:val="003F5DA5"/>
    <w:rsid w:val="003F5F98"/>
    <w:rsid w:val="003F602D"/>
    <w:rsid w:val="003F6222"/>
    <w:rsid w:val="003F63E6"/>
    <w:rsid w:val="003F6853"/>
    <w:rsid w:val="003F6A32"/>
    <w:rsid w:val="003F6BC3"/>
    <w:rsid w:val="003F70E0"/>
    <w:rsid w:val="003F7395"/>
    <w:rsid w:val="004003AC"/>
    <w:rsid w:val="004008CD"/>
    <w:rsid w:val="00400935"/>
    <w:rsid w:val="004009A1"/>
    <w:rsid w:val="00400B88"/>
    <w:rsid w:val="00401E95"/>
    <w:rsid w:val="00402516"/>
    <w:rsid w:val="00402D78"/>
    <w:rsid w:val="00402E6B"/>
    <w:rsid w:val="00404A25"/>
    <w:rsid w:val="0040522D"/>
    <w:rsid w:val="004054C8"/>
    <w:rsid w:val="004063B1"/>
    <w:rsid w:val="0040660F"/>
    <w:rsid w:val="00406B31"/>
    <w:rsid w:val="004074A9"/>
    <w:rsid w:val="0040782B"/>
    <w:rsid w:val="00407EE6"/>
    <w:rsid w:val="0041034A"/>
    <w:rsid w:val="0041081D"/>
    <w:rsid w:val="00410C11"/>
    <w:rsid w:val="00411D02"/>
    <w:rsid w:val="00412B23"/>
    <w:rsid w:val="00412B6A"/>
    <w:rsid w:val="00413089"/>
    <w:rsid w:val="0041323A"/>
    <w:rsid w:val="0041345E"/>
    <w:rsid w:val="00413C20"/>
    <w:rsid w:val="0041409C"/>
    <w:rsid w:val="00414463"/>
    <w:rsid w:val="0041520E"/>
    <w:rsid w:val="00415874"/>
    <w:rsid w:val="00415B95"/>
    <w:rsid w:val="00415DED"/>
    <w:rsid w:val="004160DE"/>
    <w:rsid w:val="00416829"/>
    <w:rsid w:val="00416DA9"/>
    <w:rsid w:val="0041714B"/>
    <w:rsid w:val="0041736C"/>
    <w:rsid w:val="00417C8D"/>
    <w:rsid w:val="00417E33"/>
    <w:rsid w:val="0042070C"/>
    <w:rsid w:val="00420ABE"/>
    <w:rsid w:val="00421435"/>
    <w:rsid w:val="00421490"/>
    <w:rsid w:val="004214F8"/>
    <w:rsid w:val="00421ABE"/>
    <w:rsid w:val="00421C75"/>
    <w:rsid w:val="00421D45"/>
    <w:rsid w:val="00421EB6"/>
    <w:rsid w:val="00422157"/>
    <w:rsid w:val="00422525"/>
    <w:rsid w:val="00423292"/>
    <w:rsid w:val="00423BF1"/>
    <w:rsid w:val="00423D8A"/>
    <w:rsid w:val="00424552"/>
    <w:rsid w:val="00424FE6"/>
    <w:rsid w:val="00425768"/>
    <w:rsid w:val="004259E2"/>
    <w:rsid w:val="00425AC7"/>
    <w:rsid w:val="00425CF0"/>
    <w:rsid w:val="00426080"/>
    <w:rsid w:val="0042669A"/>
    <w:rsid w:val="00426E45"/>
    <w:rsid w:val="004275C2"/>
    <w:rsid w:val="004276E3"/>
    <w:rsid w:val="004305EF"/>
    <w:rsid w:val="004310CB"/>
    <w:rsid w:val="00431367"/>
    <w:rsid w:val="00431E43"/>
    <w:rsid w:val="0043378C"/>
    <w:rsid w:val="00433DE6"/>
    <w:rsid w:val="00433F00"/>
    <w:rsid w:val="004344DA"/>
    <w:rsid w:val="00434640"/>
    <w:rsid w:val="00434EF6"/>
    <w:rsid w:val="0043515A"/>
    <w:rsid w:val="00435F3C"/>
    <w:rsid w:val="00436B6B"/>
    <w:rsid w:val="00436BF0"/>
    <w:rsid w:val="00436CA5"/>
    <w:rsid w:val="00436D80"/>
    <w:rsid w:val="004377CE"/>
    <w:rsid w:val="004402C2"/>
    <w:rsid w:val="0044100B"/>
    <w:rsid w:val="00442443"/>
    <w:rsid w:val="004424ED"/>
    <w:rsid w:val="00442AAC"/>
    <w:rsid w:val="00443229"/>
    <w:rsid w:val="0044337E"/>
    <w:rsid w:val="004433E7"/>
    <w:rsid w:val="004436EA"/>
    <w:rsid w:val="00443962"/>
    <w:rsid w:val="00443C3A"/>
    <w:rsid w:val="00443EE3"/>
    <w:rsid w:val="00443FAF"/>
    <w:rsid w:val="00444091"/>
    <w:rsid w:val="00444159"/>
    <w:rsid w:val="0044475F"/>
    <w:rsid w:val="00444C0D"/>
    <w:rsid w:val="00445C04"/>
    <w:rsid w:val="004470B8"/>
    <w:rsid w:val="004475B2"/>
    <w:rsid w:val="004501FB"/>
    <w:rsid w:val="00451536"/>
    <w:rsid w:val="004516FA"/>
    <w:rsid w:val="004517EE"/>
    <w:rsid w:val="00451B69"/>
    <w:rsid w:val="004520FC"/>
    <w:rsid w:val="004527F3"/>
    <w:rsid w:val="00452985"/>
    <w:rsid w:val="004531A8"/>
    <w:rsid w:val="00453CB8"/>
    <w:rsid w:val="00454030"/>
    <w:rsid w:val="00454172"/>
    <w:rsid w:val="00454927"/>
    <w:rsid w:val="00455D54"/>
    <w:rsid w:val="004564CB"/>
    <w:rsid w:val="004566A9"/>
    <w:rsid w:val="0045744D"/>
    <w:rsid w:val="004576F6"/>
    <w:rsid w:val="004608B1"/>
    <w:rsid w:val="00460965"/>
    <w:rsid w:val="00460968"/>
    <w:rsid w:val="00460AB0"/>
    <w:rsid w:val="0046327A"/>
    <w:rsid w:val="00463944"/>
    <w:rsid w:val="004639D7"/>
    <w:rsid w:val="00463A83"/>
    <w:rsid w:val="00464049"/>
    <w:rsid w:val="00464066"/>
    <w:rsid w:val="0046415F"/>
    <w:rsid w:val="00464BFE"/>
    <w:rsid w:val="00464FCC"/>
    <w:rsid w:val="004655F5"/>
    <w:rsid w:val="004664CF"/>
    <w:rsid w:val="00466BAE"/>
    <w:rsid w:val="00466D3B"/>
    <w:rsid w:val="004672C0"/>
    <w:rsid w:val="00467FDE"/>
    <w:rsid w:val="00470D08"/>
    <w:rsid w:val="00471E32"/>
    <w:rsid w:val="00472340"/>
    <w:rsid w:val="00472A70"/>
    <w:rsid w:val="004731F8"/>
    <w:rsid w:val="0047328C"/>
    <w:rsid w:val="00473900"/>
    <w:rsid w:val="00473BCD"/>
    <w:rsid w:val="004742FA"/>
    <w:rsid w:val="0047530E"/>
    <w:rsid w:val="0047543E"/>
    <w:rsid w:val="00476137"/>
    <w:rsid w:val="00477056"/>
    <w:rsid w:val="00477B70"/>
    <w:rsid w:val="00480050"/>
    <w:rsid w:val="00480063"/>
    <w:rsid w:val="00480101"/>
    <w:rsid w:val="00480586"/>
    <w:rsid w:val="00481122"/>
    <w:rsid w:val="004812D7"/>
    <w:rsid w:val="004816AE"/>
    <w:rsid w:val="00481D0F"/>
    <w:rsid w:val="00481FC9"/>
    <w:rsid w:val="004820E1"/>
    <w:rsid w:val="00482C46"/>
    <w:rsid w:val="00482FF4"/>
    <w:rsid w:val="0048314E"/>
    <w:rsid w:val="0048316A"/>
    <w:rsid w:val="0048337D"/>
    <w:rsid w:val="00483CA1"/>
    <w:rsid w:val="00483E80"/>
    <w:rsid w:val="00484060"/>
    <w:rsid w:val="004847A6"/>
    <w:rsid w:val="004852FD"/>
    <w:rsid w:val="0048584D"/>
    <w:rsid w:val="00486874"/>
    <w:rsid w:val="00486F2A"/>
    <w:rsid w:val="004873FB"/>
    <w:rsid w:val="0048772C"/>
    <w:rsid w:val="00491109"/>
    <w:rsid w:val="0049157F"/>
    <w:rsid w:val="00492792"/>
    <w:rsid w:val="0049341C"/>
    <w:rsid w:val="0049364D"/>
    <w:rsid w:val="00494F6C"/>
    <w:rsid w:val="00497150"/>
    <w:rsid w:val="004976DA"/>
    <w:rsid w:val="00497C63"/>
    <w:rsid w:val="00497E40"/>
    <w:rsid w:val="004A072A"/>
    <w:rsid w:val="004A0A90"/>
    <w:rsid w:val="004A0B8B"/>
    <w:rsid w:val="004A143D"/>
    <w:rsid w:val="004A1CBA"/>
    <w:rsid w:val="004A221C"/>
    <w:rsid w:val="004A28BE"/>
    <w:rsid w:val="004A336D"/>
    <w:rsid w:val="004A3CD7"/>
    <w:rsid w:val="004A3E83"/>
    <w:rsid w:val="004A4359"/>
    <w:rsid w:val="004A4E1A"/>
    <w:rsid w:val="004A511F"/>
    <w:rsid w:val="004A6013"/>
    <w:rsid w:val="004A74C5"/>
    <w:rsid w:val="004A758B"/>
    <w:rsid w:val="004B102F"/>
    <w:rsid w:val="004B146F"/>
    <w:rsid w:val="004B23E8"/>
    <w:rsid w:val="004B2651"/>
    <w:rsid w:val="004B37DE"/>
    <w:rsid w:val="004B3A7C"/>
    <w:rsid w:val="004B3D68"/>
    <w:rsid w:val="004B3DD4"/>
    <w:rsid w:val="004B40D4"/>
    <w:rsid w:val="004B4270"/>
    <w:rsid w:val="004B4DBC"/>
    <w:rsid w:val="004B50B0"/>
    <w:rsid w:val="004B513C"/>
    <w:rsid w:val="004B560E"/>
    <w:rsid w:val="004B56B4"/>
    <w:rsid w:val="004B5811"/>
    <w:rsid w:val="004B5B43"/>
    <w:rsid w:val="004B5C35"/>
    <w:rsid w:val="004B640A"/>
    <w:rsid w:val="004B68BE"/>
    <w:rsid w:val="004B70A2"/>
    <w:rsid w:val="004B7A14"/>
    <w:rsid w:val="004B7BE4"/>
    <w:rsid w:val="004B7F4B"/>
    <w:rsid w:val="004C004D"/>
    <w:rsid w:val="004C0215"/>
    <w:rsid w:val="004C0743"/>
    <w:rsid w:val="004C16A6"/>
    <w:rsid w:val="004C1C26"/>
    <w:rsid w:val="004C1D72"/>
    <w:rsid w:val="004C2098"/>
    <w:rsid w:val="004C27A2"/>
    <w:rsid w:val="004C2986"/>
    <w:rsid w:val="004C2B06"/>
    <w:rsid w:val="004C2CE6"/>
    <w:rsid w:val="004C333B"/>
    <w:rsid w:val="004C3667"/>
    <w:rsid w:val="004C39E7"/>
    <w:rsid w:val="004C4818"/>
    <w:rsid w:val="004C54C6"/>
    <w:rsid w:val="004C75DE"/>
    <w:rsid w:val="004C7B29"/>
    <w:rsid w:val="004D025A"/>
    <w:rsid w:val="004D0458"/>
    <w:rsid w:val="004D0CCC"/>
    <w:rsid w:val="004D1076"/>
    <w:rsid w:val="004D1090"/>
    <w:rsid w:val="004D1957"/>
    <w:rsid w:val="004D265B"/>
    <w:rsid w:val="004D380A"/>
    <w:rsid w:val="004D4481"/>
    <w:rsid w:val="004D5602"/>
    <w:rsid w:val="004D5718"/>
    <w:rsid w:val="004D7263"/>
    <w:rsid w:val="004D73F6"/>
    <w:rsid w:val="004D7660"/>
    <w:rsid w:val="004D7B53"/>
    <w:rsid w:val="004E06DC"/>
    <w:rsid w:val="004E07BF"/>
    <w:rsid w:val="004E0BB1"/>
    <w:rsid w:val="004E15D2"/>
    <w:rsid w:val="004E1E63"/>
    <w:rsid w:val="004E234F"/>
    <w:rsid w:val="004E2670"/>
    <w:rsid w:val="004E4739"/>
    <w:rsid w:val="004E479B"/>
    <w:rsid w:val="004E4B9C"/>
    <w:rsid w:val="004E4BCD"/>
    <w:rsid w:val="004E5414"/>
    <w:rsid w:val="004E59DC"/>
    <w:rsid w:val="004E5DB2"/>
    <w:rsid w:val="004E754F"/>
    <w:rsid w:val="004E7842"/>
    <w:rsid w:val="004E7A50"/>
    <w:rsid w:val="004E7BDA"/>
    <w:rsid w:val="004E7F35"/>
    <w:rsid w:val="004F07E6"/>
    <w:rsid w:val="004F1172"/>
    <w:rsid w:val="004F1AAF"/>
    <w:rsid w:val="004F1B29"/>
    <w:rsid w:val="004F1F9D"/>
    <w:rsid w:val="004F2003"/>
    <w:rsid w:val="004F26B0"/>
    <w:rsid w:val="004F28FE"/>
    <w:rsid w:val="004F2AB4"/>
    <w:rsid w:val="004F2E63"/>
    <w:rsid w:val="004F309B"/>
    <w:rsid w:val="004F3A55"/>
    <w:rsid w:val="004F52A1"/>
    <w:rsid w:val="004F58EC"/>
    <w:rsid w:val="004F5907"/>
    <w:rsid w:val="004F59A7"/>
    <w:rsid w:val="004F6372"/>
    <w:rsid w:val="004F686F"/>
    <w:rsid w:val="004F690C"/>
    <w:rsid w:val="004F6BFD"/>
    <w:rsid w:val="004F6D54"/>
    <w:rsid w:val="004F6DCA"/>
    <w:rsid w:val="004F7200"/>
    <w:rsid w:val="004F78C4"/>
    <w:rsid w:val="004F7C2F"/>
    <w:rsid w:val="004F7E57"/>
    <w:rsid w:val="00500E45"/>
    <w:rsid w:val="00501CD8"/>
    <w:rsid w:val="00501E71"/>
    <w:rsid w:val="00503F39"/>
    <w:rsid w:val="00504936"/>
    <w:rsid w:val="00504995"/>
    <w:rsid w:val="00505047"/>
    <w:rsid w:val="0050544A"/>
    <w:rsid w:val="00505FFA"/>
    <w:rsid w:val="005063DA"/>
    <w:rsid w:val="00507866"/>
    <w:rsid w:val="0050787A"/>
    <w:rsid w:val="00507C44"/>
    <w:rsid w:val="00507DE5"/>
    <w:rsid w:val="00507DED"/>
    <w:rsid w:val="005101C9"/>
    <w:rsid w:val="00510A24"/>
    <w:rsid w:val="00510C3B"/>
    <w:rsid w:val="00510CCB"/>
    <w:rsid w:val="00511AE1"/>
    <w:rsid w:val="0051283C"/>
    <w:rsid w:val="0051285C"/>
    <w:rsid w:val="005130DD"/>
    <w:rsid w:val="005136A2"/>
    <w:rsid w:val="00513F00"/>
    <w:rsid w:val="00514204"/>
    <w:rsid w:val="00514678"/>
    <w:rsid w:val="0051497D"/>
    <w:rsid w:val="00514EA5"/>
    <w:rsid w:val="0051538B"/>
    <w:rsid w:val="00515DE9"/>
    <w:rsid w:val="0051725A"/>
    <w:rsid w:val="0051736F"/>
    <w:rsid w:val="00517986"/>
    <w:rsid w:val="00520C79"/>
    <w:rsid w:val="00520E98"/>
    <w:rsid w:val="00521420"/>
    <w:rsid w:val="00521670"/>
    <w:rsid w:val="00521F66"/>
    <w:rsid w:val="005221B9"/>
    <w:rsid w:val="00522434"/>
    <w:rsid w:val="00522555"/>
    <w:rsid w:val="00523195"/>
    <w:rsid w:val="00523DD6"/>
    <w:rsid w:val="00524846"/>
    <w:rsid w:val="0052530C"/>
    <w:rsid w:val="00525724"/>
    <w:rsid w:val="005257C2"/>
    <w:rsid w:val="005267F9"/>
    <w:rsid w:val="0052683B"/>
    <w:rsid w:val="0052717D"/>
    <w:rsid w:val="00527AA1"/>
    <w:rsid w:val="0053040D"/>
    <w:rsid w:val="005304AB"/>
    <w:rsid w:val="00530E27"/>
    <w:rsid w:val="00530E83"/>
    <w:rsid w:val="00530E9F"/>
    <w:rsid w:val="00530F7F"/>
    <w:rsid w:val="0053148C"/>
    <w:rsid w:val="00532373"/>
    <w:rsid w:val="00534243"/>
    <w:rsid w:val="00534510"/>
    <w:rsid w:val="0053451F"/>
    <w:rsid w:val="00534B9E"/>
    <w:rsid w:val="00534CB8"/>
    <w:rsid w:val="005352CC"/>
    <w:rsid w:val="005356DC"/>
    <w:rsid w:val="00535D15"/>
    <w:rsid w:val="00535F42"/>
    <w:rsid w:val="0053602A"/>
    <w:rsid w:val="00536595"/>
    <w:rsid w:val="005368C9"/>
    <w:rsid w:val="00536905"/>
    <w:rsid w:val="00537F14"/>
    <w:rsid w:val="005404FC"/>
    <w:rsid w:val="00540D44"/>
    <w:rsid w:val="005415DF"/>
    <w:rsid w:val="00541DD6"/>
    <w:rsid w:val="00541F51"/>
    <w:rsid w:val="005430F7"/>
    <w:rsid w:val="005431B5"/>
    <w:rsid w:val="00543315"/>
    <w:rsid w:val="0054374A"/>
    <w:rsid w:val="005439DB"/>
    <w:rsid w:val="00543EB5"/>
    <w:rsid w:val="0054408D"/>
    <w:rsid w:val="0054447C"/>
    <w:rsid w:val="0054494C"/>
    <w:rsid w:val="00544A76"/>
    <w:rsid w:val="00544F42"/>
    <w:rsid w:val="00545283"/>
    <w:rsid w:val="005452CF"/>
    <w:rsid w:val="0054578F"/>
    <w:rsid w:val="005457AE"/>
    <w:rsid w:val="00546C55"/>
    <w:rsid w:val="005474CD"/>
    <w:rsid w:val="00547C14"/>
    <w:rsid w:val="00550470"/>
    <w:rsid w:val="00550B4B"/>
    <w:rsid w:val="00550EF2"/>
    <w:rsid w:val="00551720"/>
    <w:rsid w:val="00551EA2"/>
    <w:rsid w:val="0055211A"/>
    <w:rsid w:val="0055453A"/>
    <w:rsid w:val="00554604"/>
    <w:rsid w:val="00554787"/>
    <w:rsid w:val="005550E2"/>
    <w:rsid w:val="00555672"/>
    <w:rsid w:val="005559DC"/>
    <w:rsid w:val="00555DB8"/>
    <w:rsid w:val="0055648C"/>
    <w:rsid w:val="005571AB"/>
    <w:rsid w:val="0055734D"/>
    <w:rsid w:val="00557717"/>
    <w:rsid w:val="00557744"/>
    <w:rsid w:val="005600F4"/>
    <w:rsid w:val="00560162"/>
    <w:rsid w:val="00560ABD"/>
    <w:rsid w:val="00560BE8"/>
    <w:rsid w:val="00560E48"/>
    <w:rsid w:val="00561144"/>
    <w:rsid w:val="00561944"/>
    <w:rsid w:val="00561E08"/>
    <w:rsid w:val="00562766"/>
    <w:rsid w:val="00562805"/>
    <w:rsid w:val="005628B9"/>
    <w:rsid w:val="00563045"/>
    <w:rsid w:val="00564C5B"/>
    <w:rsid w:val="00564D7B"/>
    <w:rsid w:val="005650B7"/>
    <w:rsid w:val="00565617"/>
    <w:rsid w:val="0056598B"/>
    <w:rsid w:val="00565AB3"/>
    <w:rsid w:val="005670B1"/>
    <w:rsid w:val="00570453"/>
    <w:rsid w:val="00570EB6"/>
    <w:rsid w:val="005711E6"/>
    <w:rsid w:val="0057133E"/>
    <w:rsid w:val="00571954"/>
    <w:rsid w:val="005720B4"/>
    <w:rsid w:val="00572120"/>
    <w:rsid w:val="00572BE5"/>
    <w:rsid w:val="00572F1F"/>
    <w:rsid w:val="00575BDD"/>
    <w:rsid w:val="00575EE4"/>
    <w:rsid w:val="00576045"/>
    <w:rsid w:val="0057632F"/>
    <w:rsid w:val="00576A62"/>
    <w:rsid w:val="0057713B"/>
    <w:rsid w:val="00577DB2"/>
    <w:rsid w:val="005809E4"/>
    <w:rsid w:val="005809E8"/>
    <w:rsid w:val="00580D83"/>
    <w:rsid w:val="00580E62"/>
    <w:rsid w:val="0058191E"/>
    <w:rsid w:val="00581D74"/>
    <w:rsid w:val="00581E4C"/>
    <w:rsid w:val="00582B2F"/>
    <w:rsid w:val="00582D09"/>
    <w:rsid w:val="00582EFE"/>
    <w:rsid w:val="00584569"/>
    <w:rsid w:val="0058485D"/>
    <w:rsid w:val="00585043"/>
    <w:rsid w:val="005850FE"/>
    <w:rsid w:val="005853AA"/>
    <w:rsid w:val="00585928"/>
    <w:rsid w:val="00585CA3"/>
    <w:rsid w:val="00586674"/>
    <w:rsid w:val="005867CC"/>
    <w:rsid w:val="0058689B"/>
    <w:rsid w:val="005874CE"/>
    <w:rsid w:val="00587BEA"/>
    <w:rsid w:val="00587F2C"/>
    <w:rsid w:val="00587FF0"/>
    <w:rsid w:val="005902B9"/>
    <w:rsid w:val="005908DE"/>
    <w:rsid w:val="005908EF"/>
    <w:rsid w:val="00590AA3"/>
    <w:rsid w:val="00590BA4"/>
    <w:rsid w:val="00591448"/>
    <w:rsid w:val="005921F5"/>
    <w:rsid w:val="00592EBB"/>
    <w:rsid w:val="00593121"/>
    <w:rsid w:val="005931D9"/>
    <w:rsid w:val="005945CE"/>
    <w:rsid w:val="00594B98"/>
    <w:rsid w:val="005958C2"/>
    <w:rsid w:val="00596149"/>
    <w:rsid w:val="00596857"/>
    <w:rsid w:val="00597482"/>
    <w:rsid w:val="005978D5"/>
    <w:rsid w:val="005A036F"/>
    <w:rsid w:val="005A087E"/>
    <w:rsid w:val="005A0BA8"/>
    <w:rsid w:val="005A1026"/>
    <w:rsid w:val="005A163D"/>
    <w:rsid w:val="005A26F4"/>
    <w:rsid w:val="005A314A"/>
    <w:rsid w:val="005A3976"/>
    <w:rsid w:val="005A3E0B"/>
    <w:rsid w:val="005A4438"/>
    <w:rsid w:val="005A4581"/>
    <w:rsid w:val="005A48BF"/>
    <w:rsid w:val="005A49FF"/>
    <w:rsid w:val="005A4D61"/>
    <w:rsid w:val="005A5028"/>
    <w:rsid w:val="005A5D37"/>
    <w:rsid w:val="005A6603"/>
    <w:rsid w:val="005A697D"/>
    <w:rsid w:val="005A6E9A"/>
    <w:rsid w:val="005A7060"/>
    <w:rsid w:val="005A743B"/>
    <w:rsid w:val="005A79E9"/>
    <w:rsid w:val="005A7A9C"/>
    <w:rsid w:val="005B0A81"/>
    <w:rsid w:val="005B1219"/>
    <w:rsid w:val="005B138A"/>
    <w:rsid w:val="005B1392"/>
    <w:rsid w:val="005B1627"/>
    <w:rsid w:val="005B165C"/>
    <w:rsid w:val="005B2DD3"/>
    <w:rsid w:val="005B3949"/>
    <w:rsid w:val="005B39D6"/>
    <w:rsid w:val="005B3EAC"/>
    <w:rsid w:val="005B5A2C"/>
    <w:rsid w:val="005B5DB9"/>
    <w:rsid w:val="005B5F3B"/>
    <w:rsid w:val="005B60E4"/>
    <w:rsid w:val="005B6E78"/>
    <w:rsid w:val="005B7DFF"/>
    <w:rsid w:val="005C016C"/>
    <w:rsid w:val="005C1B1E"/>
    <w:rsid w:val="005C22FF"/>
    <w:rsid w:val="005C2DB9"/>
    <w:rsid w:val="005C324A"/>
    <w:rsid w:val="005C41B5"/>
    <w:rsid w:val="005C4802"/>
    <w:rsid w:val="005C4BCF"/>
    <w:rsid w:val="005C4E9D"/>
    <w:rsid w:val="005C5AC7"/>
    <w:rsid w:val="005C67C9"/>
    <w:rsid w:val="005C6B01"/>
    <w:rsid w:val="005C6B14"/>
    <w:rsid w:val="005C6DD9"/>
    <w:rsid w:val="005C718A"/>
    <w:rsid w:val="005C7697"/>
    <w:rsid w:val="005C7F80"/>
    <w:rsid w:val="005C7FD9"/>
    <w:rsid w:val="005D076F"/>
    <w:rsid w:val="005D0B9E"/>
    <w:rsid w:val="005D0D62"/>
    <w:rsid w:val="005D1176"/>
    <w:rsid w:val="005D1721"/>
    <w:rsid w:val="005D1871"/>
    <w:rsid w:val="005D1907"/>
    <w:rsid w:val="005D1B77"/>
    <w:rsid w:val="005D1B85"/>
    <w:rsid w:val="005D30CB"/>
    <w:rsid w:val="005D353D"/>
    <w:rsid w:val="005D3BEA"/>
    <w:rsid w:val="005D3BEE"/>
    <w:rsid w:val="005D47F7"/>
    <w:rsid w:val="005D4C8C"/>
    <w:rsid w:val="005D513B"/>
    <w:rsid w:val="005D5178"/>
    <w:rsid w:val="005D537C"/>
    <w:rsid w:val="005D56C9"/>
    <w:rsid w:val="005D62E6"/>
    <w:rsid w:val="005D6317"/>
    <w:rsid w:val="005D68FB"/>
    <w:rsid w:val="005D6E88"/>
    <w:rsid w:val="005D6F47"/>
    <w:rsid w:val="005D7500"/>
    <w:rsid w:val="005D7538"/>
    <w:rsid w:val="005D77C5"/>
    <w:rsid w:val="005D785E"/>
    <w:rsid w:val="005D7D3D"/>
    <w:rsid w:val="005E000F"/>
    <w:rsid w:val="005E07EE"/>
    <w:rsid w:val="005E0B17"/>
    <w:rsid w:val="005E1608"/>
    <w:rsid w:val="005E1FDF"/>
    <w:rsid w:val="005E2111"/>
    <w:rsid w:val="005E257A"/>
    <w:rsid w:val="005E2FBD"/>
    <w:rsid w:val="005E36DA"/>
    <w:rsid w:val="005E5537"/>
    <w:rsid w:val="005E5883"/>
    <w:rsid w:val="005E61FB"/>
    <w:rsid w:val="005E6364"/>
    <w:rsid w:val="005E661D"/>
    <w:rsid w:val="005E6967"/>
    <w:rsid w:val="005E705F"/>
    <w:rsid w:val="005E7626"/>
    <w:rsid w:val="005F079C"/>
    <w:rsid w:val="005F1083"/>
    <w:rsid w:val="005F2021"/>
    <w:rsid w:val="005F39C9"/>
    <w:rsid w:val="005F3C4A"/>
    <w:rsid w:val="005F3D66"/>
    <w:rsid w:val="005F4763"/>
    <w:rsid w:val="005F4E30"/>
    <w:rsid w:val="005F625E"/>
    <w:rsid w:val="00600E49"/>
    <w:rsid w:val="00600ECE"/>
    <w:rsid w:val="006015DF"/>
    <w:rsid w:val="00601C02"/>
    <w:rsid w:val="00602078"/>
    <w:rsid w:val="00602571"/>
    <w:rsid w:val="00602B48"/>
    <w:rsid w:val="00602F45"/>
    <w:rsid w:val="00603284"/>
    <w:rsid w:val="00603890"/>
    <w:rsid w:val="0060469C"/>
    <w:rsid w:val="00605CB3"/>
    <w:rsid w:val="00605FFD"/>
    <w:rsid w:val="006063F6"/>
    <w:rsid w:val="00606C30"/>
    <w:rsid w:val="00607220"/>
    <w:rsid w:val="00607883"/>
    <w:rsid w:val="00607DD2"/>
    <w:rsid w:val="0061088F"/>
    <w:rsid w:val="00610F98"/>
    <w:rsid w:val="006111BD"/>
    <w:rsid w:val="00611201"/>
    <w:rsid w:val="0061191F"/>
    <w:rsid w:val="006124B4"/>
    <w:rsid w:val="00612576"/>
    <w:rsid w:val="00612BA8"/>
    <w:rsid w:val="006132B7"/>
    <w:rsid w:val="006132E1"/>
    <w:rsid w:val="006133F6"/>
    <w:rsid w:val="00613E00"/>
    <w:rsid w:val="00616BF6"/>
    <w:rsid w:val="00616D5A"/>
    <w:rsid w:val="006175C3"/>
    <w:rsid w:val="00617888"/>
    <w:rsid w:val="00620067"/>
    <w:rsid w:val="0062082E"/>
    <w:rsid w:val="006208EC"/>
    <w:rsid w:val="00620F67"/>
    <w:rsid w:val="00621C59"/>
    <w:rsid w:val="00621DA7"/>
    <w:rsid w:val="00621DE3"/>
    <w:rsid w:val="006225E4"/>
    <w:rsid w:val="00622B02"/>
    <w:rsid w:val="0062331E"/>
    <w:rsid w:val="00623332"/>
    <w:rsid w:val="00623814"/>
    <w:rsid w:val="0062387D"/>
    <w:rsid w:val="00623C59"/>
    <w:rsid w:val="00623E6F"/>
    <w:rsid w:val="00623FDD"/>
    <w:rsid w:val="006240A4"/>
    <w:rsid w:val="006245D2"/>
    <w:rsid w:val="006247AF"/>
    <w:rsid w:val="00625561"/>
    <w:rsid w:val="00625708"/>
    <w:rsid w:val="00625B6E"/>
    <w:rsid w:val="00625E11"/>
    <w:rsid w:val="00626104"/>
    <w:rsid w:val="0062626A"/>
    <w:rsid w:val="0062633A"/>
    <w:rsid w:val="006269F5"/>
    <w:rsid w:val="00627375"/>
    <w:rsid w:val="0062751E"/>
    <w:rsid w:val="00627790"/>
    <w:rsid w:val="00627CB0"/>
    <w:rsid w:val="00627E04"/>
    <w:rsid w:val="00630B05"/>
    <w:rsid w:val="00630BE2"/>
    <w:rsid w:val="00630C3D"/>
    <w:rsid w:val="00630D1B"/>
    <w:rsid w:val="00630FF9"/>
    <w:rsid w:val="0063330B"/>
    <w:rsid w:val="00633AEA"/>
    <w:rsid w:val="00634639"/>
    <w:rsid w:val="0063501B"/>
    <w:rsid w:val="0063533E"/>
    <w:rsid w:val="00635566"/>
    <w:rsid w:val="006356D3"/>
    <w:rsid w:val="0063571D"/>
    <w:rsid w:val="00635A74"/>
    <w:rsid w:val="00635B25"/>
    <w:rsid w:val="00635CEA"/>
    <w:rsid w:val="00635DA2"/>
    <w:rsid w:val="00636208"/>
    <w:rsid w:val="006367F8"/>
    <w:rsid w:val="0063694C"/>
    <w:rsid w:val="00636B7D"/>
    <w:rsid w:val="00636CA8"/>
    <w:rsid w:val="00637A2E"/>
    <w:rsid w:val="006406A6"/>
    <w:rsid w:val="00640EE2"/>
    <w:rsid w:val="006411BA"/>
    <w:rsid w:val="00641CCA"/>
    <w:rsid w:val="006420B8"/>
    <w:rsid w:val="0064271F"/>
    <w:rsid w:val="006428D0"/>
    <w:rsid w:val="006428DC"/>
    <w:rsid w:val="00642B71"/>
    <w:rsid w:val="0064399C"/>
    <w:rsid w:val="00643A2A"/>
    <w:rsid w:val="00644255"/>
    <w:rsid w:val="006447AE"/>
    <w:rsid w:val="00644F5B"/>
    <w:rsid w:val="00645738"/>
    <w:rsid w:val="00646089"/>
    <w:rsid w:val="00646345"/>
    <w:rsid w:val="00646C14"/>
    <w:rsid w:val="00646C39"/>
    <w:rsid w:val="006474BF"/>
    <w:rsid w:val="0064757C"/>
    <w:rsid w:val="00647608"/>
    <w:rsid w:val="006511EF"/>
    <w:rsid w:val="00651794"/>
    <w:rsid w:val="00652014"/>
    <w:rsid w:val="00652023"/>
    <w:rsid w:val="006523E9"/>
    <w:rsid w:val="006525F8"/>
    <w:rsid w:val="006531B0"/>
    <w:rsid w:val="006533EC"/>
    <w:rsid w:val="00653F87"/>
    <w:rsid w:val="006540A4"/>
    <w:rsid w:val="0065492B"/>
    <w:rsid w:val="00654BB2"/>
    <w:rsid w:val="00654E6A"/>
    <w:rsid w:val="00655A57"/>
    <w:rsid w:val="0065718D"/>
    <w:rsid w:val="00657536"/>
    <w:rsid w:val="006577AE"/>
    <w:rsid w:val="006603E2"/>
    <w:rsid w:val="0066045B"/>
    <w:rsid w:val="00660613"/>
    <w:rsid w:val="00660AF3"/>
    <w:rsid w:val="0066137A"/>
    <w:rsid w:val="006617FF"/>
    <w:rsid w:val="00661E78"/>
    <w:rsid w:val="00662248"/>
    <w:rsid w:val="006625E3"/>
    <w:rsid w:val="00662656"/>
    <w:rsid w:val="00663F69"/>
    <w:rsid w:val="00664161"/>
    <w:rsid w:val="00664E45"/>
    <w:rsid w:val="006653E5"/>
    <w:rsid w:val="00665C2B"/>
    <w:rsid w:val="00666B5D"/>
    <w:rsid w:val="00666C07"/>
    <w:rsid w:val="00666E5C"/>
    <w:rsid w:val="00667580"/>
    <w:rsid w:val="006677B2"/>
    <w:rsid w:val="006705A4"/>
    <w:rsid w:val="00670BAD"/>
    <w:rsid w:val="00670BD1"/>
    <w:rsid w:val="00670E30"/>
    <w:rsid w:val="00670FAD"/>
    <w:rsid w:val="006711FD"/>
    <w:rsid w:val="006718F7"/>
    <w:rsid w:val="00671B3E"/>
    <w:rsid w:val="00672159"/>
    <w:rsid w:val="0067218F"/>
    <w:rsid w:val="00672AE1"/>
    <w:rsid w:val="00673474"/>
    <w:rsid w:val="006741AD"/>
    <w:rsid w:val="00674DE2"/>
    <w:rsid w:val="0067516B"/>
    <w:rsid w:val="006757AF"/>
    <w:rsid w:val="00675FE1"/>
    <w:rsid w:val="0067718E"/>
    <w:rsid w:val="006771F5"/>
    <w:rsid w:val="006777F2"/>
    <w:rsid w:val="00682069"/>
    <w:rsid w:val="00682205"/>
    <w:rsid w:val="006822D4"/>
    <w:rsid w:val="00682425"/>
    <w:rsid w:val="006826CE"/>
    <w:rsid w:val="00683323"/>
    <w:rsid w:val="0068424A"/>
    <w:rsid w:val="00684410"/>
    <w:rsid w:val="00684857"/>
    <w:rsid w:val="00684B03"/>
    <w:rsid w:val="00684DA5"/>
    <w:rsid w:val="00684EDF"/>
    <w:rsid w:val="00685462"/>
    <w:rsid w:val="006855A6"/>
    <w:rsid w:val="00686229"/>
    <w:rsid w:val="006862F8"/>
    <w:rsid w:val="00686668"/>
    <w:rsid w:val="006867DC"/>
    <w:rsid w:val="00686D6A"/>
    <w:rsid w:val="00686FF8"/>
    <w:rsid w:val="0068758F"/>
    <w:rsid w:val="00687685"/>
    <w:rsid w:val="00687E33"/>
    <w:rsid w:val="006905AC"/>
    <w:rsid w:val="0069083D"/>
    <w:rsid w:val="006918C1"/>
    <w:rsid w:val="00691EA2"/>
    <w:rsid w:val="00691EF6"/>
    <w:rsid w:val="00692E43"/>
    <w:rsid w:val="0069403F"/>
    <w:rsid w:val="00694253"/>
    <w:rsid w:val="006947EA"/>
    <w:rsid w:val="00694949"/>
    <w:rsid w:val="0069494D"/>
    <w:rsid w:val="00694C7F"/>
    <w:rsid w:val="006950F7"/>
    <w:rsid w:val="00695457"/>
    <w:rsid w:val="006956A6"/>
    <w:rsid w:val="0069581E"/>
    <w:rsid w:val="00695F97"/>
    <w:rsid w:val="006964E1"/>
    <w:rsid w:val="006966DA"/>
    <w:rsid w:val="00696BCA"/>
    <w:rsid w:val="00696D16"/>
    <w:rsid w:val="006974F0"/>
    <w:rsid w:val="006978A7"/>
    <w:rsid w:val="00697BC0"/>
    <w:rsid w:val="00697E1C"/>
    <w:rsid w:val="006A0313"/>
    <w:rsid w:val="006A143E"/>
    <w:rsid w:val="006A1CB0"/>
    <w:rsid w:val="006A1DD9"/>
    <w:rsid w:val="006A1F2E"/>
    <w:rsid w:val="006A26EE"/>
    <w:rsid w:val="006A29C9"/>
    <w:rsid w:val="006A2B3F"/>
    <w:rsid w:val="006A2C0F"/>
    <w:rsid w:val="006A33B6"/>
    <w:rsid w:val="006A39EC"/>
    <w:rsid w:val="006A3DB2"/>
    <w:rsid w:val="006A4088"/>
    <w:rsid w:val="006A40FD"/>
    <w:rsid w:val="006A4379"/>
    <w:rsid w:val="006A5C0F"/>
    <w:rsid w:val="006A5D79"/>
    <w:rsid w:val="006A5EBB"/>
    <w:rsid w:val="006A61EB"/>
    <w:rsid w:val="006A6208"/>
    <w:rsid w:val="006A62A3"/>
    <w:rsid w:val="006A62FA"/>
    <w:rsid w:val="006A6959"/>
    <w:rsid w:val="006A6D4E"/>
    <w:rsid w:val="006A7A5D"/>
    <w:rsid w:val="006B0D32"/>
    <w:rsid w:val="006B0DAB"/>
    <w:rsid w:val="006B1116"/>
    <w:rsid w:val="006B2FE2"/>
    <w:rsid w:val="006B3232"/>
    <w:rsid w:val="006B34F0"/>
    <w:rsid w:val="006B392B"/>
    <w:rsid w:val="006B3AFF"/>
    <w:rsid w:val="006B3B50"/>
    <w:rsid w:val="006B3BE9"/>
    <w:rsid w:val="006B3F87"/>
    <w:rsid w:val="006B401B"/>
    <w:rsid w:val="006B4262"/>
    <w:rsid w:val="006B46DA"/>
    <w:rsid w:val="006B48CD"/>
    <w:rsid w:val="006B5475"/>
    <w:rsid w:val="006B552F"/>
    <w:rsid w:val="006B5645"/>
    <w:rsid w:val="006B5D8B"/>
    <w:rsid w:val="006B63D1"/>
    <w:rsid w:val="006B6518"/>
    <w:rsid w:val="006B6B87"/>
    <w:rsid w:val="006B75AC"/>
    <w:rsid w:val="006B7C0E"/>
    <w:rsid w:val="006B7F06"/>
    <w:rsid w:val="006B7FA1"/>
    <w:rsid w:val="006C0217"/>
    <w:rsid w:val="006C027B"/>
    <w:rsid w:val="006C0923"/>
    <w:rsid w:val="006C09E1"/>
    <w:rsid w:val="006C13C2"/>
    <w:rsid w:val="006C15F1"/>
    <w:rsid w:val="006C18B3"/>
    <w:rsid w:val="006C1B9C"/>
    <w:rsid w:val="006C2D87"/>
    <w:rsid w:val="006C2F6F"/>
    <w:rsid w:val="006C4A1F"/>
    <w:rsid w:val="006C4ACC"/>
    <w:rsid w:val="006C4B15"/>
    <w:rsid w:val="006C4F04"/>
    <w:rsid w:val="006C5DBF"/>
    <w:rsid w:val="006C67FA"/>
    <w:rsid w:val="006D0C79"/>
    <w:rsid w:val="006D1380"/>
    <w:rsid w:val="006D1D90"/>
    <w:rsid w:val="006D28C7"/>
    <w:rsid w:val="006D2A4B"/>
    <w:rsid w:val="006D2C55"/>
    <w:rsid w:val="006D3079"/>
    <w:rsid w:val="006D3B97"/>
    <w:rsid w:val="006D43DE"/>
    <w:rsid w:val="006D44AE"/>
    <w:rsid w:val="006D496A"/>
    <w:rsid w:val="006D4992"/>
    <w:rsid w:val="006D53D5"/>
    <w:rsid w:val="006D56C3"/>
    <w:rsid w:val="006D6816"/>
    <w:rsid w:val="006D6A51"/>
    <w:rsid w:val="006D72FC"/>
    <w:rsid w:val="006D7F87"/>
    <w:rsid w:val="006E0A9A"/>
    <w:rsid w:val="006E19A4"/>
    <w:rsid w:val="006E1BD4"/>
    <w:rsid w:val="006E1CAC"/>
    <w:rsid w:val="006E249A"/>
    <w:rsid w:val="006E2AD7"/>
    <w:rsid w:val="006E2C32"/>
    <w:rsid w:val="006E3082"/>
    <w:rsid w:val="006E3A53"/>
    <w:rsid w:val="006E3A81"/>
    <w:rsid w:val="006E3B60"/>
    <w:rsid w:val="006E4313"/>
    <w:rsid w:val="006E44D5"/>
    <w:rsid w:val="006E4A05"/>
    <w:rsid w:val="006E4B9B"/>
    <w:rsid w:val="006E4E5A"/>
    <w:rsid w:val="006E5C30"/>
    <w:rsid w:val="006E5C9C"/>
    <w:rsid w:val="006F05E9"/>
    <w:rsid w:val="006F157E"/>
    <w:rsid w:val="006F1E1B"/>
    <w:rsid w:val="006F1E58"/>
    <w:rsid w:val="006F1E7E"/>
    <w:rsid w:val="006F2174"/>
    <w:rsid w:val="006F2233"/>
    <w:rsid w:val="006F22B3"/>
    <w:rsid w:val="006F2620"/>
    <w:rsid w:val="006F29FA"/>
    <w:rsid w:val="006F3386"/>
    <w:rsid w:val="006F35D7"/>
    <w:rsid w:val="006F3979"/>
    <w:rsid w:val="006F3AFD"/>
    <w:rsid w:val="006F3B5C"/>
    <w:rsid w:val="006F4385"/>
    <w:rsid w:val="006F527C"/>
    <w:rsid w:val="006F529A"/>
    <w:rsid w:val="006F5415"/>
    <w:rsid w:val="006F5621"/>
    <w:rsid w:val="006F566E"/>
    <w:rsid w:val="006F5679"/>
    <w:rsid w:val="006F5B97"/>
    <w:rsid w:val="006F727C"/>
    <w:rsid w:val="006F7E2A"/>
    <w:rsid w:val="00700108"/>
    <w:rsid w:val="0070029B"/>
    <w:rsid w:val="00700B5B"/>
    <w:rsid w:val="007012C8"/>
    <w:rsid w:val="00702EF9"/>
    <w:rsid w:val="007030FE"/>
    <w:rsid w:val="007039B8"/>
    <w:rsid w:val="00703A57"/>
    <w:rsid w:val="00704803"/>
    <w:rsid w:val="0070482A"/>
    <w:rsid w:val="007048F2"/>
    <w:rsid w:val="007054FA"/>
    <w:rsid w:val="0070569B"/>
    <w:rsid w:val="00705E73"/>
    <w:rsid w:val="0070621D"/>
    <w:rsid w:val="00706B22"/>
    <w:rsid w:val="00706F29"/>
    <w:rsid w:val="0071067A"/>
    <w:rsid w:val="00711019"/>
    <w:rsid w:val="0071163B"/>
    <w:rsid w:val="00711675"/>
    <w:rsid w:val="00711B18"/>
    <w:rsid w:val="00712234"/>
    <w:rsid w:val="007123A1"/>
    <w:rsid w:val="007126B8"/>
    <w:rsid w:val="00712977"/>
    <w:rsid w:val="00712C1D"/>
    <w:rsid w:val="007131D8"/>
    <w:rsid w:val="00713953"/>
    <w:rsid w:val="00713E1A"/>
    <w:rsid w:val="0071407E"/>
    <w:rsid w:val="007145A2"/>
    <w:rsid w:val="0071460D"/>
    <w:rsid w:val="007148BE"/>
    <w:rsid w:val="007149DB"/>
    <w:rsid w:val="007152E3"/>
    <w:rsid w:val="0071566E"/>
    <w:rsid w:val="0071593F"/>
    <w:rsid w:val="0071594B"/>
    <w:rsid w:val="00715B31"/>
    <w:rsid w:val="00716074"/>
    <w:rsid w:val="007162DC"/>
    <w:rsid w:val="0071644D"/>
    <w:rsid w:val="007165A9"/>
    <w:rsid w:val="00716A64"/>
    <w:rsid w:val="007171B2"/>
    <w:rsid w:val="007176F6"/>
    <w:rsid w:val="00717AFF"/>
    <w:rsid w:val="00720CF6"/>
    <w:rsid w:val="0072106B"/>
    <w:rsid w:val="00721174"/>
    <w:rsid w:val="00721356"/>
    <w:rsid w:val="0072166C"/>
    <w:rsid w:val="00721683"/>
    <w:rsid w:val="007218ED"/>
    <w:rsid w:val="00722247"/>
    <w:rsid w:val="0072245D"/>
    <w:rsid w:val="00723115"/>
    <w:rsid w:val="007231F7"/>
    <w:rsid w:val="00723664"/>
    <w:rsid w:val="0072375B"/>
    <w:rsid w:val="0072499F"/>
    <w:rsid w:val="00724F97"/>
    <w:rsid w:val="00725867"/>
    <w:rsid w:val="0072590F"/>
    <w:rsid w:val="007263E3"/>
    <w:rsid w:val="007273F2"/>
    <w:rsid w:val="00727AA3"/>
    <w:rsid w:val="007303A6"/>
    <w:rsid w:val="007304BA"/>
    <w:rsid w:val="00730C2B"/>
    <w:rsid w:val="00730FBC"/>
    <w:rsid w:val="00731096"/>
    <w:rsid w:val="00731AE6"/>
    <w:rsid w:val="00731FCC"/>
    <w:rsid w:val="007320C4"/>
    <w:rsid w:val="0073217B"/>
    <w:rsid w:val="00732459"/>
    <w:rsid w:val="00732A29"/>
    <w:rsid w:val="00733111"/>
    <w:rsid w:val="00733647"/>
    <w:rsid w:val="00733B91"/>
    <w:rsid w:val="0073556F"/>
    <w:rsid w:val="0073570A"/>
    <w:rsid w:val="007358FC"/>
    <w:rsid w:val="007359A1"/>
    <w:rsid w:val="007359E1"/>
    <w:rsid w:val="00735ABD"/>
    <w:rsid w:val="00735C46"/>
    <w:rsid w:val="007362AC"/>
    <w:rsid w:val="007365A5"/>
    <w:rsid w:val="00736CE6"/>
    <w:rsid w:val="007373E1"/>
    <w:rsid w:val="0073776C"/>
    <w:rsid w:val="00737B07"/>
    <w:rsid w:val="007413EF"/>
    <w:rsid w:val="007440B5"/>
    <w:rsid w:val="00744981"/>
    <w:rsid w:val="00744E1B"/>
    <w:rsid w:val="007451B3"/>
    <w:rsid w:val="00745BC1"/>
    <w:rsid w:val="00745D43"/>
    <w:rsid w:val="00745DDA"/>
    <w:rsid w:val="007463A5"/>
    <w:rsid w:val="007465E9"/>
    <w:rsid w:val="00747239"/>
    <w:rsid w:val="00747B8A"/>
    <w:rsid w:val="007506DE"/>
    <w:rsid w:val="00750D12"/>
    <w:rsid w:val="007525DB"/>
    <w:rsid w:val="00753050"/>
    <w:rsid w:val="00753F44"/>
    <w:rsid w:val="00753F49"/>
    <w:rsid w:val="00753FC5"/>
    <w:rsid w:val="007540CE"/>
    <w:rsid w:val="00754C7C"/>
    <w:rsid w:val="00755B45"/>
    <w:rsid w:val="00755E5F"/>
    <w:rsid w:val="0075638B"/>
    <w:rsid w:val="0075699B"/>
    <w:rsid w:val="00756EA2"/>
    <w:rsid w:val="0075781C"/>
    <w:rsid w:val="00757DEE"/>
    <w:rsid w:val="00757F02"/>
    <w:rsid w:val="00760662"/>
    <w:rsid w:val="00760693"/>
    <w:rsid w:val="00760C2A"/>
    <w:rsid w:val="00760FCA"/>
    <w:rsid w:val="0076151E"/>
    <w:rsid w:val="00761BA1"/>
    <w:rsid w:val="00762518"/>
    <w:rsid w:val="00762D58"/>
    <w:rsid w:val="00763032"/>
    <w:rsid w:val="00763255"/>
    <w:rsid w:val="0076380B"/>
    <w:rsid w:val="00763CF6"/>
    <w:rsid w:val="00764108"/>
    <w:rsid w:val="007644D0"/>
    <w:rsid w:val="00764732"/>
    <w:rsid w:val="00764823"/>
    <w:rsid w:val="00764C01"/>
    <w:rsid w:val="00764DCE"/>
    <w:rsid w:val="00764ED2"/>
    <w:rsid w:val="007658D3"/>
    <w:rsid w:val="007667E9"/>
    <w:rsid w:val="00767316"/>
    <w:rsid w:val="0076796B"/>
    <w:rsid w:val="00767BD6"/>
    <w:rsid w:val="00767FB2"/>
    <w:rsid w:val="00770153"/>
    <w:rsid w:val="007704E2"/>
    <w:rsid w:val="0077073B"/>
    <w:rsid w:val="007707C1"/>
    <w:rsid w:val="00771006"/>
    <w:rsid w:val="007718FB"/>
    <w:rsid w:val="00771F02"/>
    <w:rsid w:val="00771F5F"/>
    <w:rsid w:val="0077205B"/>
    <w:rsid w:val="0077270F"/>
    <w:rsid w:val="0077275E"/>
    <w:rsid w:val="00773060"/>
    <w:rsid w:val="007732A0"/>
    <w:rsid w:val="00773767"/>
    <w:rsid w:val="00773FD1"/>
    <w:rsid w:val="00774327"/>
    <w:rsid w:val="007744BB"/>
    <w:rsid w:val="00775286"/>
    <w:rsid w:val="00775CBE"/>
    <w:rsid w:val="007766AB"/>
    <w:rsid w:val="007768A0"/>
    <w:rsid w:val="00776A41"/>
    <w:rsid w:val="007771C9"/>
    <w:rsid w:val="00777273"/>
    <w:rsid w:val="00777292"/>
    <w:rsid w:val="007776CF"/>
    <w:rsid w:val="00777C65"/>
    <w:rsid w:val="0078094D"/>
    <w:rsid w:val="00780F16"/>
    <w:rsid w:val="0078164F"/>
    <w:rsid w:val="00781DBD"/>
    <w:rsid w:val="00782915"/>
    <w:rsid w:val="00782C44"/>
    <w:rsid w:val="00782DAE"/>
    <w:rsid w:val="0078347A"/>
    <w:rsid w:val="00783818"/>
    <w:rsid w:val="00784873"/>
    <w:rsid w:val="0078500B"/>
    <w:rsid w:val="0078520D"/>
    <w:rsid w:val="00785A20"/>
    <w:rsid w:val="00785A59"/>
    <w:rsid w:val="00785D8E"/>
    <w:rsid w:val="00785E99"/>
    <w:rsid w:val="00786FD3"/>
    <w:rsid w:val="00790A90"/>
    <w:rsid w:val="00790E0A"/>
    <w:rsid w:val="0079196D"/>
    <w:rsid w:val="00791B00"/>
    <w:rsid w:val="007922F2"/>
    <w:rsid w:val="00792409"/>
    <w:rsid w:val="00794ACD"/>
    <w:rsid w:val="00794C24"/>
    <w:rsid w:val="00795A0F"/>
    <w:rsid w:val="00795A8E"/>
    <w:rsid w:val="00795CAB"/>
    <w:rsid w:val="00795E31"/>
    <w:rsid w:val="007960A2"/>
    <w:rsid w:val="00796129"/>
    <w:rsid w:val="00796460"/>
    <w:rsid w:val="007965F4"/>
    <w:rsid w:val="0079711F"/>
    <w:rsid w:val="00797F1F"/>
    <w:rsid w:val="00797FE6"/>
    <w:rsid w:val="007A0209"/>
    <w:rsid w:val="007A056F"/>
    <w:rsid w:val="007A17A0"/>
    <w:rsid w:val="007A1D69"/>
    <w:rsid w:val="007A2108"/>
    <w:rsid w:val="007A2253"/>
    <w:rsid w:val="007A255A"/>
    <w:rsid w:val="007A2EC8"/>
    <w:rsid w:val="007A32D4"/>
    <w:rsid w:val="007A3714"/>
    <w:rsid w:val="007A3A0D"/>
    <w:rsid w:val="007A3B4C"/>
    <w:rsid w:val="007A3CD9"/>
    <w:rsid w:val="007A3E14"/>
    <w:rsid w:val="007A4164"/>
    <w:rsid w:val="007A46CF"/>
    <w:rsid w:val="007A4D8B"/>
    <w:rsid w:val="007A4DDD"/>
    <w:rsid w:val="007A56FF"/>
    <w:rsid w:val="007A5C2E"/>
    <w:rsid w:val="007A5D21"/>
    <w:rsid w:val="007A60B7"/>
    <w:rsid w:val="007A613A"/>
    <w:rsid w:val="007A64BF"/>
    <w:rsid w:val="007A6A4B"/>
    <w:rsid w:val="007A6FA0"/>
    <w:rsid w:val="007A7E6A"/>
    <w:rsid w:val="007B086C"/>
    <w:rsid w:val="007B0B9F"/>
    <w:rsid w:val="007B17A9"/>
    <w:rsid w:val="007B19CE"/>
    <w:rsid w:val="007B1F8D"/>
    <w:rsid w:val="007B2810"/>
    <w:rsid w:val="007B4315"/>
    <w:rsid w:val="007B449B"/>
    <w:rsid w:val="007B5A94"/>
    <w:rsid w:val="007B6140"/>
    <w:rsid w:val="007B61A6"/>
    <w:rsid w:val="007B64F1"/>
    <w:rsid w:val="007B668F"/>
    <w:rsid w:val="007B6DC1"/>
    <w:rsid w:val="007B7239"/>
    <w:rsid w:val="007B73F7"/>
    <w:rsid w:val="007B73FB"/>
    <w:rsid w:val="007B74E8"/>
    <w:rsid w:val="007B7579"/>
    <w:rsid w:val="007B76AB"/>
    <w:rsid w:val="007B7C43"/>
    <w:rsid w:val="007C0C42"/>
    <w:rsid w:val="007C0FF7"/>
    <w:rsid w:val="007C1388"/>
    <w:rsid w:val="007C13A0"/>
    <w:rsid w:val="007C179F"/>
    <w:rsid w:val="007C17C6"/>
    <w:rsid w:val="007C1951"/>
    <w:rsid w:val="007C1EE4"/>
    <w:rsid w:val="007C208E"/>
    <w:rsid w:val="007C2712"/>
    <w:rsid w:val="007C2A60"/>
    <w:rsid w:val="007C3E72"/>
    <w:rsid w:val="007C4695"/>
    <w:rsid w:val="007C4D87"/>
    <w:rsid w:val="007C4F99"/>
    <w:rsid w:val="007C500D"/>
    <w:rsid w:val="007C5214"/>
    <w:rsid w:val="007C52EE"/>
    <w:rsid w:val="007C5B49"/>
    <w:rsid w:val="007C6B99"/>
    <w:rsid w:val="007C6E37"/>
    <w:rsid w:val="007D1427"/>
    <w:rsid w:val="007D159A"/>
    <w:rsid w:val="007D1E54"/>
    <w:rsid w:val="007D2CDC"/>
    <w:rsid w:val="007D356D"/>
    <w:rsid w:val="007D363E"/>
    <w:rsid w:val="007D3FE7"/>
    <w:rsid w:val="007D436C"/>
    <w:rsid w:val="007D4550"/>
    <w:rsid w:val="007D4D2A"/>
    <w:rsid w:val="007D4FB3"/>
    <w:rsid w:val="007D527D"/>
    <w:rsid w:val="007D5A75"/>
    <w:rsid w:val="007D62BA"/>
    <w:rsid w:val="007D66A5"/>
    <w:rsid w:val="007D6AE2"/>
    <w:rsid w:val="007E003E"/>
    <w:rsid w:val="007E0287"/>
    <w:rsid w:val="007E0A2C"/>
    <w:rsid w:val="007E0B25"/>
    <w:rsid w:val="007E0CCB"/>
    <w:rsid w:val="007E186E"/>
    <w:rsid w:val="007E259E"/>
    <w:rsid w:val="007E2AE6"/>
    <w:rsid w:val="007E338F"/>
    <w:rsid w:val="007E372F"/>
    <w:rsid w:val="007E3E9C"/>
    <w:rsid w:val="007E4B82"/>
    <w:rsid w:val="007E50C9"/>
    <w:rsid w:val="007E545B"/>
    <w:rsid w:val="007E5F66"/>
    <w:rsid w:val="007E6447"/>
    <w:rsid w:val="007E6685"/>
    <w:rsid w:val="007E67FC"/>
    <w:rsid w:val="007E6ABD"/>
    <w:rsid w:val="007E6EC9"/>
    <w:rsid w:val="007E7CE9"/>
    <w:rsid w:val="007F03A4"/>
    <w:rsid w:val="007F0D23"/>
    <w:rsid w:val="007F2A8C"/>
    <w:rsid w:val="007F2E8B"/>
    <w:rsid w:val="007F49A1"/>
    <w:rsid w:val="007F4B57"/>
    <w:rsid w:val="007F5042"/>
    <w:rsid w:val="007F522C"/>
    <w:rsid w:val="007F56AC"/>
    <w:rsid w:val="007F5E8E"/>
    <w:rsid w:val="007F606C"/>
    <w:rsid w:val="007F63DB"/>
    <w:rsid w:val="0080034F"/>
    <w:rsid w:val="0080042D"/>
    <w:rsid w:val="008006B2"/>
    <w:rsid w:val="008007F7"/>
    <w:rsid w:val="00800B96"/>
    <w:rsid w:val="00800C7B"/>
    <w:rsid w:val="00801436"/>
    <w:rsid w:val="0080153C"/>
    <w:rsid w:val="00801A25"/>
    <w:rsid w:val="00802286"/>
    <w:rsid w:val="00802766"/>
    <w:rsid w:val="00803C95"/>
    <w:rsid w:val="00804A57"/>
    <w:rsid w:val="00805C64"/>
    <w:rsid w:val="00805E57"/>
    <w:rsid w:val="008070AC"/>
    <w:rsid w:val="0080716F"/>
    <w:rsid w:val="008071C5"/>
    <w:rsid w:val="008075D7"/>
    <w:rsid w:val="0080767E"/>
    <w:rsid w:val="00807B70"/>
    <w:rsid w:val="00810C62"/>
    <w:rsid w:val="00810E93"/>
    <w:rsid w:val="0081149E"/>
    <w:rsid w:val="00811E94"/>
    <w:rsid w:val="00812028"/>
    <w:rsid w:val="0081222D"/>
    <w:rsid w:val="008133A1"/>
    <w:rsid w:val="00813DB5"/>
    <w:rsid w:val="00813F24"/>
    <w:rsid w:val="00814183"/>
    <w:rsid w:val="0081429A"/>
    <w:rsid w:val="0081513D"/>
    <w:rsid w:val="00815988"/>
    <w:rsid w:val="00815C6F"/>
    <w:rsid w:val="00815D42"/>
    <w:rsid w:val="00816363"/>
    <w:rsid w:val="00816706"/>
    <w:rsid w:val="008168F2"/>
    <w:rsid w:val="00816E22"/>
    <w:rsid w:val="008171AD"/>
    <w:rsid w:val="00817363"/>
    <w:rsid w:val="00817B5D"/>
    <w:rsid w:val="00820446"/>
    <w:rsid w:val="00820540"/>
    <w:rsid w:val="00820B4A"/>
    <w:rsid w:val="0082117D"/>
    <w:rsid w:val="00821AC6"/>
    <w:rsid w:val="00821C16"/>
    <w:rsid w:val="00821C3B"/>
    <w:rsid w:val="00822035"/>
    <w:rsid w:val="008225DC"/>
    <w:rsid w:val="00822BBD"/>
    <w:rsid w:val="00822C64"/>
    <w:rsid w:val="00822D0C"/>
    <w:rsid w:val="00822E3A"/>
    <w:rsid w:val="00823316"/>
    <w:rsid w:val="0082363B"/>
    <w:rsid w:val="00823B79"/>
    <w:rsid w:val="008243B8"/>
    <w:rsid w:val="00825117"/>
    <w:rsid w:val="00825422"/>
    <w:rsid w:val="008254F4"/>
    <w:rsid w:val="00825865"/>
    <w:rsid w:val="008259BE"/>
    <w:rsid w:val="00825E54"/>
    <w:rsid w:val="0082615F"/>
    <w:rsid w:val="00826C27"/>
    <w:rsid w:val="00826C9E"/>
    <w:rsid w:val="008278FE"/>
    <w:rsid w:val="00827936"/>
    <w:rsid w:val="00827A01"/>
    <w:rsid w:val="008305C1"/>
    <w:rsid w:val="008307FE"/>
    <w:rsid w:val="00830ADB"/>
    <w:rsid w:val="00830FCB"/>
    <w:rsid w:val="00832387"/>
    <w:rsid w:val="00832B9D"/>
    <w:rsid w:val="00832DB0"/>
    <w:rsid w:val="00833379"/>
    <w:rsid w:val="00833721"/>
    <w:rsid w:val="00834139"/>
    <w:rsid w:val="00834BE8"/>
    <w:rsid w:val="00835082"/>
    <w:rsid w:val="00835534"/>
    <w:rsid w:val="008355DF"/>
    <w:rsid w:val="00836810"/>
    <w:rsid w:val="008400BF"/>
    <w:rsid w:val="00840279"/>
    <w:rsid w:val="008404C7"/>
    <w:rsid w:val="00840E1B"/>
    <w:rsid w:val="00840F5C"/>
    <w:rsid w:val="00840F7A"/>
    <w:rsid w:val="00841865"/>
    <w:rsid w:val="00841BCF"/>
    <w:rsid w:val="00842E4C"/>
    <w:rsid w:val="0084304F"/>
    <w:rsid w:val="0084328C"/>
    <w:rsid w:val="008441D8"/>
    <w:rsid w:val="008443DB"/>
    <w:rsid w:val="008444A9"/>
    <w:rsid w:val="008450E0"/>
    <w:rsid w:val="00845304"/>
    <w:rsid w:val="00845A55"/>
    <w:rsid w:val="008463D1"/>
    <w:rsid w:val="00846ADA"/>
    <w:rsid w:val="00846F3A"/>
    <w:rsid w:val="008504EC"/>
    <w:rsid w:val="00850579"/>
    <w:rsid w:val="00850819"/>
    <w:rsid w:val="00850EB8"/>
    <w:rsid w:val="0085181A"/>
    <w:rsid w:val="00851E6E"/>
    <w:rsid w:val="0085249A"/>
    <w:rsid w:val="00852573"/>
    <w:rsid w:val="008526A5"/>
    <w:rsid w:val="00852A5D"/>
    <w:rsid w:val="00853362"/>
    <w:rsid w:val="00853407"/>
    <w:rsid w:val="00853A06"/>
    <w:rsid w:val="00854605"/>
    <w:rsid w:val="008549DB"/>
    <w:rsid w:val="00854FAE"/>
    <w:rsid w:val="008550FE"/>
    <w:rsid w:val="008554F1"/>
    <w:rsid w:val="00856438"/>
    <w:rsid w:val="00856617"/>
    <w:rsid w:val="0085673B"/>
    <w:rsid w:val="00856887"/>
    <w:rsid w:val="00856CD7"/>
    <w:rsid w:val="00856DEF"/>
    <w:rsid w:val="00860517"/>
    <w:rsid w:val="00861331"/>
    <w:rsid w:val="00861738"/>
    <w:rsid w:val="00861EFC"/>
    <w:rsid w:val="00862A66"/>
    <w:rsid w:val="00863CEF"/>
    <w:rsid w:val="00864049"/>
    <w:rsid w:val="00865486"/>
    <w:rsid w:val="00865983"/>
    <w:rsid w:val="00865BD9"/>
    <w:rsid w:val="00865E40"/>
    <w:rsid w:val="0086671C"/>
    <w:rsid w:val="00866820"/>
    <w:rsid w:val="008669FD"/>
    <w:rsid w:val="00866D43"/>
    <w:rsid w:val="00866F32"/>
    <w:rsid w:val="0086747E"/>
    <w:rsid w:val="008678C6"/>
    <w:rsid w:val="0087006F"/>
    <w:rsid w:val="00870224"/>
    <w:rsid w:val="008709F4"/>
    <w:rsid w:val="00871369"/>
    <w:rsid w:val="0087145A"/>
    <w:rsid w:val="00871BA9"/>
    <w:rsid w:val="00871D4A"/>
    <w:rsid w:val="00872013"/>
    <w:rsid w:val="00872EB3"/>
    <w:rsid w:val="00872EED"/>
    <w:rsid w:val="008739D1"/>
    <w:rsid w:val="00873A46"/>
    <w:rsid w:val="00873BAD"/>
    <w:rsid w:val="00873D06"/>
    <w:rsid w:val="00873E85"/>
    <w:rsid w:val="00874429"/>
    <w:rsid w:val="0087492D"/>
    <w:rsid w:val="008749CF"/>
    <w:rsid w:val="00874EBD"/>
    <w:rsid w:val="0087559E"/>
    <w:rsid w:val="00875BF6"/>
    <w:rsid w:val="00875FB5"/>
    <w:rsid w:val="008763CF"/>
    <w:rsid w:val="008769D3"/>
    <w:rsid w:val="0088038D"/>
    <w:rsid w:val="00880460"/>
    <w:rsid w:val="00880620"/>
    <w:rsid w:val="00881845"/>
    <w:rsid w:val="0088214E"/>
    <w:rsid w:val="008821F9"/>
    <w:rsid w:val="008822AE"/>
    <w:rsid w:val="00882617"/>
    <w:rsid w:val="00882947"/>
    <w:rsid w:val="00882DD6"/>
    <w:rsid w:val="00883608"/>
    <w:rsid w:val="0088455D"/>
    <w:rsid w:val="008846B1"/>
    <w:rsid w:val="008858E0"/>
    <w:rsid w:val="00885DBB"/>
    <w:rsid w:val="00886AF1"/>
    <w:rsid w:val="00887526"/>
    <w:rsid w:val="008875CB"/>
    <w:rsid w:val="008875EA"/>
    <w:rsid w:val="00887716"/>
    <w:rsid w:val="00887E6E"/>
    <w:rsid w:val="00887F63"/>
    <w:rsid w:val="008903E2"/>
    <w:rsid w:val="008906D0"/>
    <w:rsid w:val="008909F8"/>
    <w:rsid w:val="00890A49"/>
    <w:rsid w:val="00891A5B"/>
    <w:rsid w:val="00891C0E"/>
    <w:rsid w:val="008920CA"/>
    <w:rsid w:val="00892A32"/>
    <w:rsid w:val="00892DC7"/>
    <w:rsid w:val="00892F1A"/>
    <w:rsid w:val="00893F8B"/>
    <w:rsid w:val="00894221"/>
    <w:rsid w:val="00894AD7"/>
    <w:rsid w:val="00894FBA"/>
    <w:rsid w:val="0089534A"/>
    <w:rsid w:val="00895A3E"/>
    <w:rsid w:val="00895D47"/>
    <w:rsid w:val="008976C7"/>
    <w:rsid w:val="00897DA7"/>
    <w:rsid w:val="00897EFA"/>
    <w:rsid w:val="008A079F"/>
    <w:rsid w:val="008A0934"/>
    <w:rsid w:val="008A0EEE"/>
    <w:rsid w:val="008A14AA"/>
    <w:rsid w:val="008A1A4C"/>
    <w:rsid w:val="008A1CC2"/>
    <w:rsid w:val="008A1DEB"/>
    <w:rsid w:val="008A2B08"/>
    <w:rsid w:val="008A2E90"/>
    <w:rsid w:val="008A40E4"/>
    <w:rsid w:val="008A4131"/>
    <w:rsid w:val="008A4645"/>
    <w:rsid w:val="008A47A7"/>
    <w:rsid w:val="008A4858"/>
    <w:rsid w:val="008A49C1"/>
    <w:rsid w:val="008A4D88"/>
    <w:rsid w:val="008A53EC"/>
    <w:rsid w:val="008A5597"/>
    <w:rsid w:val="008A56DF"/>
    <w:rsid w:val="008A5838"/>
    <w:rsid w:val="008A5F17"/>
    <w:rsid w:val="008A658F"/>
    <w:rsid w:val="008A67B2"/>
    <w:rsid w:val="008A67BC"/>
    <w:rsid w:val="008A6C77"/>
    <w:rsid w:val="008A72A4"/>
    <w:rsid w:val="008A7575"/>
    <w:rsid w:val="008A769A"/>
    <w:rsid w:val="008A7706"/>
    <w:rsid w:val="008A79E5"/>
    <w:rsid w:val="008A7C7F"/>
    <w:rsid w:val="008A7FA6"/>
    <w:rsid w:val="008B0F3F"/>
    <w:rsid w:val="008B1241"/>
    <w:rsid w:val="008B1638"/>
    <w:rsid w:val="008B202E"/>
    <w:rsid w:val="008B2334"/>
    <w:rsid w:val="008B35C4"/>
    <w:rsid w:val="008B35FF"/>
    <w:rsid w:val="008B3DEE"/>
    <w:rsid w:val="008B41FE"/>
    <w:rsid w:val="008B4EFC"/>
    <w:rsid w:val="008B5636"/>
    <w:rsid w:val="008B646E"/>
    <w:rsid w:val="008B64C2"/>
    <w:rsid w:val="008B67E0"/>
    <w:rsid w:val="008B692F"/>
    <w:rsid w:val="008B6F8D"/>
    <w:rsid w:val="008B71DF"/>
    <w:rsid w:val="008B7383"/>
    <w:rsid w:val="008B73AF"/>
    <w:rsid w:val="008B7581"/>
    <w:rsid w:val="008C02B0"/>
    <w:rsid w:val="008C0894"/>
    <w:rsid w:val="008C091D"/>
    <w:rsid w:val="008C10F9"/>
    <w:rsid w:val="008C178D"/>
    <w:rsid w:val="008C1C4A"/>
    <w:rsid w:val="008C2C24"/>
    <w:rsid w:val="008C346D"/>
    <w:rsid w:val="008C3A3C"/>
    <w:rsid w:val="008C429F"/>
    <w:rsid w:val="008C4FA5"/>
    <w:rsid w:val="008C5634"/>
    <w:rsid w:val="008C5638"/>
    <w:rsid w:val="008C5FC0"/>
    <w:rsid w:val="008C69AF"/>
    <w:rsid w:val="008C6B27"/>
    <w:rsid w:val="008C6D07"/>
    <w:rsid w:val="008C73A6"/>
    <w:rsid w:val="008C76FB"/>
    <w:rsid w:val="008C7B32"/>
    <w:rsid w:val="008D04C7"/>
    <w:rsid w:val="008D17C2"/>
    <w:rsid w:val="008D17E6"/>
    <w:rsid w:val="008D298F"/>
    <w:rsid w:val="008D340A"/>
    <w:rsid w:val="008D38D5"/>
    <w:rsid w:val="008D3DF3"/>
    <w:rsid w:val="008D4619"/>
    <w:rsid w:val="008D4F16"/>
    <w:rsid w:val="008D5313"/>
    <w:rsid w:val="008D59BA"/>
    <w:rsid w:val="008D5F0F"/>
    <w:rsid w:val="008D6656"/>
    <w:rsid w:val="008D6C0E"/>
    <w:rsid w:val="008D7E9B"/>
    <w:rsid w:val="008E01A6"/>
    <w:rsid w:val="008E025E"/>
    <w:rsid w:val="008E040E"/>
    <w:rsid w:val="008E07F4"/>
    <w:rsid w:val="008E0CC6"/>
    <w:rsid w:val="008E0E03"/>
    <w:rsid w:val="008E0FAA"/>
    <w:rsid w:val="008E1241"/>
    <w:rsid w:val="008E13FC"/>
    <w:rsid w:val="008E159A"/>
    <w:rsid w:val="008E24A3"/>
    <w:rsid w:val="008E2A40"/>
    <w:rsid w:val="008E2E97"/>
    <w:rsid w:val="008E30CE"/>
    <w:rsid w:val="008E33E4"/>
    <w:rsid w:val="008E34BC"/>
    <w:rsid w:val="008E3FA7"/>
    <w:rsid w:val="008E406A"/>
    <w:rsid w:val="008E4224"/>
    <w:rsid w:val="008E485E"/>
    <w:rsid w:val="008E4924"/>
    <w:rsid w:val="008E5C5A"/>
    <w:rsid w:val="008E603E"/>
    <w:rsid w:val="008E60D0"/>
    <w:rsid w:val="008E67A5"/>
    <w:rsid w:val="008E68FE"/>
    <w:rsid w:val="008E6F71"/>
    <w:rsid w:val="008E73C7"/>
    <w:rsid w:val="008E73F8"/>
    <w:rsid w:val="008F03E1"/>
    <w:rsid w:val="008F0612"/>
    <w:rsid w:val="008F1606"/>
    <w:rsid w:val="008F1E38"/>
    <w:rsid w:val="008F1ED4"/>
    <w:rsid w:val="008F20D8"/>
    <w:rsid w:val="008F3CBD"/>
    <w:rsid w:val="008F43AE"/>
    <w:rsid w:val="008F4C41"/>
    <w:rsid w:val="008F58F4"/>
    <w:rsid w:val="008F69CE"/>
    <w:rsid w:val="008F69ED"/>
    <w:rsid w:val="008F6FDE"/>
    <w:rsid w:val="008F7805"/>
    <w:rsid w:val="008F7913"/>
    <w:rsid w:val="00900273"/>
    <w:rsid w:val="0090027A"/>
    <w:rsid w:val="00900668"/>
    <w:rsid w:val="00900AD8"/>
    <w:rsid w:val="009010C0"/>
    <w:rsid w:val="00901F61"/>
    <w:rsid w:val="009021D2"/>
    <w:rsid w:val="00902384"/>
    <w:rsid w:val="00904072"/>
    <w:rsid w:val="009043E0"/>
    <w:rsid w:val="009050F8"/>
    <w:rsid w:val="00905156"/>
    <w:rsid w:val="00905735"/>
    <w:rsid w:val="009060E8"/>
    <w:rsid w:val="00906460"/>
    <w:rsid w:val="0090675E"/>
    <w:rsid w:val="00906DF4"/>
    <w:rsid w:val="00906ECB"/>
    <w:rsid w:val="00906F0B"/>
    <w:rsid w:val="009075C8"/>
    <w:rsid w:val="00907650"/>
    <w:rsid w:val="00907833"/>
    <w:rsid w:val="00907994"/>
    <w:rsid w:val="009079DA"/>
    <w:rsid w:val="009101B0"/>
    <w:rsid w:val="00910785"/>
    <w:rsid w:val="0091082A"/>
    <w:rsid w:val="009108B2"/>
    <w:rsid w:val="00910DDA"/>
    <w:rsid w:val="00910F5B"/>
    <w:rsid w:val="00911151"/>
    <w:rsid w:val="00911230"/>
    <w:rsid w:val="00911242"/>
    <w:rsid w:val="009114AA"/>
    <w:rsid w:val="0091220B"/>
    <w:rsid w:val="00912712"/>
    <w:rsid w:val="00912A9E"/>
    <w:rsid w:val="00912D03"/>
    <w:rsid w:val="009130C1"/>
    <w:rsid w:val="009131D5"/>
    <w:rsid w:val="00913810"/>
    <w:rsid w:val="00913EED"/>
    <w:rsid w:val="0091426C"/>
    <w:rsid w:val="00914E70"/>
    <w:rsid w:val="009151AD"/>
    <w:rsid w:val="00915D18"/>
    <w:rsid w:val="00915F18"/>
    <w:rsid w:val="00915F6E"/>
    <w:rsid w:val="00916B4E"/>
    <w:rsid w:val="0091733F"/>
    <w:rsid w:val="0091767D"/>
    <w:rsid w:val="009176EA"/>
    <w:rsid w:val="00920444"/>
    <w:rsid w:val="0092055D"/>
    <w:rsid w:val="00920676"/>
    <w:rsid w:val="00920C8B"/>
    <w:rsid w:val="00921A7D"/>
    <w:rsid w:val="00921BB3"/>
    <w:rsid w:val="00921EE2"/>
    <w:rsid w:val="00922207"/>
    <w:rsid w:val="0092220C"/>
    <w:rsid w:val="00922AF1"/>
    <w:rsid w:val="009234CB"/>
    <w:rsid w:val="009239CA"/>
    <w:rsid w:val="009239FD"/>
    <w:rsid w:val="009243CB"/>
    <w:rsid w:val="00924D69"/>
    <w:rsid w:val="00925479"/>
    <w:rsid w:val="00925807"/>
    <w:rsid w:val="00926707"/>
    <w:rsid w:val="00926F8A"/>
    <w:rsid w:val="0092711C"/>
    <w:rsid w:val="00927651"/>
    <w:rsid w:val="00930019"/>
    <w:rsid w:val="00930AAC"/>
    <w:rsid w:val="00930E41"/>
    <w:rsid w:val="00931075"/>
    <w:rsid w:val="009311AC"/>
    <w:rsid w:val="00931C85"/>
    <w:rsid w:val="00931DBB"/>
    <w:rsid w:val="00932095"/>
    <w:rsid w:val="0093230D"/>
    <w:rsid w:val="009330A0"/>
    <w:rsid w:val="009334CA"/>
    <w:rsid w:val="009335A5"/>
    <w:rsid w:val="0093384C"/>
    <w:rsid w:val="00933857"/>
    <w:rsid w:val="00933F90"/>
    <w:rsid w:val="009340F9"/>
    <w:rsid w:val="009343B5"/>
    <w:rsid w:val="00934D82"/>
    <w:rsid w:val="00934F36"/>
    <w:rsid w:val="009356D2"/>
    <w:rsid w:val="009359F2"/>
    <w:rsid w:val="0093744C"/>
    <w:rsid w:val="0094100A"/>
    <w:rsid w:val="00941090"/>
    <w:rsid w:val="0094249B"/>
    <w:rsid w:val="0094265C"/>
    <w:rsid w:val="00942F3E"/>
    <w:rsid w:val="00943103"/>
    <w:rsid w:val="00944200"/>
    <w:rsid w:val="009459D3"/>
    <w:rsid w:val="00946E1B"/>
    <w:rsid w:val="00947A17"/>
    <w:rsid w:val="00947B17"/>
    <w:rsid w:val="00947F43"/>
    <w:rsid w:val="0095031B"/>
    <w:rsid w:val="009508FD"/>
    <w:rsid w:val="00950C15"/>
    <w:rsid w:val="0095141A"/>
    <w:rsid w:val="00952058"/>
    <w:rsid w:val="00952816"/>
    <w:rsid w:val="009529B5"/>
    <w:rsid w:val="00952D71"/>
    <w:rsid w:val="00953974"/>
    <w:rsid w:val="00953FCC"/>
    <w:rsid w:val="00954238"/>
    <w:rsid w:val="0095423E"/>
    <w:rsid w:val="009544DB"/>
    <w:rsid w:val="00954695"/>
    <w:rsid w:val="00954E4D"/>
    <w:rsid w:val="009551A9"/>
    <w:rsid w:val="009557E0"/>
    <w:rsid w:val="0095597B"/>
    <w:rsid w:val="0095619D"/>
    <w:rsid w:val="00956320"/>
    <w:rsid w:val="00957401"/>
    <w:rsid w:val="00957851"/>
    <w:rsid w:val="00957939"/>
    <w:rsid w:val="00957950"/>
    <w:rsid w:val="00960257"/>
    <w:rsid w:val="009628BB"/>
    <w:rsid w:val="00962E2A"/>
    <w:rsid w:val="00963057"/>
    <w:rsid w:val="009641C5"/>
    <w:rsid w:val="009649CF"/>
    <w:rsid w:val="00965119"/>
    <w:rsid w:val="009657DF"/>
    <w:rsid w:val="00965917"/>
    <w:rsid w:val="00966246"/>
    <w:rsid w:val="00966A2F"/>
    <w:rsid w:val="00967E79"/>
    <w:rsid w:val="0097136A"/>
    <w:rsid w:val="009713CD"/>
    <w:rsid w:val="00973E18"/>
    <w:rsid w:val="00974A8D"/>
    <w:rsid w:val="009757ED"/>
    <w:rsid w:val="00975884"/>
    <w:rsid w:val="00975C0B"/>
    <w:rsid w:val="00976301"/>
    <w:rsid w:val="00976F31"/>
    <w:rsid w:val="0097725B"/>
    <w:rsid w:val="00977531"/>
    <w:rsid w:val="0097798E"/>
    <w:rsid w:val="00977E1F"/>
    <w:rsid w:val="00980103"/>
    <w:rsid w:val="00980357"/>
    <w:rsid w:val="009807DE"/>
    <w:rsid w:val="00980CB1"/>
    <w:rsid w:val="00980D01"/>
    <w:rsid w:val="00983062"/>
    <w:rsid w:val="00983671"/>
    <w:rsid w:val="009845F1"/>
    <w:rsid w:val="00984B39"/>
    <w:rsid w:val="0098538C"/>
    <w:rsid w:val="00985570"/>
    <w:rsid w:val="00985720"/>
    <w:rsid w:val="00985813"/>
    <w:rsid w:val="00986A80"/>
    <w:rsid w:val="00986AF9"/>
    <w:rsid w:val="00987954"/>
    <w:rsid w:val="00990025"/>
    <w:rsid w:val="009904B7"/>
    <w:rsid w:val="009907E7"/>
    <w:rsid w:val="00991C0D"/>
    <w:rsid w:val="0099303F"/>
    <w:rsid w:val="0099305A"/>
    <w:rsid w:val="009931F8"/>
    <w:rsid w:val="009932BB"/>
    <w:rsid w:val="009933FC"/>
    <w:rsid w:val="0099367E"/>
    <w:rsid w:val="00993907"/>
    <w:rsid w:val="00994093"/>
    <w:rsid w:val="009950B6"/>
    <w:rsid w:val="00995240"/>
    <w:rsid w:val="009959FE"/>
    <w:rsid w:val="00995A3C"/>
    <w:rsid w:val="00996319"/>
    <w:rsid w:val="00996504"/>
    <w:rsid w:val="009965D3"/>
    <w:rsid w:val="009968E2"/>
    <w:rsid w:val="00996F94"/>
    <w:rsid w:val="00996FCA"/>
    <w:rsid w:val="0099711B"/>
    <w:rsid w:val="009978D8"/>
    <w:rsid w:val="00997D06"/>
    <w:rsid w:val="00997F6D"/>
    <w:rsid w:val="009A04C3"/>
    <w:rsid w:val="009A0C2F"/>
    <w:rsid w:val="009A0C47"/>
    <w:rsid w:val="009A0ECF"/>
    <w:rsid w:val="009A39A6"/>
    <w:rsid w:val="009A3C8A"/>
    <w:rsid w:val="009A3D0D"/>
    <w:rsid w:val="009A3FD4"/>
    <w:rsid w:val="009A4898"/>
    <w:rsid w:val="009A48A5"/>
    <w:rsid w:val="009A5C85"/>
    <w:rsid w:val="009A61DB"/>
    <w:rsid w:val="009A6E7A"/>
    <w:rsid w:val="009A7B54"/>
    <w:rsid w:val="009B0886"/>
    <w:rsid w:val="009B0E7F"/>
    <w:rsid w:val="009B1308"/>
    <w:rsid w:val="009B16B4"/>
    <w:rsid w:val="009B25E7"/>
    <w:rsid w:val="009B2623"/>
    <w:rsid w:val="009B27C2"/>
    <w:rsid w:val="009B2E59"/>
    <w:rsid w:val="009B2EB5"/>
    <w:rsid w:val="009B3CE0"/>
    <w:rsid w:val="009B3DDD"/>
    <w:rsid w:val="009B3ED1"/>
    <w:rsid w:val="009B4287"/>
    <w:rsid w:val="009B515D"/>
    <w:rsid w:val="009B5754"/>
    <w:rsid w:val="009B5887"/>
    <w:rsid w:val="009B6818"/>
    <w:rsid w:val="009B6F9A"/>
    <w:rsid w:val="009B7053"/>
    <w:rsid w:val="009B797E"/>
    <w:rsid w:val="009C02FD"/>
    <w:rsid w:val="009C0757"/>
    <w:rsid w:val="009C1072"/>
    <w:rsid w:val="009C19F5"/>
    <w:rsid w:val="009C2034"/>
    <w:rsid w:val="009C415A"/>
    <w:rsid w:val="009C43FF"/>
    <w:rsid w:val="009C4420"/>
    <w:rsid w:val="009C49AD"/>
    <w:rsid w:val="009C524F"/>
    <w:rsid w:val="009C66E4"/>
    <w:rsid w:val="009C6F22"/>
    <w:rsid w:val="009C76F6"/>
    <w:rsid w:val="009C78F5"/>
    <w:rsid w:val="009C7FB1"/>
    <w:rsid w:val="009D1888"/>
    <w:rsid w:val="009D1CD5"/>
    <w:rsid w:val="009D26DB"/>
    <w:rsid w:val="009D27F3"/>
    <w:rsid w:val="009D36E4"/>
    <w:rsid w:val="009D3D40"/>
    <w:rsid w:val="009D4700"/>
    <w:rsid w:val="009D4E8C"/>
    <w:rsid w:val="009D5211"/>
    <w:rsid w:val="009D61BD"/>
    <w:rsid w:val="009D6641"/>
    <w:rsid w:val="009D6828"/>
    <w:rsid w:val="009D6899"/>
    <w:rsid w:val="009D6CC9"/>
    <w:rsid w:val="009D6D5A"/>
    <w:rsid w:val="009E05FA"/>
    <w:rsid w:val="009E0702"/>
    <w:rsid w:val="009E0B8A"/>
    <w:rsid w:val="009E16BC"/>
    <w:rsid w:val="009E1AD3"/>
    <w:rsid w:val="009E1CDE"/>
    <w:rsid w:val="009E1E96"/>
    <w:rsid w:val="009E2410"/>
    <w:rsid w:val="009E2FC9"/>
    <w:rsid w:val="009E3746"/>
    <w:rsid w:val="009E39B9"/>
    <w:rsid w:val="009E4EF9"/>
    <w:rsid w:val="009E50E4"/>
    <w:rsid w:val="009E5B4C"/>
    <w:rsid w:val="009E5ECA"/>
    <w:rsid w:val="009E5F8F"/>
    <w:rsid w:val="009E62FF"/>
    <w:rsid w:val="009E661A"/>
    <w:rsid w:val="009E69F7"/>
    <w:rsid w:val="009E7811"/>
    <w:rsid w:val="009F0DB7"/>
    <w:rsid w:val="009F10AF"/>
    <w:rsid w:val="009F12CA"/>
    <w:rsid w:val="009F13AE"/>
    <w:rsid w:val="009F1BB2"/>
    <w:rsid w:val="009F1E35"/>
    <w:rsid w:val="009F2E1A"/>
    <w:rsid w:val="009F32B9"/>
    <w:rsid w:val="009F3FD1"/>
    <w:rsid w:val="009F4E98"/>
    <w:rsid w:val="009F53AF"/>
    <w:rsid w:val="009F5A57"/>
    <w:rsid w:val="009F5B5B"/>
    <w:rsid w:val="009F617F"/>
    <w:rsid w:val="009F63F8"/>
    <w:rsid w:val="009F6619"/>
    <w:rsid w:val="009F6729"/>
    <w:rsid w:val="009F72E1"/>
    <w:rsid w:val="009F7489"/>
    <w:rsid w:val="009F7557"/>
    <w:rsid w:val="009F7731"/>
    <w:rsid w:val="009F794A"/>
    <w:rsid w:val="009F7B17"/>
    <w:rsid w:val="009F7BC8"/>
    <w:rsid w:val="00A00C59"/>
    <w:rsid w:val="00A01784"/>
    <w:rsid w:val="00A01C41"/>
    <w:rsid w:val="00A02614"/>
    <w:rsid w:val="00A03816"/>
    <w:rsid w:val="00A04336"/>
    <w:rsid w:val="00A05BBB"/>
    <w:rsid w:val="00A05E98"/>
    <w:rsid w:val="00A05F15"/>
    <w:rsid w:val="00A06516"/>
    <w:rsid w:val="00A07304"/>
    <w:rsid w:val="00A077A5"/>
    <w:rsid w:val="00A07A69"/>
    <w:rsid w:val="00A10A24"/>
    <w:rsid w:val="00A10E57"/>
    <w:rsid w:val="00A115BA"/>
    <w:rsid w:val="00A11600"/>
    <w:rsid w:val="00A11A5F"/>
    <w:rsid w:val="00A12E0D"/>
    <w:rsid w:val="00A12F2A"/>
    <w:rsid w:val="00A130BA"/>
    <w:rsid w:val="00A13423"/>
    <w:rsid w:val="00A1365B"/>
    <w:rsid w:val="00A138B0"/>
    <w:rsid w:val="00A13B5D"/>
    <w:rsid w:val="00A14500"/>
    <w:rsid w:val="00A1455F"/>
    <w:rsid w:val="00A14B72"/>
    <w:rsid w:val="00A15EDB"/>
    <w:rsid w:val="00A16485"/>
    <w:rsid w:val="00A169BE"/>
    <w:rsid w:val="00A16B8F"/>
    <w:rsid w:val="00A17087"/>
    <w:rsid w:val="00A175FB"/>
    <w:rsid w:val="00A177CA"/>
    <w:rsid w:val="00A17E4B"/>
    <w:rsid w:val="00A20307"/>
    <w:rsid w:val="00A20375"/>
    <w:rsid w:val="00A2195D"/>
    <w:rsid w:val="00A21DEB"/>
    <w:rsid w:val="00A22035"/>
    <w:rsid w:val="00A222E8"/>
    <w:rsid w:val="00A22A1D"/>
    <w:rsid w:val="00A22CDD"/>
    <w:rsid w:val="00A2335D"/>
    <w:rsid w:val="00A233C6"/>
    <w:rsid w:val="00A23631"/>
    <w:rsid w:val="00A23BD5"/>
    <w:rsid w:val="00A24B7D"/>
    <w:rsid w:val="00A2546C"/>
    <w:rsid w:val="00A25877"/>
    <w:rsid w:val="00A25FE7"/>
    <w:rsid w:val="00A26556"/>
    <w:rsid w:val="00A27988"/>
    <w:rsid w:val="00A2799B"/>
    <w:rsid w:val="00A30BDF"/>
    <w:rsid w:val="00A31044"/>
    <w:rsid w:val="00A31A63"/>
    <w:rsid w:val="00A32594"/>
    <w:rsid w:val="00A3259D"/>
    <w:rsid w:val="00A328FD"/>
    <w:rsid w:val="00A32AC1"/>
    <w:rsid w:val="00A32FE6"/>
    <w:rsid w:val="00A33461"/>
    <w:rsid w:val="00A337D9"/>
    <w:rsid w:val="00A33C4E"/>
    <w:rsid w:val="00A344F9"/>
    <w:rsid w:val="00A347CB"/>
    <w:rsid w:val="00A34CEF"/>
    <w:rsid w:val="00A34D7D"/>
    <w:rsid w:val="00A35008"/>
    <w:rsid w:val="00A35436"/>
    <w:rsid w:val="00A35A58"/>
    <w:rsid w:val="00A360B4"/>
    <w:rsid w:val="00A362F2"/>
    <w:rsid w:val="00A36339"/>
    <w:rsid w:val="00A3699A"/>
    <w:rsid w:val="00A36F32"/>
    <w:rsid w:val="00A36F52"/>
    <w:rsid w:val="00A37037"/>
    <w:rsid w:val="00A37BD0"/>
    <w:rsid w:val="00A37BE0"/>
    <w:rsid w:val="00A40548"/>
    <w:rsid w:val="00A40802"/>
    <w:rsid w:val="00A40FC6"/>
    <w:rsid w:val="00A419AF"/>
    <w:rsid w:val="00A41FD2"/>
    <w:rsid w:val="00A42FEB"/>
    <w:rsid w:val="00A4301D"/>
    <w:rsid w:val="00A439DA"/>
    <w:rsid w:val="00A43CFC"/>
    <w:rsid w:val="00A43D4C"/>
    <w:rsid w:val="00A44C90"/>
    <w:rsid w:val="00A45D48"/>
    <w:rsid w:val="00A46522"/>
    <w:rsid w:val="00A468E2"/>
    <w:rsid w:val="00A47858"/>
    <w:rsid w:val="00A47E05"/>
    <w:rsid w:val="00A50247"/>
    <w:rsid w:val="00A50752"/>
    <w:rsid w:val="00A50D19"/>
    <w:rsid w:val="00A50D9B"/>
    <w:rsid w:val="00A510F5"/>
    <w:rsid w:val="00A51197"/>
    <w:rsid w:val="00A51390"/>
    <w:rsid w:val="00A51448"/>
    <w:rsid w:val="00A51F9B"/>
    <w:rsid w:val="00A52306"/>
    <w:rsid w:val="00A524CD"/>
    <w:rsid w:val="00A52B64"/>
    <w:rsid w:val="00A52D03"/>
    <w:rsid w:val="00A53124"/>
    <w:rsid w:val="00A537F2"/>
    <w:rsid w:val="00A54881"/>
    <w:rsid w:val="00A55042"/>
    <w:rsid w:val="00A5545C"/>
    <w:rsid w:val="00A55570"/>
    <w:rsid w:val="00A5579B"/>
    <w:rsid w:val="00A557D2"/>
    <w:rsid w:val="00A559F7"/>
    <w:rsid w:val="00A55E26"/>
    <w:rsid w:val="00A564F9"/>
    <w:rsid w:val="00A56813"/>
    <w:rsid w:val="00A56C8A"/>
    <w:rsid w:val="00A57274"/>
    <w:rsid w:val="00A57391"/>
    <w:rsid w:val="00A57620"/>
    <w:rsid w:val="00A576AB"/>
    <w:rsid w:val="00A576E6"/>
    <w:rsid w:val="00A57D0B"/>
    <w:rsid w:val="00A60238"/>
    <w:rsid w:val="00A60587"/>
    <w:rsid w:val="00A606DC"/>
    <w:rsid w:val="00A60AB1"/>
    <w:rsid w:val="00A60CDB"/>
    <w:rsid w:val="00A6106A"/>
    <w:rsid w:val="00A61DAA"/>
    <w:rsid w:val="00A62604"/>
    <w:rsid w:val="00A628F2"/>
    <w:rsid w:val="00A640CA"/>
    <w:rsid w:val="00A640F0"/>
    <w:rsid w:val="00A64186"/>
    <w:rsid w:val="00A64606"/>
    <w:rsid w:val="00A6466B"/>
    <w:rsid w:val="00A6534D"/>
    <w:rsid w:val="00A65808"/>
    <w:rsid w:val="00A65A4F"/>
    <w:rsid w:val="00A669EC"/>
    <w:rsid w:val="00A66FE2"/>
    <w:rsid w:val="00A67183"/>
    <w:rsid w:val="00A67DB1"/>
    <w:rsid w:val="00A67FCB"/>
    <w:rsid w:val="00A709A6"/>
    <w:rsid w:val="00A70B9E"/>
    <w:rsid w:val="00A716D6"/>
    <w:rsid w:val="00A71A68"/>
    <w:rsid w:val="00A72794"/>
    <w:rsid w:val="00A73109"/>
    <w:rsid w:val="00A7362E"/>
    <w:rsid w:val="00A74E8D"/>
    <w:rsid w:val="00A74F06"/>
    <w:rsid w:val="00A751A2"/>
    <w:rsid w:val="00A75AC8"/>
    <w:rsid w:val="00A7625E"/>
    <w:rsid w:val="00A7662C"/>
    <w:rsid w:val="00A76ECD"/>
    <w:rsid w:val="00A77630"/>
    <w:rsid w:val="00A776DA"/>
    <w:rsid w:val="00A77B07"/>
    <w:rsid w:val="00A809BF"/>
    <w:rsid w:val="00A80A6E"/>
    <w:rsid w:val="00A80BE8"/>
    <w:rsid w:val="00A81007"/>
    <w:rsid w:val="00A82308"/>
    <w:rsid w:val="00A829CB"/>
    <w:rsid w:val="00A82B42"/>
    <w:rsid w:val="00A834DE"/>
    <w:rsid w:val="00A843C4"/>
    <w:rsid w:val="00A84B89"/>
    <w:rsid w:val="00A84DE7"/>
    <w:rsid w:val="00A850DD"/>
    <w:rsid w:val="00A853FD"/>
    <w:rsid w:val="00A85523"/>
    <w:rsid w:val="00A85D94"/>
    <w:rsid w:val="00A8615D"/>
    <w:rsid w:val="00A86F2A"/>
    <w:rsid w:val="00A87091"/>
    <w:rsid w:val="00A871E6"/>
    <w:rsid w:val="00A87751"/>
    <w:rsid w:val="00A8781E"/>
    <w:rsid w:val="00A87BC4"/>
    <w:rsid w:val="00A913EE"/>
    <w:rsid w:val="00A915E2"/>
    <w:rsid w:val="00A9197E"/>
    <w:rsid w:val="00A92CA8"/>
    <w:rsid w:val="00A93377"/>
    <w:rsid w:val="00A93507"/>
    <w:rsid w:val="00A9367E"/>
    <w:rsid w:val="00A94C5A"/>
    <w:rsid w:val="00A94DCA"/>
    <w:rsid w:val="00A95124"/>
    <w:rsid w:val="00A9592C"/>
    <w:rsid w:val="00A95FA3"/>
    <w:rsid w:val="00A96854"/>
    <w:rsid w:val="00A97203"/>
    <w:rsid w:val="00A972C5"/>
    <w:rsid w:val="00A97465"/>
    <w:rsid w:val="00AA00FF"/>
    <w:rsid w:val="00AA01D3"/>
    <w:rsid w:val="00AA03D5"/>
    <w:rsid w:val="00AA0CC9"/>
    <w:rsid w:val="00AA0F82"/>
    <w:rsid w:val="00AA13DB"/>
    <w:rsid w:val="00AA143D"/>
    <w:rsid w:val="00AA1CDB"/>
    <w:rsid w:val="00AA1E11"/>
    <w:rsid w:val="00AA270E"/>
    <w:rsid w:val="00AA2B70"/>
    <w:rsid w:val="00AA2D3E"/>
    <w:rsid w:val="00AA38F3"/>
    <w:rsid w:val="00AA4785"/>
    <w:rsid w:val="00AA4C85"/>
    <w:rsid w:val="00AA5144"/>
    <w:rsid w:val="00AA5245"/>
    <w:rsid w:val="00AA5C98"/>
    <w:rsid w:val="00AA5E96"/>
    <w:rsid w:val="00AA6884"/>
    <w:rsid w:val="00AA6C80"/>
    <w:rsid w:val="00AB1983"/>
    <w:rsid w:val="00AB1F97"/>
    <w:rsid w:val="00AB240C"/>
    <w:rsid w:val="00AB2906"/>
    <w:rsid w:val="00AB329A"/>
    <w:rsid w:val="00AB366C"/>
    <w:rsid w:val="00AB4389"/>
    <w:rsid w:val="00AB4463"/>
    <w:rsid w:val="00AB46CA"/>
    <w:rsid w:val="00AB4748"/>
    <w:rsid w:val="00AB4FEB"/>
    <w:rsid w:val="00AB5EEE"/>
    <w:rsid w:val="00AB6400"/>
    <w:rsid w:val="00AB65A0"/>
    <w:rsid w:val="00AB6766"/>
    <w:rsid w:val="00AB6B4B"/>
    <w:rsid w:val="00AB6EE2"/>
    <w:rsid w:val="00AB7F3D"/>
    <w:rsid w:val="00AC0508"/>
    <w:rsid w:val="00AC0517"/>
    <w:rsid w:val="00AC05CB"/>
    <w:rsid w:val="00AC0C4C"/>
    <w:rsid w:val="00AC0F6D"/>
    <w:rsid w:val="00AC154B"/>
    <w:rsid w:val="00AC1809"/>
    <w:rsid w:val="00AC2203"/>
    <w:rsid w:val="00AC2CB3"/>
    <w:rsid w:val="00AC3093"/>
    <w:rsid w:val="00AC32AB"/>
    <w:rsid w:val="00AC38FF"/>
    <w:rsid w:val="00AC3CA4"/>
    <w:rsid w:val="00AC465D"/>
    <w:rsid w:val="00AC4681"/>
    <w:rsid w:val="00AC5152"/>
    <w:rsid w:val="00AC5831"/>
    <w:rsid w:val="00AC5AC6"/>
    <w:rsid w:val="00AC607A"/>
    <w:rsid w:val="00AC66A2"/>
    <w:rsid w:val="00AC694D"/>
    <w:rsid w:val="00AC71FC"/>
    <w:rsid w:val="00AC75E5"/>
    <w:rsid w:val="00AC7B83"/>
    <w:rsid w:val="00AC7E10"/>
    <w:rsid w:val="00AD03E1"/>
    <w:rsid w:val="00AD0D50"/>
    <w:rsid w:val="00AD0D58"/>
    <w:rsid w:val="00AD0D7E"/>
    <w:rsid w:val="00AD0FE9"/>
    <w:rsid w:val="00AD107A"/>
    <w:rsid w:val="00AD1B79"/>
    <w:rsid w:val="00AD1ED9"/>
    <w:rsid w:val="00AD2765"/>
    <w:rsid w:val="00AD2FDD"/>
    <w:rsid w:val="00AD3070"/>
    <w:rsid w:val="00AD44BF"/>
    <w:rsid w:val="00AD4635"/>
    <w:rsid w:val="00AD5AFC"/>
    <w:rsid w:val="00AD6B01"/>
    <w:rsid w:val="00AD6CE4"/>
    <w:rsid w:val="00AD7B15"/>
    <w:rsid w:val="00AD7C37"/>
    <w:rsid w:val="00AE0E7C"/>
    <w:rsid w:val="00AE163D"/>
    <w:rsid w:val="00AE1BE7"/>
    <w:rsid w:val="00AE2067"/>
    <w:rsid w:val="00AE4109"/>
    <w:rsid w:val="00AE4B3F"/>
    <w:rsid w:val="00AE5468"/>
    <w:rsid w:val="00AE5BA4"/>
    <w:rsid w:val="00AE6963"/>
    <w:rsid w:val="00AE6A95"/>
    <w:rsid w:val="00AE6DE4"/>
    <w:rsid w:val="00AE6F43"/>
    <w:rsid w:val="00AE799A"/>
    <w:rsid w:val="00AE7BFE"/>
    <w:rsid w:val="00AE7D48"/>
    <w:rsid w:val="00AF0974"/>
    <w:rsid w:val="00AF1700"/>
    <w:rsid w:val="00AF23F2"/>
    <w:rsid w:val="00AF26C4"/>
    <w:rsid w:val="00AF38E1"/>
    <w:rsid w:val="00AF3A6F"/>
    <w:rsid w:val="00AF3BA4"/>
    <w:rsid w:val="00AF4A28"/>
    <w:rsid w:val="00AF5CA9"/>
    <w:rsid w:val="00AF5ECC"/>
    <w:rsid w:val="00AF6B7C"/>
    <w:rsid w:val="00AF782A"/>
    <w:rsid w:val="00B00805"/>
    <w:rsid w:val="00B00ACE"/>
    <w:rsid w:val="00B00BA1"/>
    <w:rsid w:val="00B00C1B"/>
    <w:rsid w:val="00B019FA"/>
    <w:rsid w:val="00B022BC"/>
    <w:rsid w:val="00B02419"/>
    <w:rsid w:val="00B02CAD"/>
    <w:rsid w:val="00B02D20"/>
    <w:rsid w:val="00B0399A"/>
    <w:rsid w:val="00B03A56"/>
    <w:rsid w:val="00B03C57"/>
    <w:rsid w:val="00B03EC3"/>
    <w:rsid w:val="00B04365"/>
    <w:rsid w:val="00B043DA"/>
    <w:rsid w:val="00B04429"/>
    <w:rsid w:val="00B04447"/>
    <w:rsid w:val="00B0556C"/>
    <w:rsid w:val="00B0560A"/>
    <w:rsid w:val="00B068E6"/>
    <w:rsid w:val="00B06F28"/>
    <w:rsid w:val="00B10A90"/>
    <w:rsid w:val="00B10F3C"/>
    <w:rsid w:val="00B1139F"/>
    <w:rsid w:val="00B1152E"/>
    <w:rsid w:val="00B11B3C"/>
    <w:rsid w:val="00B11CB4"/>
    <w:rsid w:val="00B12467"/>
    <w:rsid w:val="00B12618"/>
    <w:rsid w:val="00B12C93"/>
    <w:rsid w:val="00B1308D"/>
    <w:rsid w:val="00B139E0"/>
    <w:rsid w:val="00B14212"/>
    <w:rsid w:val="00B14A33"/>
    <w:rsid w:val="00B14C5F"/>
    <w:rsid w:val="00B14D7A"/>
    <w:rsid w:val="00B15A28"/>
    <w:rsid w:val="00B15D3B"/>
    <w:rsid w:val="00B16425"/>
    <w:rsid w:val="00B166D2"/>
    <w:rsid w:val="00B1679A"/>
    <w:rsid w:val="00B172EE"/>
    <w:rsid w:val="00B17369"/>
    <w:rsid w:val="00B200A2"/>
    <w:rsid w:val="00B2086C"/>
    <w:rsid w:val="00B21155"/>
    <w:rsid w:val="00B2163E"/>
    <w:rsid w:val="00B21981"/>
    <w:rsid w:val="00B2210D"/>
    <w:rsid w:val="00B222C1"/>
    <w:rsid w:val="00B22399"/>
    <w:rsid w:val="00B22667"/>
    <w:rsid w:val="00B232C1"/>
    <w:rsid w:val="00B23BCF"/>
    <w:rsid w:val="00B246AA"/>
    <w:rsid w:val="00B24A5F"/>
    <w:rsid w:val="00B24B44"/>
    <w:rsid w:val="00B25535"/>
    <w:rsid w:val="00B25EB0"/>
    <w:rsid w:val="00B265F0"/>
    <w:rsid w:val="00B26AFD"/>
    <w:rsid w:val="00B26E1C"/>
    <w:rsid w:val="00B26E43"/>
    <w:rsid w:val="00B270F4"/>
    <w:rsid w:val="00B27FBC"/>
    <w:rsid w:val="00B3034F"/>
    <w:rsid w:val="00B30357"/>
    <w:rsid w:val="00B3097E"/>
    <w:rsid w:val="00B30F06"/>
    <w:rsid w:val="00B311EF"/>
    <w:rsid w:val="00B31417"/>
    <w:rsid w:val="00B31F5D"/>
    <w:rsid w:val="00B3237C"/>
    <w:rsid w:val="00B32467"/>
    <w:rsid w:val="00B3319E"/>
    <w:rsid w:val="00B33508"/>
    <w:rsid w:val="00B33879"/>
    <w:rsid w:val="00B341D7"/>
    <w:rsid w:val="00B3442A"/>
    <w:rsid w:val="00B34A71"/>
    <w:rsid w:val="00B34B3E"/>
    <w:rsid w:val="00B34C29"/>
    <w:rsid w:val="00B34E8B"/>
    <w:rsid w:val="00B34FBC"/>
    <w:rsid w:val="00B35D87"/>
    <w:rsid w:val="00B36512"/>
    <w:rsid w:val="00B369B9"/>
    <w:rsid w:val="00B37641"/>
    <w:rsid w:val="00B3798F"/>
    <w:rsid w:val="00B37A91"/>
    <w:rsid w:val="00B407F7"/>
    <w:rsid w:val="00B40882"/>
    <w:rsid w:val="00B41026"/>
    <w:rsid w:val="00B413E8"/>
    <w:rsid w:val="00B4204C"/>
    <w:rsid w:val="00B42723"/>
    <w:rsid w:val="00B42F43"/>
    <w:rsid w:val="00B4367C"/>
    <w:rsid w:val="00B43E85"/>
    <w:rsid w:val="00B44040"/>
    <w:rsid w:val="00B44E19"/>
    <w:rsid w:val="00B4556C"/>
    <w:rsid w:val="00B45C17"/>
    <w:rsid w:val="00B4617F"/>
    <w:rsid w:val="00B46AB5"/>
    <w:rsid w:val="00B46E90"/>
    <w:rsid w:val="00B47904"/>
    <w:rsid w:val="00B47BC7"/>
    <w:rsid w:val="00B47ED6"/>
    <w:rsid w:val="00B5060F"/>
    <w:rsid w:val="00B51C27"/>
    <w:rsid w:val="00B51C95"/>
    <w:rsid w:val="00B520B3"/>
    <w:rsid w:val="00B5254C"/>
    <w:rsid w:val="00B527A4"/>
    <w:rsid w:val="00B52C29"/>
    <w:rsid w:val="00B5321E"/>
    <w:rsid w:val="00B5397C"/>
    <w:rsid w:val="00B53A0C"/>
    <w:rsid w:val="00B53B56"/>
    <w:rsid w:val="00B54233"/>
    <w:rsid w:val="00B54299"/>
    <w:rsid w:val="00B543AC"/>
    <w:rsid w:val="00B5452B"/>
    <w:rsid w:val="00B54710"/>
    <w:rsid w:val="00B54C3A"/>
    <w:rsid w:val="00B54E1E"/>
    <w:rsid w:val="00B552EF"/>
    <w:rsid w:val="00B55D27"/>
    <w:rsid w:val="00B55D4D"/>
    <w:rsid w:val="00B55DA6"/>
    <w:rsid w:val="00B56023"/>
    <w:rsid w:val="00B56E3B"/>
    <w:rsid w:val="00B57AAE"/>
    <w:rsid w:val="00B60285"/>
    <w:rsid w:val="00B60992"/>
    <w:rsid w:val="00B615F3"/>
    <w:rsid w:val="00B61810"/>
    <w:rsid w:val="00B61964"/>
    <w:rsid w:val="00B61C61"/>
    <w:rsid w:val="00B62D0C"/>
    <w:rsid w:val="00B63BD8"/>
    <w:rsid w:val="00B63FD0"/>
    <w:rsid w:val="00B64224"/>
    <w:rsid w:val="00B64F2D"/>
    <w:rsid w:val="00B65997"/>
    <w:rsid w:val="00B65D69"/>
    <w:rsid w:val="00B6621B"/>
    <w:rsid w:val="00B66C5B"/>
    <w:rsid w:val="00B67AD7"/>
    <w:rsid w:val="00B67AFF"/>
    <w:rsid w:val="00B70779"/>
    <w:rsid w:val="00B70910"/>
    <w:rsid w:val="00B71EAA"/>
    <w:rsid w:val="00B72262"/>
    <w:rsid w:val="00B73813"/>
    <w:rsid w:val="00B74834"/>
    <w:rsid w:val="00B74BA0"/>
    <w:rsid w:val="00B7572A"/>
    <w:rsid w:val="00B76537"/>
    <w:rsid w:val="00B76756"/>
    <w:rsid w:val="00B76764"/>
    <w:rsid w:val="00B76EEE"/>
    <w:rsid w:val="00B7750A"/>
    <w:rsid w:val="00B778AB"/>
    <w:rsid w:val="00B778F2"/>
    <w:rsid w:val="00B77E0B"/>
    <w:rsid w:val="00B806C3"/>
    <w:rsid w:val="00B81234"/>
    <w:rsid w:val="00B81468"/>
    <w:rsid w:val="00B8232C"/>
    <w:rsid w:val="00B826A1"/>
    <w:rsid w:val="00B833D7"/>
    <w:rsid w:val="00B83A2E"/>
    <w:rsid w:val="00B83AEF"/>
    <w:rsid w:val="00B83B8C"/>
    <w:rsid w:val="00B85153"/>
    <w:rsid w:val="00B85349"/>
    <w:rsid w:val="00B85555"/>
    <w:rsid w:val="00B85E9D"/>
    <w:rsid w:val="00B8696B"/>
    <w:rsid w:val="00B872C8"/>
    <w:rsid w:val="00B902B7"/>
    <w:rsid w:val="00B90A3B"/>
    <w:rsid w:val="00B90D55"/>
    <w:rsid w:val="00B90DFB"/>
    <w:rsid w:val="00B91AF7"/>
    <w:rsid w:val="00B91D76"/>
    <w:rsid w:val="00B9238A"/>
    <w:rsid w:val="00B92514"/>
    <w:rsid w:val="00B92C1D"/>
    <w:rsid w:val="00B93FC7"/>
    <w:rsid w:val="00B94240"/>
    <w:rsid w:val="00B94732"/>
    <w:rsid w:val="00B94876"/>
    <w:rsid w:val="00B94F3A"/>
    <w:rsid w:val="00B9511E"/>
    <w:rsid w:val="00B951E6"/>
    <w:rsid w:val="00B969AE"/>
    <w:rsid w:val="00B96C06"/>
    <w:rsid w:val="00B971E5"/>
    <w:rsid w:val="00B9782A"/>
    <w:rsid w:val="00BA09F9"/>
    <w:rsid w:val="00BA0D92"/>
    <w:rsid w:val="00BA123F"/>
    <w:rsid w:val="00BA1472"/>
    <w:rsid w:val="00BA1DB0"/>
    <w:rsid w:val="00BA2731"/>
    <w:rsid w:val="00BA2F3F"/>
    <w:rsid w:val="00BA4804"/>
    <w:rsid w:val="00BA4A6B"/>
    <w:rsid w:val="00BA4B35"/>
    <w:rsid w:val="00BA4D29"/>
    <w:rsid w:val="00BA510A"/>
    <w:rsid w:val="00BA5BC1"/>
    <w:rsid w:val="00BA6416"/>
    <w:rsid w:val="00BA6775"/>
    <w:rsid w:val="00BA6924"/>
    <w:rsid w:val="00BA72EE"/>
    <w:rsid w:val="00BA73D0"/>
    <w:rsid w:val="00BA74BA"/>
    <w:rsid w:val="00BA74F4"/>
    <w:rsid w:val="00BA7665"/>
    <w:rsid w:val="00BA7BE6"/>
    <w:rsid w:val="00BB1225"/>
    <w:rsid w:val="00BB1713"/>
    <w:rsid w:val="00BB1EAF"/>
    <w:rsid w:val="00BB54D4"/>
    <w:rsid w:val="00BB55D3"/>
    <w:rsid w:val="00BB5CB3"/>
    <w:rsid w:val="00BB5CB4"/>
    <w:rsid w:val="00BB6A11"/>
    <w:rsid w:val="00BB6D2D"/>
    <w:rsid w:val="00BB7F32"/>
    <w:rsid w:val="00BC06B0"/>
    <w:rsid w:val="00BC1613"/>
    <w:rsid w:val="00BC17F0"/>
    <w:rsid w:val="00BC189C"/>
    <w:rsid w:val="00BC23F9"/>
    <w:rsid w:val="00BC2492"/>
    <w:rsid w:val="00BC266D"/>
    <w:rsid w:val="00BC29C6"/>
    <w:rsid w:val="00BC30BB"/>
    <w:rsid w:val="00BC3105"/>
    <w:rsid w:val="00BC319A"/>
    <w:rsid w:val="00BC38E6"/>
    <w:rsid w:val="00BC4EDE"/>
    <w:rsid w:val="00BC5672"/>
    <w:rsid w:val="00BC5905"/>
    <w:rsid w:val="00BC5942"/>
    <w:rsid w:val="00BC6336"/>
    <w:rsid w:val="00BC6AFD"/>
    <w:rsid w:val="00BC7498"/>
    <w:rsid w:val="00BC7634"/>
    <w:rsid w:val="00BC76E9"/>
    <w:rsid w:val="00BD028F"/>
    <w:rsid w:val="00BD07E4"/>
    <w:rsid w:val="00BD0FAE"/>
    <w:rsid w:val="00BD1F51"/>
    <w:rsid w:val="00BD237D"/>
    <w:rsid w:val="00BD2EF8"/>
    <w:rsid w:val="00BD385B"/>
    <w:rsid w:val="00BD3BFB"/>
    <w:rsid w:val="00BD3DD7"/>
    <w:rsid w:val="00BD4F58"/>
    <w:rsid w:val="00BD5071"/>
    <w:rsid w:val="00BD55D1"/>
    <w:rsid w:val="00BD6315"/>
    <w:rsid w:val="00BD632F"/>
    <w:rsid w:val="00BD6892"/>
    <w:rsid w:val="00BD696E"/>
    <w:rsid w:val="00BD6A62"/>
    <w:rsid w:val="00BD6F01"/>
    <w:rsid w:val="00BD7166"/>
    <w:rsid w:val="00BE0047"/>
    <w:rsid w:val="00BE03AA"/>
    <w:rsid w:val="00BE097A"/>
    <w:rsid w:val="00BE1106"/>
    <w:rsid w:val="00BE15EE"/>
    <w:rsid w:val="00BE1BC6"/>
    <w:rsid w:val="00BE29DA"/>
    <w:rsid w:val="00BE2DB7"/>
    <w:rsid w:val="00BE3647"/>
    <w:rsid w:val="00BE3BC7"/>
    <w:rsid w:val="00BE4F88"/>
    <w:rsid w:val="00BE5428"/>
    <w:rsid w:val="00BE596A"/>
    <w:rsid w:val="00BE5CB6"/>
    <w:rsid w:val="00BE6128"/>
    <w:rsid w:val="00BE6B0C"/>
    <w:rsid w:val="00BE6CF7"/>
    <w:rsid w:val="00BE7D11"/>
    <w:rsid w:val="00BF039E"/>
    <w:rsid w:val="00BF135C"/>
    <w:rsid w:val="00BF136C"/>
    <w:rsid w:val="00BF251B"/>
    <w:rsid w:val="00BF2889"/>
    <w:rsid w:val="00BF2962"/>
    <w:rsid w:val="00BF2AF8"/>
    <w:rsid w:val="00BF2EF5"/>
    <w:rsid w:val="00BF314F"/>
    <w:rsid w:val="00BF31F5"/>
    <w:rsid w:val="00BF3ED6"/>
    <w:rsid w:val="00BF53F0"/>
    <w:rsid w:val="00BF5639"/>
    <w:rsid w:val="00BF5CF0"/>
    <w:rsid w:val="00BF6520"/>
    <w:rsid w:val="00BF6ADB"/>
    <w:rsid w:val="00BF6B77"/>
    <w:rsid w:val="00BF6E32"/>
    <w:rsid w:val="00BF7E66"/>
    <w:rsid w:val="00C00A67"/>
    <w:rsid w:val="00C01C16"/>
    <w:rsid w:val="00C02BE5"/>
    <w:rsid w:val="00C02E17"/>
    <w:rsid w:val="00C032B1"/>
    <w:rsid w:val="00C03870"/>
    <w:rsid w:val="00C03F3E"/>
    <w:rsid w:val="00C050A7"/>
    <w:rsid w:val="00C05386"/>
    <w:rsid w:val="00C05CEE"/>
    <w:rsid w:val="00C067B6"/>
    <w:rsid w:val="00C06FBB"/>
    <w:rsid w:val="00C07A7F"/>
    <w:rsid w:val="00C10B88"/>
    <w:rsid w:val="00C10D18"/>
    <w:rsid w:val="00C11009"/>
    <w:rsid w:val="00C11BBE"/>
    <w:rsid w:val="00C12A6E"/>
    <w:rsid w:val="00C12CC8"/>
    <w:rsid w:val="00C1319A"/>
    <w:rsid w:val="00C13765"/>
    <w:rsid w:val="00C13AAA"/>
    <w:rsid w:val="00C13D13"/>
    <w:rsid w:val="00C14013"/>
    <w:rsid w:val="00C149B5"/>
    <w:rsid w:val="00C14BFF"/>
    <w:rsid w:val="00C1573E"/>
    <w:rsid w:val="00C15C7B"/>
    <w:rsid w:val="00C15F7E"/>
    <w:rsid w:val="00C16186"/>
    <w:rsid w:val="00C166CD"/>
    <w:rsid w:val="00C17186"/>
    <w:rsid w:val="00C17A7B"/>
    <w:rsid w:val="00C17FD3"/>
    <w:rsid w:val="00C201EA"/>
    <w:rsid w:val="00C20231"/>
    <w:rsid w:val="00C2029C"/>
    <w:rsid w:val="00C204C1"/>
    <w:rsid w:val="00C2054E"/>
    <w:rsid w:val="00C20711"/>
    <w:rsid w:val="00C20840"/>
    <w:rsid w:val="00C20E69"/>
    <w:rsid w:val="00C21016"/>
    <w:rsid w:val="00C21218"/>
    <w:rsid w:val="00C216FE"/>
    <w:rsid w:val="00C223CE"/>
    <w:rsid w:val="00C2278E"/>
    <w:rsid w:val="00C231E2"/>
    <w:rsid w:val="00C23459"/>
    <w:rsid w:val="00C2427D"/>
    <w:rsid w:val="00C25ABD"/>
    <w:rsid w:val="00C25FB6"/>
    <w:rsid w:val="00C26720"/>
    <w:rsid w:val="00C275D7"/>
    <w:rsid w:val="00C27CDF"/>
    <w:rsid w:val="00C30D9B"/>
    <w:rsid w:val="00C30EAB"/>
    <w:rsid w:val="00C31455"/>
    <w:rsid w:val="00C31C99"/>
    <w:rsid w:val="00C3472B"/>
    <w:rsid w:val="00C3480A"/>
    <w:rsid w:val="00C3534C"/>
    <w:rsid w:val="00C35F4E"/>
    <w:rsid w:val="00C362F0"/>
    <w:rsid w:val="00C367AF"/>
    <w:rsid w:val="00C36F62"/>
    <w:rsid w:val="00C37D5E"/>
    <w:rsid w:val="00C40548"/>
    <w:rsid w:val="00C40CEE"/>
    <w:rsid w:val="00C40D64"/>
    <w:rsid w:val="00C40F34"/>
    <w:rsid w:val="00C41268"/>
    <w:rsid w:val="00C418AC"/>
    <w:rsid w:val="00C41DE7"/>
    <w:rsid w:val="00C41E0E"/>
    <w:rsid w:val="00C42BB0"/>
    <w:rsid w:val="00C42E55"/>
    <w:rsid w:val="00C43173"/>
    <w:rsid w:val="00C4368D"/>
    <w:rsid w:val="00C44268"/>
    <w:rsid w:val="00C446CA"/>
    <w:rsid w:val="00C44BEB"/>
    <w:rsid w:val="00C46AEA"/>
    <w:rsid w:val="00C46E1A"/>
    <w:rsid w:val="00C47495"/>
    <w:rsid w:val="00C478CD"/>
    <w:rsid w:val="00C47998"/>
    <w:rsid w:val="00C47F1F"/>
    <w:rsid w:val="00C50336"/>
    <w:rsid w:val="00C52702"/>
    <w:rsid w:val="00C527E1"/>
    <w:rsid w:val="00C52B2C"/>
    <w:rsid w:val="00C54482"/>
    <w:rsid w:val="00C54E2C"/>
    <w:rsid w:val="00C550A2"/>
    <w:rsid w:val="00C5518C"/>
    <w:rsid w:val="00C5620A"/>
    <w:rsid w:val="00C56546"/>
    <w:rsid w:val="00C56A42"/>
    <w:rsid w:val="00C56EDA"/>
    <w:rsid w:val="00C57A77"/>
    <w:rsid w:val="00C57D31"/>
    <w:rsid w:val="00C6041B"/>
    <w:rsid w:val="00C604E8"/>
    <w:rsid w:val="00C60C80"/>
    <w:rsid w:val="00C61E1A"/>
    <w:rsid w:val="00C61FBC"/>
    <w:rsid w:val="00C6220C"/>
    <w:rsid w:val="00C624AC"/>
    <w:rsid w:val="00C6297D"/>
    <w:rsid w:val="00C62CC3"/>
    <w:rsid w:val="00C63208"/>
    <w:rsid w:val="00C638EC"/>
    <w:rsid w:val="00C640FB"/>
    <w:rsid w:val="00C648CD"/>
    <w:rsid w:val="00C65131"/>
    <w:rsid w:val="00C651D7"/>
    <w:rsid w:val="00C655BE"/>
    <w:rsid w:val="00C65CC3"/>
    <w:rsid w:val="00C66205"/>
    <w:rsid w:val="00C664CE"/>
    <w:rsid w:val="00C67129"/>
    <w:rsid w:val="00C677D6"/>
    <w:rsid w:val="00C67AE2"/>
    <w:rsid w:val="00C67BD3"/>
    <w:rsid w:val="00C67C92"/>
    <w:rsid w:val="00C7063F"/>
    <w:rsid w:val="00C707A3"/>
    <w:rsid w:val="00C70E9B"/>
    <w:rsid w:val="00C710C8"/>
    <w:rsid w:val="00C71122"/>
    <w:rsid w:val="00C7162C"/>
    <w:rsid w:val="00C72263"/>
    <w:rsid w:val="00C72A36"/>
    <w:rsid w:val="00C72CA1"/>
    <w:rsid w:val="00C73C0C"/>
    <w:rsid w:val="00C74A88"/>
    <w:rsid w:val="00C74B1B"/>
    <w:rsid w:val="00C74B85"/>
    <w:rsid w:val="00C74EB7"/>
    <w:rsid w:val="00C75266"/>
    <w:rsid w:val="00C7587B"/>
    <w:rsid w:val="00C75F6E"/>
    <w:rsid w:val="00C7639E"/>
    <w:rsid w:val="00C764CF"/>
    <w:rsid w:val="00C76626"/>
    <w:rsid w:val="00C772D5"/>
    <w:rsid w:val="00C80A70"/>
    <w:rsid w:val="00C817DB"/>
    <w:rsid w:val="00C8239B"/>
    <w:rsid w:val="00C823D4"/>
    <w:rsid w:val="00C82681"/>
    <w:rsid w:val="00C827E6"/>
    <w:rsid w:val="00C82F2C"/>
    <w:rsid w:val="00C8334D"/>
    <w:rsid w:val="00C838D5"/>
    <w:rsid w:val="00C84DF9"/>
    <w:rsid w:val="00C85069"/>
    <w:rsid w:val="00C8514D"/>
    <w:rsid w:val="00C85284"/>
    <w:rsid w:val="00C85E41"/>
    <w:rsid w:val="00C8621C"/>
    <w:rsid w:val="00C865C4"/>
    <w:rsid w:val="00C8660E"/>
    <w:rsid w:val="00C8682C"/>
    <w:rsid w:val="00C86961"/>
    <w:rsid w:val="00C87CCF"/>
    <w:rsid w:val="00C9028C"/>
    <w:rsid w:val="00C9057E"/>
    <w:rsid w:val="00C90ED5"/>
    <w:rsid w:val="00C90F30"/>
    <w:rsid w:val="00C91141"/>
    <w:rsid w:val="00C918D2"/>
    <w:rsid w:val="00C91BC6"/>
    <w:rsid w:val="00C92820"/>
    <w:rsid w:val="00C92C9C"/>
    <w:rsid w:val="00C93523"/>
    <w:rsid w:val="00C93883"/>
    <w:rsid w:val="00C9478A"/>
    <w:rsid w:val="00C94FCA"/>
    <w:rsid w:val="00C95376"/>
    <w:rsid w:val="00C95EE4"/>
    <w:rsid w:val="00C96499"/>
    <w:rsid w:val="00C964CA"/>
    <w:rsid w:val="00C97034"/>
    <w:rsid w:val="00CA0E13"/>
    <w:rsid w:val="00CA157F"/>
    <w:rsid w:val="00CA1623"/>
    <w:rsid w:val="00CA1CCD"/>
    <w:rsid w:val="00CA1E3D"/>
    <w:rsid w:val="00CA206F"/>
    <w:rsid w:val="00CA22B5"/>
    <w:rsid w:val="00CA2911"/>
    <w:rsid w:val="00CA34D6"/>
    <w:rsid w:val="00CA35D3"/>
    <w:rsid w:val="00CA3704"/>
    <w:rsid w:val="00CA37A8"/>
    <w:rsid w:val="00CA3BA1"/>
    <w:rsid w:val="00CA42A9"/>
    <w:rsid w:val="00CA4B25"/>
    <w:rsid w:val="00CA4B75"/>
    <w:rsid w:val="00CA4EDD"/>
    <w:rsid w:val="00CA4F76"/>
    <w:rsid w:val="00CA5849"/>
    <w:rsid w:val="00CA5ACB"/>
    <w:rsid w:val="00CA607A"/>
    <w:rsid w:val="00CA6997"/>
    <w:rsid w:val="00CA6AA3"/>
    <w:rsid w:val="00CA794F"/>
    <w:rsid w:val="00CA7957"/>
    <w:rsid w:val="00CB0A5E"/>
    <w:rsid w:val="00CB1173"/>
    <w:rsid w:val="00CB1314"/>
    <w:rsid w:val="00CB1483"/>
    <w:rsid w:val="00CB1E3B"/>
    <w:rsid w:val="00CB1F24"/>
    <w:rsid w:val="00CB2AE3"/>
    <w:rsid w:val="00CB38A8"/>
    <w:rsid w:val="00CB4863"/>
    <w:rsid w:val="00CB4E84"/>
    <w:rsid w:val="00CB4E99"/>
    <w:rsid w:val="00CB4EDA"/>
    <w:rsid w:val="00CB52D0"/>
    <w:rsid w:val="00CB574F"/>
    <w:rsid w:val="00CB6007"/>
    <w:rsid w:val="00CB618C"/>
    <w:rsid w:val="00CB62A3"/>
    <w:rsid w:val="00CB65C4"/>
    <w:rsid w:val="00CB67A1"/>
    <w:rsid w:val="00CB6BDE"/>
    <w:rsid w:val="00CC0517"/>
    <w:rsid w:val="00CC0A80"/>
    <w:rsid w:val="00CC1A5D"/>
    <w:rsid w:val="00CC333C"/>
    <w:rsid w:val="00CC3431"/>
    <w:rsid w:val="00CC3B46"/>
    <w:rsid w:val="00CC41FD"/>
    <w:rsid w:val="00CC4501"/>
    <w:rsid w:val="00CC4A8D"/>
    <w:rsid w:val="00CC4C6E"/>
    <w:rsid w:val="00CC4D31"/>
    <w:rsid w:val="00CC5103"/>
    <w:rsid w:val="00CC549C"/>
    <w:rsid w:val="00CC59C4"/>
    <w:rsid w:val="00CC5B3E"/>
    <w:rsid w:val="00CC5C17"/>
    <w:rsid w:val="00CC7098"/>
    <w:rsid w:val="00CC7108"/>
    <w:rsid w:val="00CC7212"/>
    <w:rsid w:val="00CC782E"/>
    <w:rsid w:val="00CD029D"/>
    <w:rsid w:val="00CD0751"/>
    <w:rsid w:val="00CD177F"/>
    <w:rsid w:val="00CD2265"/>
    <w:rsid w:val="00CD2F8D"/>
    <w:rsid w:val="00CD35FC"/>
    <w:rsid w:val="00CD454B"/>
    <w:rsid w:val="00CD5660"/>
    <w:rsid w:val="00CD6074"/>
    <w:rsid w:val="00CD7116"/>
    <w:rsid w:val="00CD71EC"/>
    <w:rsid w:val="00CD744E"/>
    <w:rsid w:val="00CD7622"/>
    <w:rsid w:val="00CD7949"/>
    <w:rsid w:val="00CD7F15"/>
    <w:rsid w:val="00CD7FDA"/>
    <w:rsid w:val="00CE074D"/>
    <w:rsid w:val="00CE0C09"/>
    <w:rsid w:val="00CE189C"/>
    <w:rsid w:val="00CE1E29"/>
    <w:rsid w:val="00CE29D4"/>
    <w:rsid w:val="00CE2D91"/>
    <w:rsid w:val="00CE3387"/>
    <w:rsid w:val="00CE3B07"/>
    <w:rsid w:val="00CE3BA3"/>
    <w:rsid w:val="00CE3C6B"/>
    <w:rsid w:val="00CE42C2"/>
    <w:rsid w:val="00CE447E"/>
    <w:rsid w:val="00CE5D37"/>
    <w:rsid w:val="00CE637C"/>
    <w:rsid w:val="00CE63B8"/>
    <w:rsid w:val="00CE6E19"/>
    <w:rsid w:val="00CE73DA"/>
    <w:rsid w:val="00CF01CA"/>
    <w:rsid w:val="00CF05F0"/>
    <w:rsid w:val="00CF0CFD"/>
    <w:rsid w:val="00CF1833"/>
    <w:rsid w:val="00CF1C96"/>
    <w:rsid w:val="00CF2A30"/>
    <w:rsid w:val="00CF2D23"/>
    <w:rsid w:val="00CF2E51"/>
    <w:rsid w:val="00CF2E5F"/>
    <w:rsid w:val="00CF30C7"/>
    <w:rsid w:val="00CF365E"/>
    <w:rsid w:val="00CF39F7"/>
    <w:rsid w:val="00CF3EC5"/>
    <w:rsid w:val="00CF4FD8"/>
    <w:rsid w:val="00CF5061"/>
    <w:rsid w:val="00CF5814"/>
    <w:rsid w:val="00CF5C79"/>
    <w:rsid w:val="00CF5D3D"/>
    <w:rsid w:val="00CF6055"/>
    <w:rsid w:val="00CF61EF"/>
    <w:rsid w:val="00CF640E"/>
    <w:rsid w:val="00CF65AC"/>
    <w:rsid w:val="00CF6AD2"/>
    <w:rsid w:val="00CF77E9"/>
    <w:rsid w:val="00D00350"/>
    <w:rsid w:val="00D0067B"/>
    <w:rsid w:val="00D01EB0"/>
    <w:rsid w:val="00D02623"/>
    <w:rsid w:val="00D027E8"/>
    <w:rsid w:val="00D02E63"/>
    <w:rsid w:val="00D03878"/>
    <w:rsid w:val="00D03FC2"/>
    <w:rsid w:val="00D04167"/>
    <w:rsid w:val="00D04269"/>
    <w:rsid w:val="00D04556"/>
    <w:rsid w:val="00D04B11"/>
    <w:rsid w:val="00D04CC9"/>
    <w:rsid w:val="00D04F09"/>
    <w:rsid w:val="00D050F4"/>
    <w:rsid w:val="00D05506"/>
    <w:rsid w:val="00D05D21"/>
    <w:rsid w:val="00D05E01"/>
    <w:rsid w:val="00D067A8"/>
    <w:rsid w:val="00D06D27"/>
    <w:rsid w:val="00D06EBE"/>
    <w:rsid w:val="00D07118"/>
    <w:rsid w:val="00D0758C"/>
    <w:rsid w:val="00D10B75"/>
    <w:rsid w:val="00D10C5E"/>
    <w:rsid w:val="00D111A5"/>
    <w:rsid w:val="00D11399"/>
    <w:rsid w:val="00D11DBF"/>
    <w:rsid w:val="00D12A03"/>
    <w:rsid w:val="00D12BC7"/>
    <w:rsid w:val="00D131BC"/>
    <w:rsid w:val="00D1375C"/>
    <w:rsid w:val="00D13C6F"/>
    <w:rsid w:val="00D13CCC"/>
    <w:rsid w:val="00D13D85"/>
    <w:rsid w:val="00D141A5"/>
    <w:rsid w:val="00D14772"/>
    <w:rsid w:val="00D14FF2"/>
    <w:rsid w:val="00D15336"/>
    <w:rsid w:val="00D16652"/>
    <w:rsid w:val="00D16F6E"/>
    <w:rsid w:val="00D17CBA"/>
    <w:rsid w:val="00D207B3"/>
    <w:rsid w:val="00D20C8B"/>
    <w:rsid w:val="00D20F7A"/>
    <w:rsid w:val="00D210F7"/>
    <w:rsid w:val="00D2357A"/>
    <w:rsid w:val="00D23C26"/>
    <w:rsid w:val="00D23F19"/>
    <w:rsid w:val="00D23F2D"/>
    <w:rsid w:val="00D24C85"/>
    <w:rsid w:val="00D25B68"/>
    <w:rsid w:val="00D25EDD"/>
    <w:rsid w:val="00D26C06"/>
    <w:rsid w:val="00D26C8C"/>
    <w:rsid w:val="00D26D47"/>
    <w:rsid w:val="00D2730F"/>
    <w:rsid w:val="00D2732A"/>
    <w:rsid w:val="00D27A49"/>
    <w:rsid w:val="00D3008C"/>
    <w:rsid w:val="00D31673"/>
    <w:rsid w:val="00D31682"/>
    <w:rsid w:val="00D31769"/>
    <w:rsid w:val="00D32093"/>
    <w:rsid w:val="00D34A88"/>
    <w:rsid w:val="00D35013"/>
    <w:rsid w:val="00D35B5A"/>
    <w:rsid w:val="00D367B5"/>
    <w:rsid w:val="00D3698D"/>
    <w:rsid w:val="00D37136"/>
    <w:rsid w:val="00D37A1E"/>
    <w:rsid w:val="00D37A71"/>
    <w:rsid w:val="00D40252"/>
    <w:rsid w:val="00D406E5"/>
    <w:rsid w:val="00D407AF"/>
    <w:rsid w:val="00D409F5"/>
    <w:rsid w:val="00D40B6A"/>
    <w:rsid w:val="00D40C55"/>
    <w:rsid w:val="00D4182C"/>
    <w:rsid w:val="00D41A52"/>
    <w:rsid w:val="00D41D77"/>
    <w:rsid w:val="00D42305"/>
    <w:rsid w:val="00D427D7"/>
    <w:rsid w:val="00D42996"/>
    <w:rsid w:val="00D43630"/>
    <w:rsid w:val="00D43BC3"/>
    <w:rsid w:val="00D4426B"/>
    <w:rsid w:val="00D442E1"/>
    <w:rsid w:val="00D4440E"/>
    <w:rsid w:val="00D44B7D"/>
    <w:rsid w:val="00D44F32"/>
    <w:rsid w:val="00D4592B"/>
    <w:rsid w:val="00D45F68"/>
    <w:rsid w:val="00D46ACB"/>
    <w:rsid w:val="00D4751D"/>
    <w:rsid w:val="00D4797E"/>
    <w:rsid w:val="00D505EC"/>
    <w:rsid w:val="00D50937"/>
    <w:rsid w:val="00D5123D"/>
    <w:rsid w:val="00D51621"/>
    <w:rsid w:val="00D51AD8"/>
    <w:rsid w:val="00D51F79"/>
    <w:rsid w:val="00D527A4"/>
    <w:rsid w:val="00D52D3E"/>
    <w:rsid w:val="00D53302"/>
    <w:rsid w:val="00D5536E"/>
    <w:rsid w:val="00D554A9"/>
    <w:rsid w:val="00D5593A"/>
    <w:rsid w:val="00D55BEC"/>
    <w:rsid w:val="00D56EBA"/>
    <w:rsid w:val="00D57475"/>
    <w:rsid w:val="00D57945"/>
    <w:rsid w:val="00D601A2"/>
    <w:rsid w:val="00D60589"/>
    <w:rsid w:val="00D60DFD"/>
    <w:rsid w:val="00D61DB0"/>
    <w:rsid w:val="00D62173"/>
    <w:rsid w:val="00D638F1"/>
    <w:rsid w:val="00D63FBD"/>
    <w:rsid w:val="00D64CF2"/>
    <w:rsid w:val="00D64E3B"/>
    <w:rsid w:val="00D653B4"/>
    <w:rsid w:val="00D65DB6"/>
    <w:rsid w:val="00D661BA"/>
    <w:rsid w:val="00D67059"/>
    <w:rsid w:val="00D67365"/>
    <w:rsid w:val="00D673C7"/>
    <w:rsid w:val="00D6784A"/>
    <w:rsid w:val="00D67977"/>
    <w:rsid w:val="00D67F65"/>
    <w:rsid w:val="00D700B1"/>
    <w:rsid w:val="00D705E0"/>
    <w:rsid w:val="00D70C5F"/>
    <w:rsid w:val="00D70EE0"/>
    <w:rsid w:val="00D716D1"/>
    <w:rsid w:val="00D71E3B"/>
    <w:rsid w:val="00D71E95"/>
    <w:rsid w:val="00D72CDC"/>
    <w:rsid w:val="00D72D74"/>
    <w:rsid w:val="00D72EAC"/>
    <w:rsid w:val="00D72FF5"/>
    <w:rsid w:val="00D7355E"/>
    <w:rsid w:val="00D73A67"/>
    <w:rsid w:val="00D73B92"/>
    <w:rsid w:val="00D745BD"/>
    <w:rsid w:val="00D758DD"/>
    <w:rsid w:val="00D75D73"/>
    <w:rsid w:val="00D761CD"/>
    <w:rsid w:val="00D7668E"/>
    <w:rsid w:val="00D776F0"/>
    <w:rsid w:val="00D80AE0"/>
    <w:rsid w:val="00D811BD"/>
    <w:rsid w:val="00D834FF"/>
    <w:rsid w:val="00D837AD"/>
    <w:rsid w:val="00D846D6"/>
    <w:rsid w:val="00D84A69"/>
    <w:rsid w:val="00D84B29"/>
    <w:rsid w:val="00D84CA1"/>
    <w:rsid w:val="00D85778"/>
    <w:rsid w:val="00D8599C"/>
    <w:rsid w:val="00D85BAF"/>
    <w:rsid w:val="00D85C89"/>
    <w:rsid w:val="00D86744"/>
    <w:rsid w:val="00D8678A"/>
    <w:rsid w:val="00D86923"/>
    <w:rsid w:val="00D875C6"/>
    <w:rsid w:val="00D87A97"/>
    <w:rsid w:val="00D906C6"/>
    <w:rsid w:val="00D9073A"/>
    <w:rsid w:val="00D90783"/>
    <w:rsid w:val="00D9447A"/>
    <w:rsid w:val="00D950A5"/>
    <w:rsid w:val="00D95A72"/>
    <w:rsid w:val="00D95AAF"/>
    <w:rsid w:val="00D961B9"/>
    <w:rsid w:val="00D96D1E"/>
    <w:rsid w:val="00D97A0D"/>
    <w:rsid w:val="00D97A88"/>
    <w:rsid w:val="00D97AEE"/>
    <w:rsid w:val="00D97C61"/>
    <w:rsid w:val="00DA00DB"/>
    <w:rsid w:val="00DA044D"/>
    <w:rsid w:val="00DA0660"/>
    <w:rsid w:val="00DA0DBF"/>
    <w:rsid w:val="00DA0DDB"/>
    <w:rsid w:val="00DA0F1B"/>
    <w:rsid w:val="00DA1078"/>
    <w:rsid w:val="00DA2706"/>
    <w:rsid w:val="00DA3705"/>
    <w:rsid w:val="00DA3830"/>
    <w:rsid w:val="00DA3C6A"/>
    <w:rsid w:val="00DA40AD"/>
    <w:rsid w:val="00DA425E"/>
    <w:rsid w:val="00DA4271"/>
    <w:rsid w:val="00DA449E"/>
    <w:rsid w:val="00DA4541"/>
    <w:rsid w:val="00DA4AA1"/>
    <w:rsid w:val="00DA4C9C"/>
    <w:rsid w:val="00DA5ED3"/>
    <w:rsid w:val="00DA6AC8"/>
    <w:rsid w:val="00DA6BDE"/>
    <w:rsid w:val="00DA7717"/>
    <w:rsid w:val="00DA7C60"/>
    <w:rsid w:val="00DB0296"/>
    <w:rsid w:val="00DB0909"/>
    <w:rsid w:val="00DB0C7B"/>
    <w:rsid w:val="00DB15E8"/>
    <w:rsid w:val="00DB1B14"/>
    <w:rsid w:val="00DB1FC5"/>
    <w:rsid w:val="00DB221C"/>
    <w:rsid w:val="00DB2A91"/>
    <w:rsid w:val="00DB2AB1"/>
    <w:rsid w:val="00DB3D2D"/>
    <w:rsid w:val="00DB4366"/>
    <w:rsid w:val="00DB486D"/>
    <w:rsid w:val="00DB4B64"/>
    <w:rsid w:val="00DB4D44"/>
    <w:rsid w:val="00DB58C9"/>
    <w:rsid w:val="00DB5985"/>
    <w:rsid w:val="00DB5D18"/>
    <w:rsid w:val="00DB6365"/>
    <w:rsid w:val="00DB64F9"/>
    <w:rsid w:val="00DB6732"/>
    <w:rsid w:val="00DB6F47"/>
    <w:rsid w:val="00DB74F3"/>
    <w:rsid w:val="00DB76B7"/>
    <w:rsid w:val="00DB7A1E"/>
    <w:rsid w:val="00DB7A97"/>
    <w:rsid w:val="00DC026A"/>
    <w:rsid w:val="00DC0272"/>
    <w:rsid w:val="00DC0283"/>
    <w:rsid w:val="00DC0969"/>
    <w:rsid w:val="00DC0BE4"/>
    <w:rsid w:val="00DC1B40"/>
    <w:rsid w:val="00DC21FC"/>
    <w:rsid w:val="00DC255A"/>
    <w:rsid w:val="00DC2953"/>
    <w:rsid w:val="00DC2CAA"/>
    <w:rsid w:val="00DC2F2E"/>
    <w:rsid w:val="00DC2FD0"/>
    <w:rsid w:val="00DC3483"/>
    <w:rsid w:val="00DC3754"/>
    <w:rsid w:val="00DC39D4"/>
    <w:rsid w:val="00DC512F"/>
    <w:rsid w:val="00DC5882"/>
    <w:rsid w:val="00DC65E8"/>
    <w:rsid w:val="00DC68B2"/>
    <w:rsid w:val="00DC7545"/>
    <w:rsid w:val="00DC7F84"/>
    <w:rsid w:val="00DD0228"/>
    <w:rsid w:val="00DD03AB"/>
    <w:rsid w:val="00DD05A1"/>
    <w:rsid w:val="00DD0881"/>
    <w:rsid w:val="00DD0A23"/>
    <w:rsid w:val="00DD0DB6"/>
    <w:rsid w:val="00DD24F4"/>
    <w:rsid w:val="00DD291F"/>
    <w:rsid w:val="00DD2A76"/>
    <w:rsid w:val="00DD2FB5"/>
    <w:rsid w:val="00DD35AE"/>
    <w:rsid w:val="00DD35F1"/>
    <w:rsid w:val="00DD3867"/>
    <w:rsid w:val="00DD3FB6"/>
    <w:rsid w:val="00DD463A"/>
    <w:rsid w:val="00DD47A3"/>
    <w:rsid w:val="00DD4CCA"/>
    <w:rsid w:val="00DD514A"/>
    <w:rsid w:val="00DD5171"/>
    <w:rsid w:val="00DD5562"/>
    <w:rsid w:val="00DD5DAE"/>
    <w:rsid w:val="00DD62FE"/>
    <w:rsid w:val="00DD75DE"/>
    <w:rsid w:val="00DD77A4"/>
    <w:rsid w:val="00DD786E"/>
    <w:rsid w:val="00DD792F"/>
    <w:rsid w:val="00DE010D"/>
    <w:rsid w:val="00DE0B6B"/>
    <w:rsid w:val="00DE1222"/>
    <w:rsid w:val="00DE15AE"/>
    <w:rsid w:val="00DE16B3"/>
    <w:rsid w:val="00DE1D43"/>
    <w:rsid w:val="00DE1DFD"/>
    <w:rsid w:val="00DE24F9"/>
    <w:rsid w:val="00DE34C1"/>
    <w:rsid w:val="00DE3736"/>
    <w:rsid w:val="00DE3749"/>
    <w:rsid w:val="00DE518A"/>
    <w:rsid w:val="00DE58AE"/>
    <w:rsid w:val="00DE5A1B"/>
    <w:rsid w:val="00DE707E"/>
    <w:rsid w:val="00DE7519"/>
    <w:rsid w:val="00DE7D07"/>
    <w:rsid w:val="00DF12A0"/>
    <w:rsid w:val="00DF13FB"/>
    <w:rsid w:val="00DF1443"/>
    <w:rsid w:val="00DF183B"/>
    <w:rsid w:val="00DF1B6E"/>
    <w:rsid w:val="00DF2216"/>
    <w:rsid w:val="00DF2717"/>
    <w:rsid w:val="00DF29FD"/>
    <w:rsid w:val="00DF2FF6"/>
    <w:rsid w:val="00DF3536"/>
    <w:rsid w:val="00DF3A34"/>
    <w:rsid w:val="00DF43ED"/>
    <w:rsid w:val="00DF511A"/>
    <w:rsid w:val="00DF5726"/>
    <w:rsid w:val="00DF5C6D"/>
    <w:rsid w:val="00DF65E9"/>
    <w:rsid w:val="00DF7250"/>
    <w:rsid w:val="00DF7666"/>
    <w:rsid w:val="00DF775F"/>
    <w:rsid w:val="00DF7A5A"/>
    <w:rsid w:val="00E00DA6"/>
    <w:rsid w:val="00E00F6A"/>
    <w:rsid w:val="00E01271"/>
    <w:rsid w:val="00E018EA"/>
    <w:rsid w:val="00E01DFB"/>
    <w:rsid w:val="00E02259"/>
    <w:rsid w:val="00E023BA"/>
    <w:rsid w:val="00E024EA"/>
    <w:rsid w:val="00E02C37"/>
    <w:rsid w:val="00E02FDF"/>
    <w:rsid w:val="00E0320B"/>
    <w:rsid w:val="00E0346D"/>
    <w:rsid w:val="00E04DAC"/>
    <w:rsid w:val="00E05078"/>
    <w:rsid w:val="00E05875"/>
    <w:rsid w:val="00E058AF"/>
    <w:rsid w:val="00E05A30"/>
    <w:rsid w:val="00E05D8E"/>
    <w:rsid w:val="00E06608"/>
    <w:rsid w:val="00E067FF"/>
    <w:rsid w:val="00E06C4A"/>
    <w:rsid w:val="00E070D9"/>
    <w:rsid w:val="00E07299"/>
    <w:rsid w:val="00E0758A"/>
    <w:rsid w:val="00E07A81"/>
    <w:rsid w:val="00E10776"/>
    <w:rsid w:val="00E10F56"/>
    <w:rsid w:val="00E11516"/>
    <w:rsid w:val="00E12F89"/>
    <w:rsid w:val="00E13DAE"/>
    <w:rsid w:val="00E148FF"/>
    <w:rsid w:val="00E14D32"/>
    <w:rsid w:val="00E15643"/>
    <w:rsid w:val="00E1587C"/>
    <w:rsid w:val="00E158C3"/>
    <w:rsid w:val="00E15909"/>
    <w:rsid w:val="00E15E5E"/>
    <w:rsid w:val="00E16061"/>
    <w:rsid w:val="00E161D0"/>
    <w:rsid w:val="00E17036"/>
    <w:rsid w:val="00E17181"/>
    <w:rsid w:val="00E20602"/>
    <w:rsid w:val="00E20632"/>
    <w:rsid w:val="00E20653"/>
    <w:rsid w:val="00E20701"/>
    <w:rsid w:val="00E21424"/>
    <w:rsid w:val="00E218CC"/>
    <w:rsid w:val="00E2211E"/>
    <w:rsid w:val="00E223BB"/>
    <w:rsid w:val="00E22450"/>
    <w:rsid w:val="00E22465"/>
    <w:rsid w:val="00E224E4"/>
    <w:rsid w:val="00E22882"/>
    <w:rsid w:val="00E22CAD"/>
    <w:rsid w:val="00E22FB9"/>
    <w:rsid w:val="00E23379"/>
    <w:rsid w:val="00E236B6"/>
    <w:rsid w:val="00E23934"/>
    <w:rsid w:val="00E23F40"/>
    <w:rsid w:val="00E24334"/>
    <w:rsid w:val="00E2450D"/>
    <w:rsid w:val="00E25226"/>
    <w:rsid w:val="00E25320"/>
    <w:rsid w:val="00E25983"/>
    <w:rsid w:val="00E268C6"/>
    <w:rsid w:val="00E27000"/>
    <w:rsid w:val="00E27091"/>
    <w:rsid w:val="00E271DB"/>
    <w:rsid w:val="00E276E1"/>
    <w:rsid w:val="00E30177"/>
    <w:rsid w:val="00E30CB0"/>
    <w:rsid w:val="00E30EF2"/>
    <w:rsid w:val="00E316F7"/>
    <w:rsid w:val="00E32279"/>
    <w:rsid w:val="00E33270"/>
    <w:rsid w:val="00E348C0"/>
    <w:rsid w:val="00E34AD9"/>
    <w:rsid w:val="00E3501F"/>
    <w:rsid w:val="00E350B3"/>
    <w:rsid w:val="00E3564C"/>
    <w:rsid w:val="00E356C8"/>
    <w:rsid w:val="00E35A09"/>
    <w:rsid w:val="00E35B31"/>
    <w:rsid w:val="00E36100"/>
    <w:rsid w:val="00E36531"/>
    <w:rsid w:val="00E367A2"/>
    <w:rsid w:val="00E36A38"/>
    <w:rsid w:val="00E3735F"/>
    <w:rsid w:val="00E37597"/>
    <w:rsid w:val="00E37728"/>
    <w:rsid w:val="00E37752"/>
    <w:rsid w:val="00E37D63"/>
    <w:rsid w:val="00E40A5D"/>
    <w:rsid w:val="00E41680"/>
    <w:rsid w:val="00E41A02"/>
    <w:rsid w:val="00E4237F"/>
    <w:rsid w:val="00E424EE"/>
    <w:rsid w:val="00E425AF"/>
    <w:rsid w:val="00E42705"/>
    <w:rsid w:val="00E42BA4"/>
    <w:rsid w:val="00E4300E"/>
    <w:rsid w:val="00E4304E"/>
    <w:rsid w:val="00E43576"/>
    <w:rsid w:val="00E4422F"/>
    <w:rsid w:val="00E449C3"/>
    <w:rsid w:val="00E45DA9"/>
    <w:rsid w:val="00E463D7"/>
    <w:rsid w:val="00E46B32"/>
    <w:rsid w:val="00E47686"/>
    <w:rsid w:val="00E479E1"/>
    <w:rsid w:val="00E47D65"/>
    <w:rsid w:val="00E50C82"/>
    <w:rsid w:val="00E50EAA"/>
    <w:rsid w:val="00E52F40"/>
    <w:rsid w:val="00E538DC"/>
    <w:rsid w:val="00E53F8F"/>
    <w:rsid w:val="00E5547F"/>
    <w:rsid w:val="00E55C16"/>
    <w:rsid w:val="00E56C86"/>
    <w:rsid w:val="00E56F12"/>
    <w:rsid w:val="00E57941"/>
    <w:rsid w:val="00E579DB"/>
    <w:rsid w:val="00E60166"/>
    <w:rsid w:val="00E6018A"/>
    <w:rsid w:val="00E6020B"/>
    <w:rsid w:val="00E605A2"/>
    <w:rsid w:val="00E605F9"/>
    <w:rsid w:val="00E60E8A"/>
    <w:rsid w:val="00E617CE"/>
    <w:rsid w:val="00E61B61"/>
    <w:rsid w:val="00E61D24"/>
    <w:rsid w:val="00E61EBF"/>
    <w:rsid w:val="00E62753"/>
    <w:rsid w:val="00E627B3"/>
    <w:rsid w:val="00E63534"/>
    <w:rsid w:val="00E63A83"/>
    <w:rsid w:val="00E640E7"/>
    <w:rsid w:val="00E64117"/>
    <w:rsid w:val="00E648E8"/>
    <w:rsid w:val="00E65BFC"/>
    <w:rsid w:val="00E65CE2"/>
    <w:rsid w:val="00E66597"/>
    <w:rsid w:val="00E671FA"/>
    <w:rsid w:val="00E67598"/>
    <w:rsid w:val="00E67684"/>
    <w:rsid w:val="00E67A56"/>
    <w:rsid w:val="00E7002A"/>
    <w:rsid w:val="00E70345"/>
    <w:rsid w:val="00E71428"/>
    <w:rsid w:val="00E71AEB"/>
    <w:rsid w:val="00E729B5"/>
    <w:rsid w:val="00E7317A"/>
    <w:rsid w:val="00E73A6F"/>
    <w:rsid w:val="00E73CA4"/>
    <w:rsid w:val="00E7435D"/>
    <w:rsid w:val="00E74520"/>
    <w:rsid w:val="00E74634"/>
    <w:rsid w:val="00E74777"/>
    <w:rsid w:val="00E74BA9"/>
    <w:rsid w:val="00E75061"/>
    <w:rsid w:val="00E7560C"/>
    <w:rsid w:val="00E75627"/>
    <w:rsid w:val="00E7572B"/>
    <w:rsid w:val="00E75D02"/>
    <w:rsid w:val="00E761B7"/>
    <w:rsid w:val="00E761F3"/>
    <w:rsid w:val="00E7631B"/>
    <w:rsid w:val="00E7733F"/>
    <w:rsid w:val="00E7795F"/>
    <w:rsid w:val="00E800C9"/>
    <w:rsid w:val="00E8081B"/>
    <w:rsid w:val="00E81A0E"/>
    <w:rsid w:val="00E833E6"/>
    <w:rsid w:val="00E83E87"/>
    <w:rsid w:val="00E83ED4"/>
    <w:rsid w:val="00E84B60"/>
    <w:rsid w:val="00E84D1E"/>
    <w:rsid w:val="00E86362"/>
    <w:rsid w:val="00E866F2"/>
    <w:rsid w:val="00E86EE3"/>
    <w:rsid w:val="00E878D6"/>
    <w:rsid w:val="00E9052E"/>
    <w:rsid w:val="00E913C6"/>
    <w:rsid w:val="00E9152F"/>
    <w:rsid w:val="00E91621"/>
    <w:rsid w:val="00E91E99"/>
    <w:rsid w:val="00E92391"/>
    <w:rsid w:val="00E924C6"/>
    <w:rsid w:val="00E9254F"/>
    <w:rsid w:val="00E92F64"/>
    <w:rsid w:val="00E93277"/>
    <w:rsid w:val="00E93DDF"/>
    <w:rsid w:val="00E94105"/>
    <w:rsid w:val="00E9420A"/>
    <w:rsid w:val="00E95AB3"/>
    <w:rsid w:val="00E95B25"/>
    <w:rsid w:val="00E95C15"/>
    <w:rsid w:val="00E95D6C"/>
    <w:rsid w:val="00E967C3"/>
    <w:rsid w:val="00E96B69"/>
    <w:rsid w:val="00E97581"/>
    <w:rsid w:val="00E975D5"/>
    <w:rsid w:val="00E97D20"/>
    <w:rsid w:val="00E97F29"/>
    <w:rsid w:val="00EA04E6"/>
    <w:rsid w:val="00EA0CA2"/>
    <w:rsid w:val="00EA1685"/>
    <w:rsid w:val="00EA1A18"/>
    <w:rsid w:val="00EA205C"/>
    <w:rsid w:val="00EA2BB0"/>
    <w:rsid w:val="00EA3335"/>
    <w:rsid w:val="00EA351D"/>
    <w:rsid w:val="00EA3B0C"/>
    <w:rsid w:val="00EA3BBD"/>
    <w:rsid w:val="00EA3EA5"/>
    <w:rsid w:val="00EA3F72"/>
    <w:rsid w:val="00EA441E"/>
    <w:rsid w:val="00EA5409"/>
    <w:rsid w:val="00EA6442"/>
    <w:rsid w:val="00EB0333"/>
    <w:rsid w:val="00EB0ED0"/>
    <w:rsid w:val="00EB107D"/>
    <w:rsid w:val="00EB1128"/>
    <w:rsid w:val="00EB156C"/>
    <w:rsid w:val="00EB159F"/>
    <w:rsid w:val="00EB1879"/>
    <w:rsid w:val="00EB1B24"/>
    <w:rsid w:val="00EB1D18"/>
    <w:rsid w:val="00EB1DCD"/>
    <w:rsid w:val="00EB3300"/>
    <w:rsid w:val="00EB33AD"/>
    <w:rsid w:val="00EB3671"/>
    <w:rsid w:val="00EB3F31"/>
    <w:rsid w:val="00EB45E1"/>
    <w:rsid w:val="00EB54EE"/>
    <w:rsid w:val="00EB5A20"/>
    <w:rsid w:val="00EB6276"/>
    <w:rsid w:val="00EB6793"/>
    <w:rsid w:val="00EB690F"/>
    <w:rsid w:val="00EB74BD"/>
    <w:rsid w:val="00EB79EC"/>
    <w:rsid w:val="00EB7FEE"/>
    <w:rsid w:val="00EC10D6"/>
    <w:rsid w:val="00EC29EB"/>
    <w:rsid w:val="00EC317D"/>
    <w:rsid w:val="00EC3484"/>
    <w:rsid w:val="00EC35DB"/>
    <w:rsid w:val="00EC39E3"/>
    <w:rsid w:val="00EC3AED"/>
    <w:rsid w:val="00EC3BED"/>
    <w:rsid w:val="00EC3C40"/>
    <w:rsid w:val="00EC3D36"/>
    <w:rsid w:val="00EC56EB"/>
    <w:rsid w:val="00EC58F0"/>
    <w:rsid w:val="00EC5A10"/>
    <w:rsid w:val="00EC5A47"/>
    <w:rsid w:val="00EC6541"/>
    <w:rsid w:val="00EC6664"/>
    <w:rsid w:val="00EC693A"/>
    <w:rsid w:val="00EC6E46"/>
    <w:rsid w:val="00EC7048"/>
    <w:rsid w:val="00ED0CE2"/>
    <w:rsid w:val="00ED27BE"/>
    <w:rsid w:val="00ED285C"/>
    <w:rsid w:val="00ED28CE"/>
    <w:rsid w:val="00ED29D3"/>
    <w:rsid w:val="00ED3F5A"/>
    <w:rsid w:val="00ED4AB4"/>
    <w:rsid w:val="00ED57FB"/>
    <w:rsid w:val="00ED5A6F"/>
    <w:rsid w:val="00ED70D8"/>
    <w:rsid w:val="00EE09FD"/>
    <w:rsid w:val="00EE0B9D"/>
    <w:rsid w:val="00EE0DC4"/>
    <w:rsid w:val="00EE10BD"/>
    <w:rsid w:val="00EE138D"/>
    <w:rsid w:val="00EE14C0"/>
    <w:rsid w:val="00EE1760"/>
    <w:rsid w:val="00EE1F70"/>
    <w:rsid w:val="00EE21E3"/>
    <w:rsid w:val="00EE2221"/>
    <w:rsid w:val="00EE2387"/>
    <w:rsid w:val="00EE300C"/>
    <w:rsid w:val="00EE34AF"/>
    <w:rsid w:val="00EE4118"/>
    <w:rsid w:val="00EE4209"/>
    <w:rsid w:val="00EE5028"/>
    <w:rsid w:val="00EE54B6"/>
    <w:rsid w:val="00EE5AFC"/>
    <w:rsid w:val="00EE5FD5"/>
    <w:rsid w:val="00EE6468"/>
    <w:rsid w:val="00EE6761"/>
    <w:rsid w:val="00EE6AF4"/>
    <w:rsid w:val="00EE6B2F"/>
    <w:rsid w:val="00EE6FCD"/>
    <w:rsid w:val="00EE7413"/>
    <w:rsid w:val="00EE77E3"/>
    <w:rsid w:val="00EE78DD"/>
    <w:rsid w:val="00EF033E"/>
    <w:rsid w:val="00EF08E5"/>
    <w:rsid w:val="00EF0FA7"/>
    <w:rsid w:val="00EF12EC"/>
    <w:rsid w:val="00EF1D1C"/>
    <w:rsid w:val="00EF1DA0"/>
    <w:rsid w:val="00EF24DA"/>
    <w:rsid w:val="00EF38E3"/>
    <w:rsid w:val="00EF43AC"/>
    <w:rsid w:val="00EF55F4"/>
    <w:rsid w:val="00EF5B75"/>
    <w:rsid w:val="00EF6220"/>
    <w:rsid w:val="00EF670C"/>
    <w:rsid w:val="00EF72A0"/>
    <w:rsid w:val="00F00354"/>
    <w:rsid w:val="00F00435"/>
    <w:rsid w:val="00F00B48"/>
    <w:rsid w:val="00F00E05"/>
    <w:rsid w:val="00F012DD"/>
    <w:rsid w:val="00F01F4E"/>
    <w:rsid w:val="00F01F64"/>
    <w:rsid w:val="00F02A40"/>
    <w:rsid w:val="00F033F5"/>
    <w:rsid w:val="00F04C8B"/>
    <w:rsid w:val="00F0530D"/>
    <w:rsid w:val="00F054D1"/>
    <w:rsid w:val="00F058BB"/>
    <w:rsid w:val="00F06C36"/>
    <w:rsid w:val="00F1004F"/>
    <w:rsid w:val="00F10237"/>
    <w:rsid w:val="00F1029B"/>
    <w:rsid w:val="00F104EA"/>
    <w:rsid w:val="00F10C92"/>
    <w:rsid w:val="00F1180D"/>
    <w:rsid w:val="00F11863"/>
    <w:rsid w:val="00F11A09"/>
    <w:rsid w:val="00F120A3"/>
    <w:rsid w:val="00F12537"/>
    <w:rsid w:val="00F12824"/>
    <w:rsid w:val="00F136C4"/>
    <w:rsid w:val="00F13B65"/>
    <w:rsid w:val="00F13CDB"/>
    <w:rsid w:val="00F14215"/>
    <w:rsid w:val="00F14981"/>
    <w:rsid w:val="00F14A5F"/>
    <w:rsid w:val="00F14DB8"/>
    <w:rsid w:val="00F15D25"/>
    <w:rsid w:val="00F16383"/>
    <w:rsid w:val="00F16939"/>
    <w:rsid w:val="00F2038C"/>
    <w:rsid w:val="00F20C5A"/>
    <w:rsid w:val="00F210B9"/>
    <w:rsid w:val="00F2176C"/>
    <w:rsid w:val="00F21E48"/>
    <w:rsid w:val="00F22254"/>
    <w:rsid w:val="00F226F3"/>
    <w:rsid w:val="00F23FDD"/>
    <w:rsid w:val="00F24587"/>
    <w:rsid w:val="00F2466F"/>
    <w:rsid w:val="00F24823"/>
    <w:rsid w:val="00F24916"/>
    <w:rsid w:val="00F24F59"/>
    <w:rsid w:val="00F25192"/>
    <w:rsid w:val="00F25556"/>
    <w:rsid w:val="00F2569A"/>
    <w:rsid w:val="00F25A92"/>
    <w:rsid w:val="00F25F98"/>
    <w:rsid w:val="00F26511"/>
    <w:rsid w:val="00F26E07"/>
    <w:rsid w:val="00F30089"/>
    <w:rsid w:val="00F30890"/>
    <w:rsid w:val="00F30D5B"/>
    <w:rsid w:val="00F3179D"/>
    <w:rsid w:val="00F326D9"/>
    <w:rsid w:val="00F32FF6"/>
    <w:rsid w:val="00F3320A"/>
    <w:rsid w:val="00F33315"/>
    <w:rsid w:val="00F33B04"/>
    <w:rsid w:val="00F33F82"/>
    <w:rsid w:val="00F33FBE"/>
    <w:rsid w:val="00F34481"/>
    <w:rsid w:val="00F3492A"/>
    <w:rsid w:val="00F352DD"/>
    <w:rsid w:val="00F36377"/>
    <w:rsid w:val="00F3674A"/>
    <w:rsid w:val="00F36B3D"/>
    <w:rsid w:val="00F36D9D"/>
    <w:rsid w:val="00F36E6C"/>
    <w:rsid w:val="00F372CD"/>
    <w:rsid w:val="00F3750B"/>
    <w:rsid w:val="00F37806"/>
    <w:rsid w:val="00F37C15"/>
    <w:rsid w:val="00F4079E"/>
    <w:rsid w:val="00F40A4F"/>
    <w:rsid w:val="00F41A32"/>
    <w:rsid w:val="00F41EE5"/>
    <w:rsid w:val="00F42537"/>
    <w:rsid w:val="00F43404"/>
    <w:rsid w:val="00F44840"/>
    <w:rsid w:val="00F4497C"/>
    <w:rsid w:val="00F44A21"/>
    <w:rsid w:val="00F45469"/>
    <w:rsid w:val="00F45F5B"/>
    <w:rsid w:val="00F462F0"/>
    <w:rsid w:val="00F46465"/>
    <w:rsid w:val="00F46EB8"/>
    <w:rsid w:val="00F4767D"/>
    <w:rsid w:val="00F47904"/>
    <w:rsid w:val="00F47F45"/>
    <w:rsid w:val="00F504BC"/>
    <w:rsid w:val="00F504D4"/>
    <w:rsid w:val="00F50643"/>
    <w:rsid w:val="00F50951"/>
    <w:rsid w:val="00F514DC"/>
    <w:rsid w:val="00F517ED"/>
    <w:rsid w:val="00F51FB1"/>
    <w:rsid w:val="00F528DE"/>
    <w:rsid w:val="00F52A24"/>
    <w:rsid w:val="00F53BAC"/>
    <w:rsid w:val="00F54261"/>
    <w:rsid w:val="00F54491"/>
    <w:rsid w:val="00F55668"/>
    <w:rsid w:val="00F55786"/>
    <w:rsid w:val="00F55858"/>
    <w:rsid w:val="00F560DD"/>
    <w:rsid w:val="00F60344"/>
    <w:rsid w:val="00F6076E"/>
    <w:rsid w:val="00F60E54"/>
    <w:rsid w:val="00F60FC2"/>
    <w:rsid w:val="00F619A7"/>
    <w:rsid w:val="00F61C33"/>
    <w:rsid w:val="00F61D0D"/>
    <w:rsid w:val="00F61E9B"/>
    <w:rsid w:val="00F61F9A"/>
    <w:rsid w:val="00F625E8"/>
    <w:rsid w:val="00F629A5"/>
    <w:rsid w:val="00F630DF"/>
    <w:rsid w:val="00F63710"/>
    <w:rsid w:val="00F63C48"/>
    <w:rsid w:val="00F64B40"/>
    <w:rsid w:val="00F652E4"/>
    <w:rsid w:val="00F65538"/>
    <w:rsid w:val="00F66031"/>
    <w:rsid w:val="00F66108"/>
    <w:rsid w:val="00F67002"/>
    <w:rsid w:val="00F675B7"/>
    <w:rsid w:val="00F678FB"/>
    <w:rsid w:val="00F7030E"/>
    <w:rsid w:val="00F70651"/>
    <w:rsid w:val="00F70C45"/>
    <w:rsid w:val="00F73077"/>
    <w:rsid w:val="00F731B3"/>
    <w:rsid w:val="00F7373C"/>
    <w:rsid w:val="00F74453"/>
    <w:rsid w:val="00F75388"/>
    <w:rsid w:val="00F75FCC"/>
    <w:rsid w:val="00F764E3"/>
    <w:rsid w:val="00F7664A"/>
    <w:rsid w:val="00F768A4"/>
    <w:rsid w:val="00F77819"/>
    <w:rsid w:val="00F77FE7"/>
    <w:rsid w:val="00F80AB3"/>
    <w:rsid w:val="00F81342"/>
    <w:rsid w:val="00F81BC6"/>
    <w:rsid w:val="00F8212D"/>
    <w:rsid w:val="00F82579"/>
    <w:rsid w:val="00F8299A"/>
    <w:rsid w:val="00F82EC1"/>
    <w:rsid w:val="00F833A4"/>
    <w:rsid w:val="00F8346D"/>
    <w:rsid w:val="00F835B6"/>
    <w:rsid w:val="00F8381F"/>
    <w:rsid w:val="00F8393B"/>
    <w:rsid w:val="00F83FE7"/>
    <w:rsid w:val="00F84399"/>
    <w:rsid w:val="00F845F7"/>
    <w:rsid w:val="00F85412"/>
    <w:rsid w:val="00F85B91"/>
    <w:rsid w:val="00F863D9"/>
    <w:rsid w:val="00F87824"/>
    <w:rsid w:val="00F8785E"/>
    <w:rsid w:val="00F914F1"/>
    <w:rsid w:val="00F9151E"/>
    <w:rsid w:val="00F91A46"/>
    <w:rsid w:val="00F91A6D"/>
    <w:rsid w:val="00F91BED"/>
    <w:rsid w:val="00F91CBA"/>
    <w:rsid w:val="00F91DE2"/>
    <w:rsid w:val="00F92323"/>
    <w:rsid w:val="00F92332"/>
    <w:rsid w:val="00F923F9"/>
    <w:rsid w:val="00F92EC8"/>
    <w:rsid w:val="00F92F8A"/>
    <w:rsid w:val="00F92F91"/>
    <w:rsid w:val="00F9323D"/>
    <w:rsid w:val="00F93A41"/>
    <w:rsid w:val="00F93ED4"/>
    <w:rsid w:val="00F941C6"/>
    <w:rsid w:val="00F949CD"/>
    <w:rsid w:val="00F957D1"/>
    <w:rsid w:val="00F95A86"/>
    <w:rsid w:val="00F9641B"/>
    <w:rsid w:val="00F96F7C"/>
    <w:rsid w:val="00F97C65"/>
    <w:rsid w:val="00FA0079"/>
    <w:rsid w:val="00FA0387"/>
    <w:rsid w:val="00FA0690"/>
    <w:rsid w:val="00FA1665"/>
    <w:rsid w:val="00FA176A"/>
    <w:rsid w:val="00FA17CA"/>
    <w:rsid w:val="00FA187C"/>
    <w:rsid w:val="00FA2541"/>
    <w:rsid w:val="00FA2BB1"/>
    <w:rsid w:val="00FA3BE2"/>
    <w:rsid w:val="00FA3E9C"/>
    <w:rsid w:val="00FA49FF"/>
    <w:rsid w:val="00FA4E37"/>
    <w:rsid w:val="00FA53A8"/>
    <w:rsid w:val="00FA57A8"/>
    <w:rsid w:val="00FA6056"/>
    <w:rsid w:val="00FA754A"/>
    <w:rsid w:val="00FA7668"/>
    <w:rsid w:val="00FA77E4"/>
    <w:rsid w:val="00FB00CC"/>
    <w:rsid w:val="00FB0721"/>
    <w:rsid w:val="00FB07CE"/>
    <w:rsid w:val="00FB0B95"/>
    <w:rsid w:val="00FB139F"/>
    <w:rsid w:val="00FB18CB"/>
    <w:rsid w:val="00FB1AF3"/>
    <w:rsid w:val="00FB29EF"/>
    <w:rsid w:val="00FB2E32"/>
    <w:rsid w:val="00FB31F6"/>
    <w:rsid w:val="00FB3347"/>
    <w:rsid w:val="00FB360F"/>
    <w:rsid w:val="00FB36C4"/>
    <w:rsid w:val="00FB41BA"/>
    <w:rsid w:val="00FB442D"/>
    <w:rsid w:val="00FB5883"/>
    <w:rsid w:val="00FB5D57"/>
    <w:rsid w:val="00FB612F"/>
    <w:rsid w:val="00FB61AC"/>
    <w:rsid w:val="00FB6315"/>
    <w:rsid w:val="00FB6ED2"/>
    <w:rsid w:val="00FB72EF"/>
    <w:rsid w:val="00FB740B"/>
    <w:rsid w:val="00FB744B"/>
    <w:rsid w:val="00FB75C3"/>
    <w:rsid w:val="00FB7A71"/>
    <w:rsid w:val="00FB7AB6"/>
    <w:rsid w:val="00FB7B07"/>
    <w:rsid w:val="00FC07E0"/>
    <w:rsid w:val="00FC0A58"/>
    <w:rsid w:val="00FC0FCB"/>
    <w:rsid w:val="00FC11C0"/>
    <w:rsid w:val="00FC1233"/>
    <w:rsid w:val="00FC198C"/>
    <w:rsid w:val="00FC1EB5"/>
    <w:rsid w:val="00FC2794"/>
    <w:rsid w:val="00FC2ED5"/>
    <w:rsid w:val="00FC3280"/>
    <w:rsid w:val="00FC5A59"/>
    <w:rsid w:val="00FC5E7B"/>
    <w:rsid w:val="00FC6097"/>
    <w:rsid w:val="00FC7119"/>
    <w:rsid w:val="00FD0756"/>
    <w:rsid w:val="00FD1BBF"/>
    <w:rsid w:val="00FD1D31"/>
    <w:rsid w:val="00FD20F3"/>
    <w:rsid w:val="00FD264F"/>
    <w:rsid w:val="00FD2F4A"/>
    <w:rsid w:val="00FD325E"/>
    <w:rsid w:val="00FD359F"/>
    <w:rsid w:val="00FD3CE2"/>
    <w:rsid w:val="00FD3EA5"/>
    <w:rsid w:val="00FD4502"/>
    <w:rsid w:val="00FD48EB"/>
    <w:rsid w:val="00FD4C6E"/>
    <w:rsid w:val="00FD5616"/>
    <w:rsid w:val="00FD5692"/>
    <w:rsid w:val="00FD5FD9"/>
    <w:rsid w:val="00FD617E"/>
    <w:rsid w:val="00FD6459"/>
    <w:rsid w:val="00FD6AB9"/>
    <w:rsid w:val="00FD6CC7"/>
    <w:rsid w:val="00FD7425"/>
    <w:rsid w:val="00FD7701"/>
    <w:rsid w:val="00FD7788"/>
    <w:rsid w:val="00FE00CB"/>
    <w:rsid w:val="00FE0C6C"/>
    <w:rsid w:val="00FE17B4"/>
    <w:rsid w:val="00FE1A1D"/>
    <w:rsid w:val="00FE1E4D"/>
    <w:rsid w:val="00FE2A98"/>
    <w:rsid w:val="00FE2E7B"/>
    <w:rsid w:val="00FE300C"/>
    <w:rsid w:val="00FE321F"/>
    <w:rsid w:val="00FE34F6"/>
    <w:rsid w:val="00FE3585"/>
    <w:rsid w:val="00FE419E"/>
    <w:rsid w:val="00FE425A"/>
    <w:rsid w:val="00FE455A"/>
    <w:rsid w:val="00FE4B23"/>
    <w:rsid w:val="00FE5076"/>
    <w:rsid w:val="00FE5D4A"/>
    <w:rsid w:val="00FE5E0D"/>
    <w:rsid w:val="00FE5EC1"/>
    <w:rsid w:val="00FE62E3"/>
    <w:rsid w:val="00FE74C3"/>
    <w:rsid w:val="00FE7921"/>
    <w:rsid w:val="00FE7D78"/>
    <w:rsid w:val="00FF0366"/>
    <w:rsid w:val="00FF06C0"/>
    <w:rsid w:val="00FF0AD4"/>
    <w:rsid w:val="00FF0B3B"/>
    <w:rsid w:val="00FF15BF"/>
    <w:rsid w:val="00FF1A81"/>
    <w:rsid w:val="00FF1F3A"/>
    <w:rsid w:val="00FF2180"/>
    <w:rsid w:val="00FF2567"/>
    <w:rsid w:val="00FF264A"/>
    <w:rsid w:val="00FF3430"/>
    <w:rsid w:val="00FF3D46"/>
    <w:rsid w:val="00FF3F21"/>
    <w:rsid w:val="00FF4128"/>
    <w:rsid w:val="00FF46E5"/>
    <w:rsid w:val="00FF48F3"/>
    <w:rsid w:val="00FF4D4D"/>
    <w:rsid w:val="00FF536D"/>
    <w:rsid w:val="00FF5623"/>
    <w:rsid w:val="00FF566C"/>
    <w:rsid w:val="00FF66F2"/>
    <w:rsid w:val="00FF709C"/>
    <w:rsid w:val="00FF71F8"/>
    <w:rsid w:val="00FF741B"/>
    <w:rsid w:val="02317029"/>
    <w:rsid w:val="028576E0"/>
    <w:rsid w:val="062917C6"/>
    <w:rsid w:val="07D26458"/>
    <w:rsid w:val="083E31AB"/>
    <w:rsid w:val="0864D639"/>
    <w:rsid w:val="0B3FEC41"/>
    <w:rsid w:val="0B6E18B3"/>
    <w:rsid w:val="0BA95BB4"/>
    <w:rsid w:val="0BB07EF1"/>
    <w:rsid w:val="0C415D3B"/>
    <w:rsid w:val="0DC925A6"/>
    <w:rsid w:val="0EF7624C"/>
    <w:rsid w:val="107448D4"/>
    <w:rsid w:val="1164DA01"/>
    <w:rsid w:val="124753AE"/>
    <w:rsid w:val="14B34540"/>
    <w:rsid w:val="15777A00"/>
    <w:rsid w:val="15B9AE68"/>
    <w:rsid w:val="18610858"/>
    <w:rsid w:val="186624E3"/>
    <w:rsid w:val="1C9F6D4C"/>
    <w:rsid w:val="1D0D3D75"/>
    <w:rsid w:val="1DB7F626"/>
    <w:rsid w:val="1DF9B28C"/>
    <w:rsid w:val="1E8AE0CD"/>
    <w:rsid w:val="201154F0"/>
    <w:rsid w:val="20C27ED4"/>
    <w:rsid w:val="20E293C1"/>
    <w:rsid w:val="219B5C80"/>
    <w:rsid w:val="21FE395F"/>
    <w:rsid w:val="2351178D"/>
    <w:rsid w:val="23C502B8"/>
    <w:rsid w:val="24440EB3"/>
    <w:rsid w:val="24DCD988"/>
    <w:rsid w:val="2917B1AC"/>
    <w:rsid w:val="2A21BB2E"/>
    <w:rsid w:val="2A6E2677"/>
    <w:rsid w:val="2BFD121F"/>
    <w:rsid w:val="2C8074D6"/>
    <w:rsid w:val="2CC275CF"/>
    <w:rsid w:val="2CE67FFC"/>
    <w:rsid w:val="3189D61F"/>
    <w:rsid w:val="3236CCE3"/>
    <w:rsid w:val="332049AB"/>
    <w:rsid w:val="33533751"/>
    <w:rsid w:val="35096328"/>
    <w:rsid w:val="353B8AAE"/>
    <w:rsid w:val="36AB27D6"/>
    <w:rsid w:val="36D92177"/>
    <w:rsid w:val="36FD6825"/>
    <w:rsid w:val="388CF30F"/>
    <w:rsid w:val="393D2208"/>
    <w:rsid w:val="3A102AC1"/>
    <w:rsid w:val="3B0B42C7"/>
    <w:rsid w:val="3B3A3982"/>
    <w:rsid w:val="3BB83AEA"/>
    <w:rsid w:val="3D028908"/>
    <w:rsid w:val="3F097629"/>
    <w:rsid w:val="3FC784C6"/>
    <w:rsid w:val="407F079E"/>
    <w:rsid w:val="409F491A"/>
    <w:rsid w:val="40A70CF2"/>
    <w:rsid w:val="42F5D73C"/>
    <w:rsid w:val="4307DC5C"/>
    <w:rsid w:val="4386B586"/>
    <w:rsid w:val="43F253B4"/>
    <w:rsid w:val="4604074C"/>
    <w:rsid w:val="47C386E3"/>
    <w:rsid w:val="482863CA"/>
    <w:rsid w:val="48C7888E"/>
    <w:rsid w:val="48EF293B"/>
    <w:rsid w:val="4B1A444F"/>
    <w:rsid w:val="4BD755D2"/>
    <w:rsid w:val="4BFFC0C8"/>
    <w:rsid w:val="4EEF7543"/>
    <w:rsid w:val="4FBFEDA7"/>
    <w:rsid w:val="4FC9BCDE"/>
    <w:rsid w:val="4FDC14F9"/>
    <w:rsid w:val="50079ECF"/>
    <w:rsid w:val="5011441E"/>
    <w:rsid w:val="50148BD6"/>
    <w:rsid w:val="506CF343"/>
    <w:rsid w:val="53F38BAD"/>
    <w:rsid w:val="54A7CB67"/>
    <w:rsid w:val="5503DBDB"/>
    <w:rsid w:val="556CCA70"/>
    <w:rsid w:val="55D3A090"/>
    <w:rsid w:val="588DA0B5"/>
    <w:rsid w:val="59CFDAB9"/>
    <w:rsid w:val="59FD3DDD"/>
    <w:rsid w:val="5A1C27B6"/>
    <w:rsid w:val="5AB4A00E"/>
    <w:rsid w:val="5BC14663"/>
    <w:rsid w:val="5D6240C8"/>
    <w:rsid w:val="5DEBFBD5"/>
    <w:rsid w:val="5F5A0566"/>
    <w:rsid w:val="649ED382"/>
    <w:rsid w:val="670FAED3"/>
    <w:rsid w:val="697F653A"/>
    <w:rsid w:val="6AFBCF9C"/>
    <w:rsid w:val="6B06DCF4"/>
    <w:rsid w:val="6B702F66"/>
    <w:rsid w:val="6C504F0A"/>
    <w:rsid w:val="6D84FB7A"/>
    <w:rsid w:val="6DA465F5"/>
    <w:rsid w:val="6E028541"/>
    <w:rsid w:val="6F51D6CF"/>
    <w:rsid w:val="72571EEC"/>
    <w:rsid w:val="72868239"/>
    <w:rsid w:val="736ACFC2"/>
    <w:rsid w:val="75362E56"/>
    <w:rsid w:val="76EEEF57"/>
    <w:rsid w:val="7759FAA2"/>
    <w:rsid w:val="7820B8CD"/>
    <w:rsid w:val="7925B697"/>
    <w:rsid w:val="798E0D99"/>
    <w:rsid w:val="7A2FEB34"/>
    <w:rsid w:val="7A90B661"/>
    <w:rsid w:val="7AC63EDC"/>
    <w:rsid w:val="7D6C69DC"/>
    <w:rsid w:val="7DC99987"/>
    <w:rsid w:val="7E3B8DF8"/>
    <w:rsid w:val="7EABE159"/>
    <w:rsid w:val="7EFDB678"/>
    <w:rsid w:val="7F51301C"/>
    <w:rsid w:val="7FE62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C3F7F7B"/>
  <w15:docId w15:val="{ED1FC957-5C2D-492C-AEC3-965F0B400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718"/>
    <w:pPr>
      <w:spacing w:after="200" w:line="276" w:lineRule="auto"/>
      <w:jc w:val="both"/>
    </w:pPr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570453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A03816"/>
    <w:pPr>
      <w:spacing w:before="100" w:beforeAutospacing="1" w:after="115"/>
    </w:pPr>
  </w:style>
  <w:style w:type="character" w:styleId="Hyperlink">
    <w:name w:val="Hyperlink"/>
    <w:rsid w:val="00A03816"/>
    <w:rPr>
      <w:color w:val="0000FF"/>
      <w:u w:val="single"/>
    </w:rPr>
  </w:style>
  <w:style w:type="paragraph" w:styleId="Header">
    <w:name w:val="header"/>
    <w:basedOn w:val="Normal"/>
    <w:link w:val="HeaderChar"/>
    <w:rsid w:val="00A03816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03816"/>
    <w:rPr>
      <w:rFonts w:eastAsia="MS Mincho"/>
      <w:sz w:val="20"/>
      <w:szCs w:val="20"/>
    </w:rPr>
  </w:style>
  <w:style w:type="paragraph" w:styleId="BodyText2">
    <w:name w:val="Body Text 2"/>
    <w:basedOn w:val="Normal"/>
    <w:link w:val="BodyText2Char"/>
    <w:rsid w:val="00A0381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spacing w:beforeLines="50"/>
    </w:pPr>
    <w:rPr>
      <w:rFonts w:ascii="Arial" w:hAnsi="Arial"/>
      <w:color w:val="000000"/>
      <w:sz w:val="18"/>
      <w:lang w:val="x-none" w:eastAsia="x-none"/>
    </w:rPr>
  </w:style>
  <w:style w:type="character" w:customStyle="1" w:styleId="BodyText2Char">
    <w:name w:val="Body Text 2 Char"/>
    <w:link w:val="BodyText2"/>
    <w:rsid w:val="00A03816"/>
    <w:rPr>
      <w:rFonts w:ascii="Arial" w:eastAsia="MS Mincho" w:hAnsi="Arial" w:cs="Arial"/>
      <w:color w:val="000000"/>
      <w:sz w:val="18"/>
    </w:rPr>
  </w:style>
  <w:style w:type="paragraph" w:styleId="ListParagraph">
    <w:name w:val="List Paragraph"/>
    <w:basedOn w:val="Normal"/>
    <w:uiPriority w:val="34"/>
    <w:qFormat/>
    <w:rsid w:val="00A03816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A03816"/>
    <w:rPr>
      <w:sz w:val="16"/>
      <w:szCs w:val="16"/>
    </w:rPr>
  </w:style>
  <w:style w:type="paragraph" w:customStyle="1" w:styleId="HTMLPreformatted1">
    <w:name w:val="HTML Preformatted1"/>
    <w:rsid w:val="00A038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ヒラギノ角ゴ Pro W3" w:hAnsi="Courier New"/>
      <w:color w:val="000000"/>
    </w:rPr>
  </w:style>
  <w:style w:type="character" w:styleId="FollowedHyperlink">
    <w:name w:val="FollowedHyperlink"/>
    <w:uiPriority w:val="99"/>
    <w:semiHidden/>
    <w:unhideWhenUsed/>
    <w:rsid w:val="00A03816"/>
    <w:rPr>
      <w:color w:val="954F72"/>
      <w:u w:val="single"/>
    </w:rPr>
  </w:style>
  <w:style w:type="character" w:customStyle="1" w:styleId="apple-converted-space">
    <w:name w:val="apple-converted-space"/>
    <w:basedOn w:val="DefaultParagraphFont"/>
    <w:rsid w:val="005439DB"/>
  </w:style>
  <w:style w:type="paragraph" w:styleId="CommentText">
    <w:name w:val="annotation text"/>
    <w:basedOn w:val="Normal"/>
    <w:link w:val="CommentTextChar"/>
    <w:uiPriority w:val="99"/>
    <w:unhideWhenUsed/>
    <w:rsid w:val="00C367AF"/>
    <w:pPr>
      <w:spacing w:line="240" w:lineRule="auto"/>
    </w:pPr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C367AF"/>
    <w:rPr>
      <w:rFonts w:eastAsia="MS Minch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67A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367AF"/>
    <w:rPr>
      <w:rFonts w:eastAsia="MS Mincho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7A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367AF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C59FF"/>
  </w:style>
  <w:style w:type="paragraph" w:styleId="Footer">
    <w:name w:val="footer"/>
    <w:basedOn w:val="Normal"/>
    <w:link w:val="FooterChar"/>
    <w:uiPriority w:val="99"/>
    <w:unhideWhenUsed/>
    <w:rsid w:val="005809E8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809E8"/>
    <w:rPr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4313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038D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038D"/>
  </w:style>
  <w:style w:type="character" w:styleId="FootnoteReference">
    <w:name w:val="footnote reference"/>
    <w:basedOn w:val="DefaultParagraphFont"/>
    <w:uiPriority w:val="99"/>
    <w:semiHidden/>
    <w:unhideWhenUsed/>
    <w:rsid w:val="0088038D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7802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2335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B16BC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3770D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96FA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95A3E"/>
    <w:rPr>
      <w:b/>
      <w:bCs/>
    </w:rPr>
  </w:style>
  <w:style w:type="paragraph" w:styleId="NoSpacing">
    <w:name w:val="No Spacing"/>
    <w:basedOn w:val="Normal"/>
    <w:uiPriority w:val="1"/>
    <w:qFormat/>
    <w:rsid w:val="005E705F"/>
    <w:pPr>
      <w:spacing w:after="0" w:line="240" w:lineRule="auto"/>
      <w:jc w:val="left"/>
    </w:pPr>
    <w:rPr>
      <w:rFonts w:asciiTheme="minorHAnsi" w:eastAsiaTheme="minorEastAsia" w:hAnsiTheme="minorHAnsi" w:cstheme="minorBidi"/>
      <w:iCs/>
      <w:sz w:val="21"/>
      <w:szCs w:val="21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3F409B"/>
    <w:rPr>
      <w:color w:val="605E5C"/>
      <w:shd w:val="clear" w:color="auto" w:fill="E1DFDD"/>
    </w:rPr>
  </w:style>
  <w:style w:type="character" w:customStyle="1" w:styleId="xn-person">
    <w:name w:val="xn-person"/>
    <w:basedOn w:val="DefaultParagraphFont"/>
    <w:rsid w:val="009234CB"/>
  </w:style>
  <w:style w:type="paragraph" w:customStyle="1" w:styleId="xmsonormal">
    <w:name w:val="x_msonormal"/>
    <w:basedOn w:val="Normal"/>
    <w:rsid w:val="009234C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xxmsonormal">
    <w:name w:val="x_x_msonormal"/>
    <w:basedOn w:val="Normal"/>
    <w:rsid w:val="009803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70453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customStyle="1" w:styleId="UnresolvedMention8">
    <w:name w:val="Unresolved Mention8"/>
    <w:basedOn w:val="DefaultParagraphFont"/>
    <w:uiPriority w:val="99"/>
    <w:rsid w:val="0047328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45744D"/>
    <w:rPr>
      <w:i/>
      <w:iCs/>
    </w:rPr>
  </w:style>
  <w:style w:type="paragraph" w:customStyle="1" w:styleId="xxmsocommenttext">
    <w:name w:val="x_xmsocommenttext"/>
    <w:basedOn w:val="Normal"/>
    <w:rsid w:val="00357A2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commentcontentpara">
    <w:name w:val="commentcontentpara"/>
    <w:basedOn w:val="Normal"/>
    <w:rsid w:val="00EF55F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ydpd5ddad98yiv8397161821msonormal">
    <w:name w:val="ydpd5ddad98yiv8397161821msonormal"/>
    <w:basedOn w:val="Normal"/>
    <w:rsid w:val="00684DA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731D1"/>
    <w:rPr>
      <w:color w:val="605E5C"/>
      <w:shd w:val="clear" w:color="auto" w:fill="E1DFDD"/>
    </w:rPr>
  </w:style>
  <w:style w:type="paragraph" w:customStyle="1" w:styleId="xxxxmsocommenttext">
    <w:name w:val="x_xxxmsocommenttext"/>
    <w:basedOn w:val="Normal"/>
    <w:rsid w:val="00910F5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xxxmsonormal">
    <w:name w:val="x_xxmsonormal"/>
    <w:basedOn w:val="Normal"/>
    <w:rsid w:val="00910F5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xelementtoproof">
    <w:name w:val="x_elementtoproof"/>
    <w:basedOn w:val="Normal"/>
    <w:rsid w:val="006625E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9A3D0D"/>
    <w:rPr>
      <w:rFonts w:ascii="Segoe UI" w:hAnsi="Segoe UI" w:cs="Segoe UI" w:hint="default"/>
      <w:sz w:val="18"/>
      <w:szCs w:val="18"/>
    </w:rPr>
  </w:style>
  <w:style w:type="paragraph" w:customStyle="1" w:styleId="msonormal0">
    <w:name w:val="msonormal"/>
    <w:basedOn w:val="Normal"/>
    <w:rsid w:val="003237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3237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323712"/>
  </w:style>
  <w:style w:type="character" w:customStyle="1" w:styleId="textrun">
    <w:name w:val="textrun"/>
    <w:basedOn w:val="DefaultParagraphFont"/>
    <w:rsid w:val="00323712"/>
  </w:style>
  <w:style w:type="character" w:customStyle="1" w:styleId="normaltextrun">
    <w:name w:val="normaltextrun"/>
    <w:basedOn w:val="DefaultParagraphFont"/>
    <w:rsid w:val="00323712"/>
  </w:style>
  <w:style w:type="character" w:customStyle="1" w:styleId="trackchangetextinsertion">
    <w:name w:val="trackchangetextinsertion"/>
    <w:basedOn w:val="DefaultParagraphFont"/>
    <w:rsid w:val="00323712"/>
  </w:style>
  <w:style w:type="character" w:customStyle="1" w:styleId="trackchangetextdeletionmarker">
    <w:name w:val="trackchangetextdeletionmarker"/>
    <w:basedOn w:val="DefaultParagraphFont"/>
    <w:rsid w:val="00323712"/>
  </w:style>
  <w:style w:type="character" w:customStyle="1" w:styleId="trackedchange">
    <w:name w:val="trackedchange"/>
    <w:basedOn w:val="DefaultParagraphFont"/>
    <w:rsid w:val="00323712"/>
  </w:style>
  <w:style w:type="character" w:customStyle="1" w:styleId="linebreakblob">
    <w:name w:val="linebreakblob"/>
    <w:basedOn w:val="DefaultParagraphFont"/>
    <w:rsid w:val="00323712"/>
  </w:style>
  <w:style w:type="character" w:customStyle="1" w:styleId="scxw1732983">
    <w:name w:val="scxw1732983"/>
    <w:basedOn w:val="DefaultParagraphFont"/>
    <w:rsid w:val="00323712"/>
  </w:style>
  <w:style w:type="paragraph" w:customStyle="1" w:styleId="outlineelement">
    <w:name w:val="outlineelement"/>
    <w:basedOn w:val="Normal"/>
    <w:rsid w:val="003237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tabrun">
    <w:name w:val="tabrun"/>
    <w:basedOn w:val="DefaultParagraphFont"/>
    <w:rsid w:val="00323712"/>
  </w:style>
  <w:style w:type="character" w:customStyle="1" w:styleId="tabchar">
    <w:name w:val="tabchar"/>
    <w:basedOn w:val="DefaultParagraphFont"/>
    <w:rsid w:val="00323712"/>
  </w:style>
  <w:style w:type="character" w:customStyle="1" w:styleId="tableaderchars">
    <w:name w:val="tableaderchars"/>
    <w:basedOn w:val="DefaultParagraphFont"/>
    <w:rsid w:val="00323712"/>
  </w:style>
  <w:style w:type="character" w:customStyle="1" w:styleId="trackchangeblobmodified">
    <w:name w:val="trackchangeblobmodified"/>
    <w:basedOn w:val="DefaultParagraphFont"/>
    <w:rsid w:val="00323712"/>
  </w:style>
  <w:style w:type="character" w:customStyle="1" w:styleId="trackchangeblobdeletion">
    <w:name w:val="trackchangeblobdeletion"/>
    <w:basedOn w:val="DefaultParagraphFont"/>
    <w:rsid w:val="00323712"/>
  </w:style>
  <w:style w:type="character" w:customStyle="1" w:styleId="fieldrange">
    <w:name w:val="fieldrange"/>
    <w:basedOn w:val="DefaultParagraphFont"/>
    <w:rsid w:val="00323712"/>
  </w:style>
  <w:style w:type="character" w:customStyle="1" w:styleId="contentpasted1">
    <w:name w:val="contentpasted1"/>
    <w:basedOn w:val="DefaultParagraphFont"/>
    <w:rsid w:val="007030FE"/>
  </w:style>
  <w:style w:type="character" w:customStyle="1" w:styleId="contentpasted3">
    <w:name w:val="contentpasted3"/>
    <w:basedOn w:val="DefaultParagraphFont"/>
    <w:rsid w:val="007030FE"/>
  </w:style>
  <w:style w:type="paragraph" w:customStyle="1" w:styleId="xparagraph">
    <w:name w:val="x_paragraph"/>
    <w:basedOn w:val="Normal"/>
    <w:rsid w:val="004E59D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xnormaltextrun">
    <w:name w:val="x_normaltextrun"/>
    <w:basedOn w:val="DefaultParagraphFont"/>
    <w:rsid w:val="004E59DC"/>
  </w:style>
  <w:style w:type="character" w:customStyle="1" w:styleId="xeop">
    <w:name w:val="x_eop"/>
    <w:basedOn w:val="DefaultParagraphFont"/>
    <w:rsid w:val="004E59DC"/>
  </w:style>
  <w:style w:type="paragraph" w:customStyle="1" w:styleId="pf0">
    <w:name w:val="pf0"/>
    <w:basedOn w:val="Normal"/>
    <w:rsid w:val="008F69E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mt8">
    <w:name w:val="mt8"/>
    <w:basedOn w:val="Normal"/>
    <w:rsid w:val="00FA2BB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Mention">
    <w:name w:val="Mention"/>
    <w:basedOn w:val="DefaultParagraphFont"/>
    <w:uiPriority w:val="99"/>
    <w:unhideWhenUsed/>
    <w:rsid w:val="00B806C3"/>
    <w:rPr>
      <w:color w:val="2B579A"/>
      <w:shd w:val="clear" w:color="auto" w:fill="E1DFDD"/>
    </w:rPr>
  </w:style>
  <w:style w:type="character" w:customStyle="1" w:styleId="white-space-pre">
    <w:name w:val="white-space-pre"/>
    <w:basedOn w:val="DefaultParagraphFont"/>
    <w:rsid w:val="006867DC"/>
  </w:style>
  <w:style w:type="character" w:customStyle="1" w:styleId="visually-hidden">
    <w:name w:val="visually-hidden"/>
    <w:basedOn w:val="DefaultParagraphFont"/>
    <w:rsid w:val="006867DC"/>
  </w:style>
  <w:style w:type="character" w:customStyle="1" w:styleId="ui-provider">
    <w:name w:val="ui-provider"/>
    <w:basedOn w:val="DefaultParagraphFont"/>
    <w:rsid w:val="005E6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3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8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713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596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349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949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125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818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333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3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6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676408">
                  <w:marLeft w:val="3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33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550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55637">
                  <w:marLeft w:val="15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3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378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744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4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07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3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170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357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821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57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765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056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2184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868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5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0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4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4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5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34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8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855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3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81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4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1280">
                  <w:marLeft w:val="15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86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40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51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20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26371">
                  <w:marLeft w:val="3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82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20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339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4032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37289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2398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88490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789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5798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5393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247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7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0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0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2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7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6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0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0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87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2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5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2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7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5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5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97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6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81255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6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9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939403">
                  <w:marLeft w:val="151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38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302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594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3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9389">
                  <w:marLeft w:val="151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47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674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58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35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09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2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4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38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4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2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13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32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62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71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5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4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0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2758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0433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82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184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icoh.com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icoh-europe.com/products/production-printers/cut-sheet-printers/pro-5400s-serie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ricoh-europe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edia@ricoh-europe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oleObject" Target="embeddings/oleObject1.bin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3E17003AD17D48BD8C2B880EC1EA17" ma:contentTypeVersion="10" ma:contentTypeDescription="Create a new document." ma:contentTypeScope="" ma:versionID="69f51a7e3add968abf6f0e4d4d7ae6d9">
  <xsd:schema xmlns:xsd="http://www.w3.org/2001/XMLSchema" xmlns:xs="http://www.w3.org/2001/XMLSchema" xmlns:p="http://schemas.microsoft.com/office/2006/metadata/properties" xmlns:ns2="4cd508c5-bfbc-42f5-9b31-862e667a930d" targetNamespace="http://schemas.microsoft.com/office/2006/metadata/properties" ma:root="true" ma:fieldsID="8a78320ecf640fb592ce3de956b16de2" ns2:_="">
    <xsd:import namespace="4cd508c5-bfbc-42f5-9b31-862e667a93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508c5-bfbc-42f5-9b31-862e667a93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5AE9A-7140-4F8B-B796-F93F4BA9C7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4CC58C-9C37-41BC-BD8E-4488E2BBDD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4E30A9-2E62-49BE-8099-864A44CCB4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d508c5-bfbc-42f5-9b31-862e667a93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73F1DE-B59B-40D0-BD09-B36898EB9A7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130eef0-b106-4be4-9041-04ed1aa09543}" enabled="1" method="Privileged" siteId="{dd29478d-624e-429e-b453-fffc969ac76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52</Words>
  <Characters>4290</Characters>
  <Application>Microsoft Office Word</Application>
  <DocSecurity>0</DocSecurity>
  <Lines>35</Lines>
  <Paragraphs>1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Microsoft</Company>
  <LinksUpToDate>false</LinksUpToDate>
  <CharactersWithSpaces>5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atherine Carter</cp:lastModifiedBy>
  <cp:revision>14</cp:revision>
  <cp:lastPrinted>2024-09-27T08:15:00Z</cp:lastPrinted>
  <dcterms:created xsi:type="dcterms:W3CDTF">2025-05-16T12:46:00Z</dcterms:created>
  <dcterms:modified xsi:type="dcterms:W3CDTF">2025-06-1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3E17003AD17D48BD8C2B880EC1EA17</vt:lpwstr>
  </property>
  <property fmtid="{D5CDD505-2E9C-101B-9397-08002B2CF9AE}" pid="3" name="MSIP_Label_e130eef0-b106-4be4-9041-04ed1aa09543_Enabled">
    <vt:lpwstr>true</vt:lpwstr>
  </property>
  <property fmtid="{D5CDD505-2E9C-101B-9397-08002B2CF9AE}" pid="4" name="MSIP_Label_e130eef0-b106-4be4-9041-04ed1aa09543_SetDate">
    <vt:lpwstr>2021-10-05T08:28:21Z</vt:lpwstr>
  </property>
  <property fmtid="{D5CDD505-2E9C-101B-9397-08002B2CF9AE}" pid="5" name="MSIP_Label_e130eef0-b106-4be4-9041-04ed1aa09543_Method">
    <vt:lpwstr>Privileged</vt:lpwstr>
  </property>
  <property fmtid="{D5CDD505-2E9C-101B-9397-08002B2CF9AE}" pid="6" name="MSIP_Label_e130eef0-b106-4be4-9041-04ed1aa09543_Name">
    <vt:lpwstr>Public</vt:lpwstr>
  </property>
  <property fmtid="{D5CDD505-2E9C-101B-9397-08002B2CF9AE}" pid="7" name="MSIP_Label_e130eef0-b106-4be4-9041-04ed1aa09543_SiteId">
    <vt:lpwstr>dd29478d-624e-429e-b453-fffc969ac768</vt:lpwstr>
  </property>
  <property fmtid="{D5CDD505-2E9C-101B-9397-08002B2CF9AE}" pid="8" name="MSIP_Label_e130eef0-b106-4be4-9041-04ed1aa09543_ActionId">
    <vt:lpwstr>6e759620-1468-482c-a9cc-8041aa6411cd</vt:lpwstr>
  </property>
  <property fmtid="{D5CDD505-2E9C-101B-9397-08002B2CF9AE}" pid="9" name="MSIP_Label_e130eef0-b106-4be4-9041-04ed1aa09543_ContentBits">
    <vt:lpwstr>0</vt:lpwstr>
  </property>
</Properties>
</file>